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5D2B57" w14:textId="2EBEB555" w:rsidR="0015299F" w:rsidRPr="00AB395F" w:rsidRDefault="0015299F" w:rsidP="0015299F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t xml:space="preserve">Приложение </w:t>
      </w:r>
      <w:r w:rsidR="00E11016">
        <w:rPr>
          <w:color w:val="000000"/>
          <w:sz w:val="24"/>
          <w:szCs w:val="24"/>
          <w:lang w:eastAsia="ru-RU" w:bidi="ru-RU"/>
        </w:rPr>
        <w:t xml:space="preserve">№ </w:t>
      </w:r>
      <w:r>
        <w:rPr>
          <w:color w:val="000000"/>
          <w:sz w:val="24"/>
          <w:szCs w:val="24"/>
          <w:lang w:eastAsia="ru-RU" w:bidi="ru-RU"/>
        </w:rPr>
        <w:t>2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1C546A2C" w14:textId="77777777" w:rsidR="0015299F" w:rsidRDefault="0015299F" w:rsidP="0015299F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p w14:paraId="6D79CAFC" w14:textId="77777777" w:rsidR="0015299F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746D1DCE" w14:textId="77777777" w:rsidR="0015299F" w:rsidRPr="00CA747A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A747A">
        <w:rPr>
          <w:rFonts w:ascii="Times New Roman" w:hAnsi="Times New Roman" w:cs="Times New Roman"/>
          <w:b/>
          <w:sz w:val="28"/>
          <w:szCs w:val="28"/>
          <w:lang w:eastAsia="ru-RU"/>
        </w:rPr>
        <w:t>СОГЛАСИЕ</w:t>
      </w:r>
    </w:p>
    <w:p w14:paraId="191D5635" w14:textId="77777777" w:rsidR="0015299F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A747A">
        <w:rPr>
          <w:rFonts w:ascii="Times New Roman" w:hAnsi="Times New Roman" w:cs="Times New Roman"/>
          <w:b/>
          <w:sz w:val="28"/>
          <w:szCs w:val="28"/>
          <w:lang w:eastAsia="ru-RU"/>
        </w:rPr>
        <w:t>на обработку персональных данных, разрешенных</w:t>
      </w:r>
    </w:p>
    <w:p w14:paraId="1580F829" w14:textId="77777777" w:rsidR="0015299F" w:rsidRPr="00CA747A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CA747A">
        <w:rPr>
          <w:rFonts w:ascii="Times New Roman" w:hAnsi="Times New Roman" w:cs="Times New Roman"/>
          <w:b/>
          <w:sz w:val="28"/>
          <w:szCs w:val="28"/>
          <w:lang w:eastAsia="ru-RU"/>
        </w:rPr>
        <w:t>субъектом персональных данных для распространения</w:t>
      </w:r>
    </w:p>
    <w:p w14:paraId="0FBD0C9F" w14:textId="77777777" w:rsidR="0015299F" w:rsidRPr="005A5D5A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i/>
          <w:sz w:val="24"/>
          <w:szCs w:val="28"/>
          <w:lang w:eastAsia="ru-RU"/>
        </w:rPr>
      </w:pPr>
      <w:r w:rsidRPr="005A5D5A">
        <w:rPr>
          <w:rFonts w:ascii="Times New Roman" w:hAnsi="Times New Roman" w:cs="Times New Roman"/>
          <w:i/>
          <w:sz w:val="24"/>
          <w:szCs w:val="28"/>
          <w:lang w:eastAsia="ru-RU"/>
        </w:rPr>
        <w:t xml:space="preserve">(для родителей несовершеннолетних </w:t>
      </w:r>
      <w:r>
        <w:rPr>
          <w:rFonts w:ascii="Times New Roman" w:hAnsi="Times New Roman" w:cs="Times New Roman"/>
          <w:i/>
          <w:sz w:val="24"/>
          <w:szCs w:val="28"/>
          <w:lang w:eastAsia="ru-RU"/>
        </w:rPr>
        <w:t>участников</w:t>
      </w:r>
      <w:r w:rsidRPr="005A5D5A">
        <w:rPr>
          <w:rFonts w:ascii="Times New Roman" w:hAnsi="Times New Roman" w:cs="Times New Roman"/>
          <w:i/>
          <w:sz w:val="24"/>
          <w:szCs w:val="28"/>
          <w:lang w:eastAsia="ru-RU"/>
        </w:rPr>
        <w:t>)</w:t>
      </w:r>
    </w:p>
    <w:p w14:paraId="6299ED6D" w14:textId="77777777" w:rsidR="0015299F" w:rsidRPr="00CA747A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13500239" w14:textId="77777777" w:rsidR="005E27A7" w:rsidRDefault="0015299F" w:rsidP="0042584A">
      <w:pPr>
        <w:spacing w:after="0" w:line="276" w:lineRule="auto"/>
        <w:ind w:right="-23"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CA747A">
        <w:rPr>
          <w:rFonts w:ascii="Times New Roman" w:eastAsia="Calibri" w:hAnsi="Times New Roman" w:cs="Times New Roman"/>
          <w:sz w:val="28"/>
          <w:szCs w:val="28"/>
        </w:rPr>
        <w:t>Я,</w:t>
      </w:r>
      <w:r w:rsidR="005E27A7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747A">
        <w:rPr>
          <w:rFonts w:ascii="Times New Roman" w:eastAsia="Calibri" w:hAnsi="Times New Roman" w:cs="Times New Roman"/>
          <w:sz w:val="28"/>
          <w:szCs w:val="28"/>
        </w:rPr>
        <w:t>___________________________________________________________, паспорт_</w:t>
      </w:r>
      <w:r w:rsidR="0042584A">
        <w:rPr>
          <w:rFonts w:ascii="Times New Roman" w:eastAsia="Calibri" w:hAnsi="Times New Roman" w:cs="Times New Roman"/>
          <w:sz w:val="28"/>
          <w:szCs w:val="28"/>
        </w:rPr>
        <w:t>_____________________</w:t>
      </w:r>
      <w:r w:rsidRPr="00CA747A">
        <w:rPr>
          <w:rFonts w:ascii="Times New Roman" w:eastAsia="Calibri" w:hAnsi="Times New Roman" w:cs="Times New Roman"/>
          <w:sz w:val="28"/>
          <w:szCs w:val="28"/>
        </w:rPr>
        <w:t>,</w:t>
      </w:r>
      <w:r w:rsidR="0042584A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CA747A">
        <w:rPr>
          <w:rFonts w:ascii="Times New Roman" w:eastAsia="Calibri" w:hAnsi="Times New Roman" w:cs="Times New Roman"/>
          <w:sz w:val="28"/>
          <w:szCs w:val="28"/>
        </w:rPr>
        <w:t>выдан _____</w:t>
      </w:r>
      <w:r w:rsidR="0042584A">
        <w:rPr>
          <w:rFonts w:ascii="Times New Roman" w:eastAsia="Calibri" w:hAnsi="Times New Roman" w:cs="Times New Roman"/>
          <w:sz w:val="28"/>
          <w:szCs w:val="28"/>
        </w:rPr>
        <w:t>_________________</w:t>
      </w:r>
      <w:r w:rsidRPr="00CA747A">
        <w:rPr>
          <w:rFonts w:ascii="Times New Roman" w:eastAsia="Calibri" w:hAnsi="Times New Roman" w:cs="Times New Roman"/>
          <w:sz w:val="28"/>
          <w:szCs w:val="28"/>
        </w:rPr>
        <w:t>_____</w:t>
      </w:r>
      <w:r w:rsidR="0042584A">
        <w:rPr>
          <w:rFonts w:ascii="Times New Roman" w:eastAsia="Calibri" w:hAnsi="Times New Roman" w:cs="Times New Roman"/>
          <w:sz w:val="28"/>
          <w:szCs w:val="28"/>
        </w:rPr>
        <w:t>___, зарегистрирован по адресу:</w:t>
      </w:r>
      <w:r w:rsidRPr="00CA747A">
        <w:rPr>
          <w:rFonts w:ascii="Times New Roman" w:eastAsia="Calibri" w:hAnsi="Times New Roman" w:cs="Times New Roman"/>
          <w:sz w:val="28"/>
          <w:szCs w:val="28"/>
        </w:rPr>
        <w:t>________________________________________</w:t>
      </w:r>
      <w:r w:rsidR="005E27A7">
        <w:rPr>
          <w:rFonts w:ascii="Times New Roman" w:eastAsia="Calibri" w:hAnsi="Times New Roman" w:cs="Times New Roman"/>
          <w:sz w:val="28"/>
          <w:szCs w:val="28"/>
        </w:rPr>
        <w:t>___</w:t>
      </w:r>
    </w:p>
    <w:p w14:paraId="07684EE7" w14:textId="0C786538" w:rsidR="005E27A7" w:rsidRDefault="005E27A7" w:rsidP="005E27A7">
      <w:pPr>
        <w:pStyle w:val="ab"/>
        <w:ind w:right="-23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__________________________________________________________________</w:t>
      </w:r>
      <w:r w:rsidR="0015299F" w:rsidRPr="00CA747A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>
        <w:rPr>
          <w:rFonts w:ascii="Times New Roman" w:eastAsia="Calibri" w:hAnsi="Times New Roman" w:cs="Times New Roman"/>
          <w:sz w:val="28"/>
          <w:szCs w:val="28"/>
        </w:rPr>
        <w:br/>
      </w:r>
      <w:r w:rsidR="0015299F" w:rsidRPr="00CA747A">
        <w:rPr>
          <w:rFonts w:ascii="Times New Roman" w:eastAsia="Calibri" w:hAnsi="Times New Roman" w:cs="Times New Roman"/>
          <w:sz w:val="28"/>
          <w:szCs w:val="28"/>
        </w:rPr>
        <w:t xml:space="preserve">номер телефона: </w:t>
      </w:r>
      <w:r w:rsidR="0015299F" w:rsidRPr="00CA747A">
        <w:rPr>
          <w:rFonts w:ascii="Times New Roman" w:eastAsia="Calibri" w:hAnsi="Times New Roman" w:cs="Times New Roman"/>
          <w:i/>
          <w:iCs/>
          <w:sz w:val="28"/>
          <w:szCs w:val="28"/>
        </w:rPr>
        <w:t>_____________</w:t>
      </w:r>
      <w:r w:rsidR="0015299F" w:rsidRPr="00CA747A">
        <w:rPr>
          <w:rFonts w:ascii="Times New Roman" w:eastAsia="Calibri" w:hAnsi="Times New Roman" w:cs="Times New Roman"/>
          <w:sz w:val="28"/>
          <w:szCs w:val="28"/>
        </w:rPr>
        <w:t xml:space="preserve">, электронная почта: </w:t>
      </w:r>
      <w:r w:rsidR="0015299F" w:rsidRPr="00CA747A">
        <w:rPr>
          <w:rFonts w:ascii="Times New Roman" w:eastAsia="Calibri" w:hAnsi="Times New Roman" w:cs="Times New Roman"/>
          <w:i/>
          <w:iCs/>
          <w:sz w:val="28"/>
          <w:szCs w:val="28"/>
        </w:rPr>
        <w:t>____________________</w:t>
      </w:r>
      <w:r w:rsidR="0015299F" w:rsidRPr="00CA747A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>
        <w:rPr>
          <w:rFonts w:ascii="Times New Roman" w:eastAsia="Calibri" w:hAnsi="Times New Roman" w:cs="Times New Roman"/>
          <w:sz w:val="28"/>
          <w:szCs w:val="28"/>
        </w:rPr>
        <w:br/>
      </w:r>
      <w:r w:rsidR="0015299F" w:rsidRPr="00CA747A">
        <w:rPr>
          <w:rFonts w:ascii="Times New Roman" w:eastAsia="Calibri" w:hAnsi="Times New Roman" w:cs="Times New Roman"/>
          <w:sz w:val="28"/>
          <w:szCs w:val="28"/>
        </w:rPr>
        <w:t>яв</w:t>
      </w:r>
      <w:r w:rsidR="0015299F">
        <w:rPr>
          <w:rFonts w:ascii="Times New Roman" w:eastAsia="Calibri" w:hAnsi="Times New Roman" w:cs="Times New Roman"/>
          <w:sz w:val="28"/>
          <w:szCs w:val="28"/>
        </w:rPr>
        <w:t>ляющийся</w:t>
      </w:r>
      <w:r w:rsidR="0015299F" w:rsidRPr="00CA747A">
        <w:rPr>
          <w:rFonts w:ascii="Times New Roman" w:eastAsia="Calibri" w:hAnsi="Times New Roman" w:cs="Times New Roman"/>
          <w:sz w:val="28"/>
          <w:szCs w:val="28"/>
        </w:rPr>
        <w:t xml:space="preserve"> законным пр</w:t>
      </w:r>
      <w:r w:rsidR="0042584A">
        <w:rPr>
          <w:rFonts w:ascii="Times New Roman" w:eastAsia="Calibri" w:hAnsi="Times New Roman" w:cs="Times New Roman"/>
          <w:sz w:val="28"/>
          <w:szCs w:val="28"/>
        </w:rPr>
        <w:t>е</w:t>
      </w:r>
      <w:r>
        <w:rPr>
          <w:rFonts w:ascii="Times New Roman" w:eastAsia="Calibri" w:hAnsi="Times New Roman" w:cs="Times New Roman"/>
          <w:sz w:val="28"/>
          <w:szCs w:val="28"/>
        </w:rPr>
        <w:t xml:space="preserve">дставителем несовершеннолетнего </w:t>
      </w:r>
      <w:r w:rsidR="0015299F" w:rsidRPr="00CA747A"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>______________</w:t>
      </w:r>
      <w:r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>______________________</w:t>
      </w:r>
      <w:r w:rsidR="0015299F"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>_,</w:t>
      </w:r>
      <w:r>
        <w:rPr>
          <w:rFonts w:ascii="Times New Roman" w:eastAsia="Calibri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color w:val="000000" w:themeColor="text1"/>
          <w:sz w:val="28"/>
          <w:szCs w:val="28"/>
          <w:lang w:eastAsia="en-US"/>
        </w:rPr>
        <w:t xml:space="preserve">__________________ </w:t>
      </w:r>
      <w:r w:rsidRPr="005A5D5A">
        <w:rPr>
          <w:rFonts w:ascii="Times New Roman" w:eastAsia="Calibri" w:hAnsi="Times New Roman" w:cs="Times New Roman"/>
          <w:color w:val="000000" w:themeColor="text1"/>
          <w:sz w:val="28"/>
          <w:szCs w:val="28"/>
          <w:lang w:eastAsia="en-US"/>
        </w:rPr>
        <w:t>г</w:t>
      </w:r>
      <w:r w:rsidRPr="005A5D5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A5D5A">
        <w:rPr>
          <w:rFonts w:ascii="Times New Roman" w:hAnsi="Times New Roman" w:cs="Times New Roman"/>
          <w:color w:val="000000" w:themeColor="text1"/>
          <w:sz w:val="28"/>
          <w:szCs w:val="28"/>
        </w:rPr>
        <w:t>рождения</w:t>
      </w:r>
    </w:p>
    <w:p w14:paraId="179C3DE2" w14:textId="5FFEB242" w:rsidR="005E27A7" w:rsidRPr="00CA747A" w:rsidRDefault="0015299F" w:rsidP="005E27A7">
      <w:pPr>
        <w:pStyle w:val="ab"/>
        <w:ind w:left="708" w:right="-1"/>
        <w:jc w:val="both"/>
        <w:rPr>
          <w:rFonts w:ascii="Times New Roman" w:eastAsia="Calibri" w:hAnsi="Times New Roman" w:cs="Times New Roman"/>
          <w:sz w:val="28"/>
          <w:szCs w:val="28"/>
          <w:lang w:eastAsia="en-US"/>
        </w:rPr>
      </w:pPr>
      <w:r w:rsidRPr="00CA747A">
        <w:rPr>
          <w:rFonts w:ascii="Times New Roman" w:hAnsi="Times New Roman" w:cs="Times New Roman"/>
          <w:color w:val="000000" w:themeColor="text1"/>
          <w:vertAlign w:val="superscript"/>
        </w:rPr>
        <w:t>(ФИО несовершеннолетнего)</w:t>
      </w:r>
      <w:r w:rsidR="005E27A7" w:rsidRPr="005A5D5A">
        <w:rPr>
          <w:rFonts w:ascii="Times New Roman" w:hAnsi="Times New Roman" w:cs="Times New Roman"/>
          <w:color w:val="000000" w:themeColor="text1"/>
          <w:sz w:val="18"/>
        </w:rPr>
        <w:t xml:space="preserve"> </w:t>
      </w:r>
      <w:r w:rsidR="005E27A7">
        <w:rPr>
          <w:rFonts w:ascii="Times New Roman" w:hAnsi="Times New Roman" w:cs="Times New Roman"/>
          <w:color w:val="000000" w:themeColor="text1"/>
          <w:sz w:val="18"/>
        </w:rPr>
        <w:t xml:space="preserve">                                                        </w:t>
      </w:r>
      <w:r w:rsidR="005E27A7" w:rsidRPr="005A5D5A">
        <w:rPr>
          <w:rFonts w:ascii="Times New Roman" w:hAnsi="Times New Roman" w:cs="Times New Roman"/>
          <w:color w:val="000000" w:themeColor="text1"/>
          <w:sz w:val="18"/>
        </w:rPr>
        <w:t>(дата рождения)</w:t>
      </w:r>
    </w:p>
    <w:p w14:paraId="6332DE35" w14:textId="77777777" w:rsidR="0015299F" w:rsidRDefault="0015299F" w:rsidP="0015299F">
      <w:pPr>
        <w:spacing w:after="0" w:line="276" w:lineRule="auto"/>
        <w:ind w:right="-23"/>
        <w:jc w:val="both"/>
        <w:rPr>
          <w:rFonts w:ascii="Times New Roman" w:eastAsia="Calibri" w:hAnsi="Times New Roman" w:cs="Times New Roman"/>
          <w:sz w:val="28"/>
          <w:szCs w:val="28"/>
        </w:rPr>
      </w:pPr>
      <w:proofErr w:type="gramStart"/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в соответствии со статьями 6 и 10.1 Федерального закона от 27.07.2006 </w:t>
      </w:r>
      <w:r w:rsidRPr="00075FB1">
        <w:rPr>
          <w:rFonts w:ascii="Times New Roman" w:eastAsia="Calibri" w:hAnsi="Times New Roman" w:cs="Times New Roman"/>
          <w:sz w:val="28"/>
          <w:szCs w:val="28"/>
        </w:rPr>
        <w:br/>
        <w:t xml:space="preserve">№ 152-ФЗ «О персональных данных», приказом Роскомнадзора от 24.02.2021 № 18, своей волей и в интересах </w:t>
      </w:r>
      <w:r w:rsidRPr="00075FB1">
        <w:rPr>
          <w:rFonts w:ascii="Times New Roman" w:eastAsia="Calibri" w:hAnsi="Times New Roman" w:cs="Times New Roman"/>
          <w:b/>
          <w:sz w:val="28"/>
          <w:szCs w:val="28"/>
        </w:rPr>
        <w:t>своего несовершеннолетнего ребенка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 даю согласие Министерству культуры Российской Федерации, зарегистрированному по адресу: 125009, город Москва, пер. </w:t>
      </w:r>
      <w:proofErr w:type="spellStart"/>
      <w:r w:rsidRPr="00075FB1">
        <w:rPr>
          <w:rFonts w:ascii="Times New Roman" w:eastAsia="Calibri" w:hAnsi="Times New Roman" w:cs="Times New Roman"/>
          <w:sz w:val="28"/>
          <w:szCs w:val="28"/>
        </w:rPr>
        <w:t>М.Гнездниковский</w:t>
      </w:r>
      <w:proofErr w:type="spellEnd"/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д. 7/6, стр. 1, 2, ИНН 7705851331, ОГРН 1087746878295, </w:t>
      </w:r>
      <w:r w:rsidRPr="00075FB1">
        <w:rPr>
          <w:rFonts w:ascii="Times New Roman" w:eastAsia="Calibri" w:hAnsi="Times New Roman" w:cs="Times New Roman"/>
          <w:sz w:val="28"/>
          <w:szCs w:val="28"/>
        </w:rPr>
        <w:br/>
        <w:t xml:space="preserve">и </w:t>
      </w:r>
      <w:r w:rsidRPr="00075FB1">
        <w:rPr>
          <w:rFonts w:ascii="Times New Roman" w:hAnsi="Times New Roman" w:cs="Times New Roman"/>
          <w:sz w:val="28"/>
          <w:szCs w:val="28"/>
          <w:lang w:eastAsia="ru-RU"/>
        </w:rPr>
        <w:t xml:space="preserve">Федеральному государственному </w:t>
      </w:r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>бюджетному образовательному учреждению высшего</w:t>
      </w:r>
      <w:proofErr w:type="gramEnd"/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proofErr w:type="gramStart"/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 xml:space="preserve">образования </w:t>
      </w:r>
      <w:r w:rsidRPr="00075FB1">
        <w:rPr>
          <w:rFonts w:ascii="Times New Roman" w:hAnsi="Times New Roman" w:cs="Times New Roman"/>
          <w:bCs/>
          <w:color w:val="000000"/>
          <w:sz w:val="28"/>
          <w:szCs w:val="28"/>
          <w:lang w:eastAsia="ru-RU"/>
        </w:rPr>
        <w:t>«Российская академия музыки имени Гнесиных» (</w:t>
      </w:r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>РАМ имени Гнесиных)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зарегистрированному по адресу: </w:t>
      </w:r>
      <w:r w:rsidRPr="00075FB1">
        <w:rPr>
          <w:rFonts w:ascii="Times New Roman" w:eastAsia="Calibri" w:hAnsi="Times New Roman" w:cs="Times New Roman"/>
          <w:sz w:val="28"/>
          <w:szCs w:val="28"/>
          <w:lang w:eastAsia="ar-SA"/>
        </w:rPr>
        <w:t>121069, город Москва, ул. Поварская, д. 30-36, ИНН 7704018247, ОГРН 1027739774589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на обработку своих персональных данных </w:t>
      </w:r>
      <w:r>
        <w:rPr>
          <w:rFonts w:ascii="Times New Roman" w:eastAsia="Calibri" w:hAnsi="Times New Roman" w:cs="Times New Roman"/>
          <w:sz w:val="28"/>
          <w:szCs w:val="28"/>
        </w:rPr>
        <w:t xml:space="preserve">и персональных данных </w:t>
      </w:r>
      <w:r w:rsidRPr="00170838">
        <w:rPr>
          <w:rFonts w:ascii="Times New Roman" w:eastAsia="Calibri" w:hAnsi="Times New Roman" w:cs="Times New Roman"/>
          <w:sz w:val="28"/>
          <w:szCs w:val="28"/>
        </w:rPr>
        <w:t xml:space="preserve">своего несовершеннолетнего ребенка 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в связи </w:t>
      </w:r>
      <w:r w:rsidRPr="00075FB1">
        <w:rPr>
          <w:rFonts w:ascii="Times New Roman" w:eastAsia="Calibri" w:hAnsi="Times New Roman" w:cs="Times New Roman"/>
          <w:sz w:val="28"/>
          <w:szCs w:val="28"/>
        </w:rPr>
        <w:br/>
      </w:r>
      <w:r>
        <w:rPr>
          <w:rFonts w:ascii="Times New Roman" w:eastAsia="Calibri" w:hAnsi="Times New Roman" w:cs="Times New Roman"/>
          <w:sz w:val="28"/>
          <w:szCs w:val="28"/>
        </w:rPr>
        <w:t xml:space="preserve">с участием </w:t>
      </w:r>
      <w:r w:rsidRPr="00170838">
        <w:rPr>
          <w:rFonts w:ascii="Times New Roman" w:eastAsia="Calibri" w:hAnsi="Times New Roman" w:cs="Times New Roman"/>
          <w:sz w:val="28"/>
          <w:szCs w:val="28"/>
        </w:rPr>
        <w:t>во Всероссийской выставке-конкурсе «Образ педагогов и наставников в произведениях молодых художников», включая осуществление аудиозаписи, фото- и видеосъемки (далее – материалы), создание видеороликов с</w:t>
      </w:r>
      <w:proofErr w:type="gramEnd"/>
      <w:r w:rsidRPr="00170838">
        <w:rPr>
          <w:rFonts w:ascii="Times New Roman" w:eastAsia="Calibri" w:hAnsi="Times New Roman" w:cs="Times New Roman"/>
          <w:sz w:val="28"/>
          <w:szCs w:val="28"/>
        </w:rPr>
        <w:t xml:space="preserve"> использованием указанных материалов, демонстрацию перечисленных материалов неограниченному кругу лиц в течение неограниченного периода времени на официальных ресурсах Минкультуры России и РАМ имени Гнесиных в сети Интернет</w:t>
      </w:r>
      <w:r>
        <w:rPr>
          <w:rFonts w:ascii="Times New Roman" w:eastAsia="Calibri" w:hAnsi="Times New Roman" w:cs="Times New Roman"/>
          <w:sz w:val="28"/>
          <w:szCs w:val="28"/>
        </w:rPr>
        <w:t xml:space="preserve"> в соответствии с Положением о </w:t>
      </w:r>
      <w:r w:rsidRPr="00170838">
        <w:rPr>
          <w:rFonts w:ascii="Times New Roman" w:eastAsia="Calibri" w:hAnsi="Times New Roman" w:cs="Times New Roman"/>
          <w:sz w:val="28"/>
          <w:szCs w:val="28"/>
        </w:rPr>
        <w:t>Всероссийской выставке-конкурсе «Образ педагогов и наставников в произведениях молодых художников» в следующем порядке и объеме:</w:t>
      </w:r>
    </w:p>
    <w:p w14:paraId="318381F4" w14:textId="77777777" w:rsidR="0015299F" w:rsidRPr="00170838" w:rsidRDefault="0015299F" w:rsidP="0015299F">
      <w:pPr>
        <w:spacing w:after="0" w:line="276" w:lineRule="auto"/>
        <w:ind w:right="-23"/>
        <w:jc w:val="both"/>
        <w:rPr>
          <w:rFonts w:ascii="Times New Roman" w:eastAsia="Calibri" w:hAnsi="Times New Roman" w:cs="Times New Roman"/>
          <w:sz w:val="28"/>
          <w:szCs w:val="28"/>
        </w:rPr>
      </w:pPr>
    </w:p>
    <w:tbl>
      <w:tblPr>
        <w:tblStyle w:val="11"/>
        <w:tblW w:w="94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552"/>
        <w:gridCol w:w="2126"/>
        <w:gridCol w:w="2693"/>
        <w:gridCol w:w="2127"/>
      </w:tblGrid>
      <w:tr w:rsidR="0015299F" w:rsidRPr="00075FB1" w14:paraId="534A162C" w14:textId="77777777" w:rsidTr="005E27A7">
        <w:trPr>
          <w:trHeight w:val="1407"/>
        </w:trPr>
        <w:tc>
          <w:tcPr>
            <w:tcW w:w="2552" w:type="dxa"/>
            <w:vAlign w:val="center"/>
          </w:tcPr>
          <w:p w14:paraId="1D1D3A4B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lastRenderedPageBreak/>
              <w:t>Категория персональных данных</w:t>
            </w:r>
          </w:p>
        </w:tc>
        <w:tc>
          <w:tcPr>
            <w:tcW w:w="2126" w:type="dxa"/>
            <w:vAlign w:val="center"/>
          </w:tcPr>
          <w:p w14:paraId="0552221F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Перечень персональных данных</w:t>
            </w:r>
          </w:p>
        </w:tc>
        <w:tc>
          <w:tcPr>
            <w:tcW w:w="2693" w:type="dxa"/>
            <w:vAlign w:val="center"/>
          </w:tcPr>
          <w:p w14:paraId="3AF3AEB1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 xml:space="preserve">Разрешаю </w:t>
            </w:r>
            <w:r w:rsidRPr="00075FB1">
              <w:rPr>
                <w:rFonts w:ascii="Times New Roman" w:eastAsia="Calibri" w:hAnsi="Times New Roman" w:cs="Times New Roman"/>
              </w:rPr>
              <w:br/>
              <w:t xml:space="preserve">к </w:t>
            </w:r>
            <w:r>
              <w:rPr>
                <w:rFonts w:ascii="Times New Roman" w:eastAsia="Calibri" w:hAnsi="Times New Roman" w:cs="Times New Roman"/>
              </w:rPr>
              <w:t xml:space="preserve">хранению, обработке, </w:t>
            </w:r>
            <w:r w:rsidRPr="00075FB1">
              <w:rPr>
                <w:rFonts w:ascii="Times New Roman" w:eastAsia="Calibri" w:hAnsi="Times New Roman" w:cs="Times New Roman"/>
              </w:rPr>
              <w:t>распространению Минкультуры России и РАМ имени Гнесиных</w:t>
            </w:r>
            <w:r>
              <w:rPr>
                <w:rFonts w:ascii="Times New Roman" w:eastAsia="Calibri" w:hAnsi="Times New Roman" w:cs="Times New Roman"/>
              </w:rPr>
              <w:t>*</w:t>
            </w:r>
          </w:p>
        </w:tc>
        <w:tc>
          <w:tcPr>
            <w:tcW w:w="2127" w:type="dxa"/>
            <w:vAlign w:val="center"/>
          </w:tcPr>
          <w:p w14:paraId="31819551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Условия и запреты**</w:t>
            </w:r>
          </w:p>
        </w:tc>
      </w:tr>
      <w:tr w:rsidR="0015299F" w:rsidRPr="00075FB1" w14:paraId="3247B010" w14:textId="77777777" w:rsidTr="005E27A7">
        <w:tc>
          <w:tcPr>
            <w:tcW w:w="2552" w:type="dxa"/>
            <w:vMerge w:val="restart"/>
            <w:vAlign w:val="center"/>
          </w:tcPr>
          <w:p w14:paraId="5C417657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Общие персональные данные</w:t>
            </w:r>
            <w:r>
              <w:rPr>
                <w:rFonts w:ascii="Times New Roman" w:eastAsia="Calibri" w:hAnsi="Times New Roman" w:cs="Times New Roman"/>
              </w:rPr>
              <w:t xml:space="preserve"> несовершеннолетнего ребенка</w:t>
            </w:r>
          </w:p>
        </w:tc>
        <w:tc>
          <w:tcPr>
            <w:tcW w:w="2126" w:type="dxa"/>
          </w:tcPr>
          <w:p w14:paraId="5665D812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Фамилия</w:t>
            </w:r>
          </w:p>
        </w:tc>
        <w:tc>
          <w:tcPr>
            <w:tcW w:w="2693" w:type="dxa"/>
          </w:tcPr>
          <w:p w14:paraId="1C1F1D08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70A9845C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  <w:tr w:rsidR="0015299F" w:rsidRPr="00075FB1" w14:paraId="7C2EDB18" w14:textId="77777777" w:rsidTr="005E27A7">
        <w:tc>
          <w:tcPr>
            <w:tcW w:w="2552" w:type="dxa"/>
            <w:vMerge/>
          </w:tcPr>
          <w:p w14:paraId="033A2C5C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6" w:type="dxa"/>
          </w:tcPr>
          <w:p w14:paraId="69C47107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Имя</w:t>
            </w:r>
          </w:p>
        </w:tc>
        <w:tc>
          <w:tcPr>
            <w:tcW w:w="2693" w:type="dxa"/>
          </w:tcPr>
          <w:p w14:paraId="30310ECF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6511EFF1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  <w:tr w:rsidR="0015299F" w:rsidRPr="00075FB1" w14:paraId="39A75BEC" w14:textId="77777777" w:rsidTr="005E27A7">
        <w:tc>
          <w:tcPr>
            <w:tcW w:w="2552" w:type="dxa"/>
            <w:vMerge/>
          </w:tcPr>
          <w:p w14:paraId="2C983329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6" w:type="dxa"/>
          </w:tcPr>
          <w:p w14:paraId="65EF8715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Отчество</w:t>
            </w:r>
          </w:p>
        </w:tc>
        <w:tc>
          <w:tcPr>
            <w:tcW w:w="2693" w:type="dxa"/>
          </w:tcPr>
          <w:p w14:paraId="311E0CA4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68D7CB83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15299F" w:rsidRPr="00075FB1" w14:paraId="1902A208" w14:textId="77777777" w:rsidTr="005E27A7">
        <w:tc>
          <w:tcPr>
            <w:tcW w:w="2552" w:type="dxa"/>
            <w:vMerge w:val="restart"/>
            <w:vAlign w:val="center"/>
          </w:tcPr>
          <w:p w14:paraId="647E45D2" w14:textId="77777777" w:rsidR="0015299F" w:rsidRPr="00170838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Биометрические персональные данные</w:t>
            </w:r>
            <w:r>
              <w:rPr>
                <w:rFonts w:ascii="Times New Roman" w:eastAsia="Calibri" w:hAnsi="Times New Roman" w:cs="Times New Roman"/>
              </w:rPr>
              <w:t xml:space="preserve"> несовершеннолетнего ребенка</w:t>
            </w:r>
          </w:p>
        </w:tc>
        <w:tc>
          <w:tcPr>
            <w:tcW w:w="2126" w:type="dxa"/>
          </w:tcPr>
          <w:p w14:paraId="5B49885E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Цветное цифровое фото и/или</w:t>
            </w:r>
          </w:p>
          <w:p w14:paraId="2F015A63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видеоизображение лица</w:t>
            </w:r>
          </w:p>
        </w:tc>
        <w:tc>
          <w:tcPr>
            <w:tcW w:w="2693" w:type="dxa"/>
          </w:tcPr>
          <w:p w14:paraId="61F55271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1B68A806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15299F" w:rsidRPr="00075FB1" w14:paraId="65B52BF0" w14:textId="77777777" w:rsidTr="005E27A7">
        <w:tc>
          <w:tcPr>
            <w:tcW w:w="2552" w:type="dxa"/>
            <w:vMerge/>
          </w:tcPr>
          <w:p w14:paraId="150EDB0F" w14:textId="77777777" w:rsidR="0015299F" w:rsidRPr="00075FB1" w:rsidRDefault="0015299F" w:rsidP="00E11016">
            <w:pPr>
              <w:ind w:right="-2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6" w:type="dxa"/>
          </w:tcPr>
          <w:p w14:paraId="75F6933B" w14:textId="77777777" w:rsidR="0015299F" w:rsidRPr="00075FB1" w:rsidRDefault="0015299F" w:rsidP="00E11016">
            <w:pPr>
              <w:ind w:left="-2" w:right="-24"/>
              <w:jc w:val="left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Звук голоса</w:t>
            </w:r>
          </w:p>
        </w:tc>
        <w:tc>
          <w:tcPr>
            <w:tcW w:w="2693" w:type="dxa"/>
          </w:tcPr>
          <w:p w14:paraId="0F7B34E6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04A915C7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  <w:tr w:rsidR="0015299F" w:rsidRPr="00075FB1" w14:paraId="4D8F41A8" w14:textId="77777777" w:rsidTr="005E27A7">
        <w:tc>
          <w:tcPr>
            <w:tcW w:w="2552" w:type="dxa"/>
            <w:vMerge w:val="restart"/>
            <w:vAlign w:val="center"/>
          </w:tcPr>
          <w:p w14:paraId="72637C50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Общие персональные данные</w:t>
            </w:r>
            <w:r>
              <w:rPr>
                <w:rFonts w:ascii="Times New Roman" w:eastAsia="Calibri" w:hAnsi="Times New Roman" w:cs="Times New Roman"/>
              </w:rPr>
              <w:t xml:space="preserve"> родителя (законного представителя) несовершеннолетнего ребенка</w:t>
            </w:r>
          </w:p>
        </w:tc>
        <w:tc>
          <w:tcPr>
            <w:tcW w:w="2126" w:type="dxa"/>
          </w:tcPr>
          <w:p w14:paraId="6DA4F901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Фамилия</w:t>
            </w:r>
          </w:p>
        </w:tc>
        <w:tc>
          <w:tcPr>
            <w:tcW w:w="2693" w:type="dxa"/>
          </w:tcPr>
          <w:p w14:paraId="6CF18396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085204D0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  <w:tr w:rsidR="0015299F" w:rsidRPr="00075FB1" w14:paraId="4A268AF8" w14:textId="77777777" w:rsidTr="005E27A7">
        <w:tc>
          <w:tcPr>
            <w:tcW w:w="2552" w:type="dxa"/>
            <w:vMerge/>
          </w:tcPr>
          <w:p w14:paraId="0BD69650" w14:textId="77777777" w:rsidR="0015299F" w:rsidRPr="00075FB1" w:rsidRDefault="0015299F" w:rsidP="00E11016">
            <w:pPr>
              <w:ind w:right="-2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6" w:type="dxa"/>
          </w:tcPr>
          <w:p w14:paraId="42512B17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Имя</w:t>
            </w:r>
          </w:p>
        </w:tc>
        <w:tc>
          <w:tcPr>
            <w:tcW w:w="2693" w:type="dxa"/>
          </w:tcPr>
          <w:p w14:paraId="3EEEFBC1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713CF241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  <w:tr w:rsidR="0015299F" w:rsidRPr="00075FB1" w14:paraId="32E7DD41" w14:textId="77777777" w:rsidTr="005E27A7">
        <w:tc>
          <w:tcPr>
            <w:tcW w:w="2552" w:type="dxa"/>
            <w:vMerge/>
          </w:tcPr>
          <w:p w14:paraId="43AE208A" w14:textId="77777777" w:rsidR="0015299F" w:rsidRPr="00075FB1" w:rsidRDefault="0015299F" w:rsidP="00E11016">
            <w:pPr>
              <w:ind w:right="-2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6" w:type="dxa"/>
          </w:tcPr>
          <w:p w14:paraId="0A231CD0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Отчество</w:t>
            </w:r>
          </w:p>
        </w:tc>
        <w:tc>
          <w:tcPr>
            <w:tcW w:w="2693" w:type="dxa"/>
          </w:tcPr>
          <w:p w14:paraId="00150067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127" w:type="dxa"/>
          </w:tcPr>
          <w:p w14:paraId="40BD22AB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</w:tbl>
    <w:p w14:paraId="041FD3A5" w14:textId="77777777" w:rsidR="0015299F" w:rsidRPr="00170838" w:rsidRDefault="0015299F" w:rsidP="0015299F">
      <w:pPr>
        <w:widowControl w:val="0"/>
        <w:spacing w:after="0"/>
        <w:ind w:firstLine="567"/>
        <w:rPr>
          <w:rFonts w:ascii="Times New Roman" w:hAnsi="Times New Roman" w:cs="Times New Roman"/>
          <w:sz w:val="20"/>
        </w:rPr>
      </w:pPr>
      <w:r w:rsidRPr="00170838">
        <w:rPr>
          <w:rFonts w:ascii="Times New Roman" w:hAnsi="Times New Roman" w:cs="Times New Roman"/>
          <w:sz w:val="20"/>
        </w:rPr>
        <w:t>* В каждой ячейке собственноручно указать «разрешаю».</w:t>
      </w:r>
    </w:p>
    <w:p w14:paraId="540709ED" w14:textId="77777777" w:rsidR="0015299F" w:rsidRPr="00170838" w:rsidRDefault="0015299F" w:rsidP="0015299F">
      <w:pPr>
        <w:widowControl w:val="0"/>
        <w:spacing w:after="0"/>
        <w:ind w:firstLine="567"/>
        <w:rPr>
          <w:rFonts w:ascii="Times New Roman" w:hAnsi="Times New Roman" w:cs="Times New Roman"/>
          <w:sz w:val="20"/>
        </w:rPr>
      </w:pPr>
      <w:r w:rsidRPr="00170838">
        <w:rPr>
          <w:rFonts w:ascii="Times New Roman" w:hAnsi="Times New Roman" w:cs="Times New Roman"/>
          <w:sz w:val="20"/>
        </w:rPr>
        <w:t>** При наличии условий и запретов указать, при отсутствии – поставить прочерк.</w:t>
      </w:r>
    </w:p>
    <w:p w14:paraId="2D14B0A6" w14:textId="77777777" w:rsidR="0015299F" w:rsidRPr="00075FB1" w:rsidRDefault="0015299F" w:rsidP="0015299F">
      <w:pPr>
        <w:widowControl w:val="0"/>
        <w:spacing w:after="0"/>
        <w:ind w:firstLine="567"/>
        <w:rPr>
          <w:rFonts w:ascii="Times New Roman" w:hAnsi="Times New Roman" w:cs="Times New Roman"/>
          <w:sz w:val="20"/>
          <w:szCs w:val="20"/>
        </w:rPr>
      </w:pPr>
    </w:p>
    <w:p w14:paraId="0DC9AB32" w14:textId="77777777" w:rsidR="0015299F" w:rsidRPr="00075FB1" w:rsidRDefault="0015299F" w:rsidP="0015299F">
      <w:pPr>
        <w:widowControl w:val="0"/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075FB1">
        <w:rPr>
          <w:rFonts w:ascii="Times New Roman" w:hAnsi="Times New Roman" w:cs="Times New Roman"/>
          <w:sz w:val="28"/>
          <w:szCs w:val="28"/>
        </w:rPr>
        <w:t xml:space="preserve">Настоящим даю согласие Минкультуры России и </w:t>
      </w:r>
      <w:r w:rsidRPr="00075FB1">
        <w:rPr>
          <w:rFonts w:ascii="Times New Roman" w:hAnsi="Times New Roman" w:cs="Times New Roman"/>
          <w:color w:val="000000"/>
          <w:sz w:val="28"/>
          <w:szCs w:val="28"/>
        </w:rPr>
        <w:t>РАМ имени Гнесиных</w:t>
      </w:r>
      <w:r w:rsidRPr="00075FB1">
        <w:rPr>
          <w:rFonts w:ascii="Times New Roman" w:hAnsi="Times New Roman" w:cs="Times New Roman"/>
          <w:sz w:val="28"/>
          <w:szCs w:val="28"/>
        </w:rPr>
        <w:t xml:space="preserve"> поручить обработку моих персональных данных</w:t>
      </w:r>
      <w:r>
        <w:rPr>
          <w:rFonts w:ascii="Times New Roman" w:hAnsi="Times New Roman" w:cs="Times New Roman"/>
          <w:sz w:val="28"/>
          <w:szCs w:val="28"/>
        </w:rPr>
        <w:t xml:space="preserve"> и персональных данных моего несовершеннолетнего ребенка</w:t>
      </w:r>
      <w:r w:rsidRPr="00075FB1">
        <w:rPr>
          <w:rFonts w:ascii="Times New Roman" w:hAnsi="Times New Roman" w:cs="Times New Roman"/>
          <w:sz w:val="28"/>
          <w:szCs w:val="28"/>
        </w:rPr>
        <w:t xml:space="preserve"> третьим лицам в предусмотренных настоящим согласием целях, а также передавать данные третьим лицам без поручения обработки. Привлечение третьих лиц к обработке персональных данных и передача персональных данных третьему лицу может осуществляться только при наличии договора(</w:t>
      </w:r>
      <w:proofErr w:type="spellStart"/>
      <w:r w:rsidRPr="00075FB1">
        <w:rPr>
          <w:rFonts w:ascii="Times New Roman" w:hAnsi="Times New Roman" w:cs="Times New Roman"/>
          <w:sz w:val="28"/>
          <w:szCs w:val="28"/>
        </w:rPr>
        <w:t>ов</w:t>
      </w:r>
      <w:proofErr w:type="spellEnd"/>
      <w:r w:rsidRPr="00075FB1">
        <w:rPr>
          <w:rFonts w:ascii="Times New Roman" w:hAnsi="Times New Roman" w:cs="Times New Roman"/>
          <w:sz w:val="28"/>
          <w:szCs w:val="28"/>
        </w:rPr>
        <w:t xml:space="preserve">) между Минкультуры России и третьими лицами, между </w:t>
      </w:r>
      <w:r w:rsidRPr="00075FB1">
        <w:rPr>
          <w:rFonts w:ascii="Times New Roman" w:hAnsi="Times New Roman" w:cs="Times New Roman"/>
          <w:color w:val="000000"/>
          <w:sz w:val="28"/>
          <w:szCs w:val="28"/>
        </w:rPr>
        <w:t>РАМ имени Гнесиных</w:t>
      </w:r>
      <w:r w:rsidRPr="00075FB1">
        <w:rPr>
          <w:rFonts w:ascii="Times New Roman" w:hAnsi="Times New Roman" w:cs="Times New Roman"/>
          <w:sz w:val="28"/>
          <w:szCs w:val="28"/>
        </w:rPr>
        <w:t xml:space="preserve"> и третьими лицами, обязывающими обеспечивать конфиденциальность и безопасность персональных данных при их обработке.</w:t>
      </w:r>
    </w:p>
    <w:p w14:paraId="0CB95D4E" w14:textId="77777777" w:rsidR="0015299F" w:rsidRPr="00075FB1" w:rsidRDefault="0015299F" w:rsidP="0015299F">
      <w:pPr>
        <w:autoSpaceDE w:val="0"/>
        <w:autoSpaceDN w:val="0"/>
        <w:adjustRightInd w:val="0"/>
        <w:spacing w:after="0" w:line="276" w:lineRule="auto"/>
        <w:ind w:right="-23" w:firstLine="567"/>
        <w:jc w:val="both"/>
        <w:textAlignment w:val="center"/>
        <w:rPr>
          <w:rFonts w:ascii="Times New Roman" w:eastAsia="Calibri" w:hAnsi="Times New Roman" w:cs="Times New Roman"/>
          <w:sz w:val="28"/>
          <w:szCs w:val="28"/>
        </w:rPr>
      </w:pPr>
      <w:r w:rsidRPr="00075FB1">
        <w:rPr>
          <w:rFonts w:ascii="Times New Roman" w:eastAsia="Calibri" w:hAnsi="Times New Roman" w:cs="Times New Roman"/>
          <w:sz w:val="28"/>
          <w:szCs w:val="28"/>
        </w:rPr>
        <w:t>Под обработкой необходимо понимать: сбор, систематизацию, накопление, хранение, уточнение (обновление, изменение), использование, распространение, обезличивание, блокирование, уничтожение, хранение данных при автоматизированной и без использования средств автоматизации обработке, запись на электронные носители и их хранение.</w:t>
      </w:r>
    </w:p>
    <w:p w14:paraId="3E3D3F65" w14:textId="77777777" w:rsidR="0015299F" w:rsidRPr="00075FB1" w:rsidRDefault="0015299F" w:rsidP="0015299F">
      <w:pPr>
        <w:widowControl w:val="0"/>
        <w:autoSpaceDE w:val="0"/>
        <w:autoSpaceDN w:val="0"/>
        <w:spacing w:after="0" w:line="276" w:lineRule="auto"/>
        <w:ind w:right="-24" w:firstLine="567"/>
        <w:jc w:val="both"/>
        <w:rPr>
          <w:rFonts w:ascii="Times New Roman" w:hAnsi="Times New Roman" w:cs="Times New Roman"/>
          <w:color w:val="000000"/>
          <w:sz w:val="28"/>
          <w:szCs w:val="28"/>
          <w:lang w:eastAsia="ru-RU"/>
        </w:rPr>
      </w:pP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Подтверждаю(ем), что ознакомлен(ы) с Положением о проведении </w:t>
      </w:r>
      <w:r w:rsidRPr="00075FB1">
        <w:rPr>
          <w:rFonts w:ascii="Times New Roman" w:hAnsi="Times New Roman" w:cs="Times New Roman"/>
          <w:sz w:val="28"/>
          <w:szCs w:val="28"/>
        </w:rPr>
        <w:t>Всероссийской выставки-конкурса «Образ педагогов и наставников в произведениях молодых художников»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075FB1">
        <w:rPr>
          <w:rFonts w:ascii="Times New Roman" w:hAnsi="Times New Roman" w:cs="Times New Roman"/>
          <w:sz w:val="28"/>
          <w:szCs w:val="28"/>
          <w:lang w:eastAsia="ru-RU"/>
        </w:rPr>
        <w:t xml:space="preserve">Оставляю за собой право потребовать прекратить обрабатывать персональные данные </w:t>
      </w:r>
      <w:r w:rsidRPr="0067210D">
        <w:rPr>
          <w:rFonts w:ascii="Times New Roman" w:hAnsi="Times New Roman" w:cs="Times New Roman"/>
          <w:sz w:val="28"/>
          <w:szCs w:val="28"/>
          <w:lang w:eastAsia="ru-RU"/>
        </w:rPr>
        <w:t>моего ребенка</w:t>
      </w:r>
      <w:r w:rsidRPr="00075FB1">
        <w:rPr>
          <w:rFonts w:ascii="Times New Roman" w:hAnsi="Times New Roman" w:cs="Times New Roman"/>
          <w:sz w:val="28"/>
          <w:szCs w:val="28"/>
          <w:lang w:eastAsia="ru-RU"/>
        </w:rPr>
        <w:t xml:space="preserve">. </w:t>
      </w:r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>Настоящее согласие дано добровольно и действует до момента его отзыва.</w:t>
      </w:r>
    </w:p>
    <w:p w14:paraId="4EB5D929" w14:textId="77777777" w:rsidR="0015299F" w:rsidRPr="00075FB1" w:rsidRDefault="0015299F" w:rsidP="0015299F">
      <w:pPr>
        <w:autoSpaceDE w:val="0"/>
        <w:autoSpaceDN w:val="0"/>
        <w:adjustRightInd w:val="0"/>
        <w:spacing w:after="0"/>
        <w:ind w:left="567" w:right="-23"/>
        <w:textAlignment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tbl>
      <w:tblPr>
        <w:tblStyle w:val="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9"/>
        <w:gridCol w:w="4252"/>
        <w:gridCol w:w="1702"/>
      </w:tblGrid>
      <w:tr w:rsidR="0015299F" w:rsidRPr="00075FB1" w14:paraId="385F8F04" w14:textId="77777777" w:rsidTr="00E11016">
        <w:tc>
          <w:tcPr>
            <w:tcW w:w="3509" w:type="dxa"/>
          </w:tcPr>
          <w:p w14:paraId="3158E112" w14:textId="77777777" w:rsidR="0015299F" w:rsidRPr="00075FB1" w:rsidRDefault="0015299F" w:rsidP="00E11016">
            <w:pPr>
              <w:autoSpaceDE w:val="0"/>
              <w:autoSpaceDN w:val="0"/>
              <w:adjustRightInd w:val="0"/>
              <w:ind w:right="-24"/>
              <w:textAlignment w:val="center"/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</w:pPr>
            <w:r w:rsidRPr="00075FB1"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  <w:t>«___» __________ 2023 г.</w:t>
            </w:r>
          </w:p>
        </w:tc>
        <w:tc>
          <w:tcPr>
            <w:tcW w:w="4252" w:type="dxa"/>
          </w:tcPr>
          <w:p w14:paraId="39BF4DF3" w14:textId="77777777" w:rsidR="0015299F" w:rsidRPr="00075FB1" w:rsidRDefault="0015299F" w:rsidP="00E11016">
            <w:pPr>
              <w:autoSpaceDE w:val="0"/>
              <w:autoSpaceDN w:val="0"/>
              <w:adjustRightInd w:val="0"/>
              <w:ind w:right="-24"/>
              <w:textAlignment w:val="center"/>
              <w:rPr>
                <w:rFonts w:ascii="Times New Roman" w:eastAsia="Calibri" w:hAnsi="Times New Roman" w:cs="Times New Roman"/>
                <w:i/>
                <w:iCs/>
                <w:sz w:val="28"/>
                <w:szCs w:val="28"/>
              </w:rPr>
            </w:pPr>
            <w:r w:rsidRPr="00075FB1">
              <w:rPr>
                <w:rFonts w:ascii="Times New Roman" w:eastAsia="Calibri" w:hAnsi="Times New Roman" w:cs="Times New Roman"/>
                <w:i/>
                <w:iCs/>
                <w:sz w:val="28"/>
                <w:szCs w:val="28"/>
              </w:rPr>
              <w:t>_____________________________</w:t>
            </w:r>
          </w:p>
          <w:p w14:paraId="7B1E3805" w14:textId="77777777" w:rsidR="0015299F" w:rsidRPr="005A5D5A" w:rsidRDefault="0015299F" w:rsidP="00E11016">
            <w:pPr>
              <w:autoSpaceDE w:val="0"/>
              <w:autoSpaceDN w:val="0"/>
              <w:adjustRightInd w:val="0"/>
              <w:ind w:right="-24"/>
              <w:jc w:val="center"/>
              <w:textAlignment w:val="center"/>
              <w:rPr>
                <w:rFonts w:ascii="Times New Roman" w:eastAsia="Calibri" w:hAnsi="Times New Roman" w:cs="Times New Roman"/>
                <w:i/>
                <w:iCs/>
                <w:sz w:val="28"/>
                <w:szCs w:val="28"/>
              </w:rPr>
            </w:pPr>
            <w:r w:rsidRPr="005A5D5A">
              <w:rPr>
                <w:rFonts w:ascii="Times New Roman" w:eastAsia="Calibri" w:hAnsi="Times New Roman" w:cs="Times New Roman"/>
                <w:i/>
                <w:iCs/>
                <w:sz w:val="20"/>
                <w:szCs w:val="28"/>
              </w:rPr>
              <w:t>подпись</w:t>
            </w:r>
          </w:p>
        </w:tc>
        <w:tc>
          <w:tcPr>
            <w:tcW w:w="1702" w:type="dxa"/>
          </w:tcPr>
          <w:p w14:paraId="5158025D" w14:textId="77777777" w:rsidR="0015299F" w:rsidRPr="00075FB1" w:rsidRDefault="0015299F" w:rsidP="00E11016">
            <w:pPr>
              <w:autoSpaceDE w:val="0"/>
              <w:autoSpaceDN w:val="0"/>
              <w:adjustRightInd w:val="0"/>
              <w:ind w:left="34" w:right="-24" w:hanging="34"/>
              <w:jc w:val="right"/>
              <w:textAlignment w:val="center"/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</w:pPr>
            <w:r w:rsidRPr="00075FB1"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  <w:t>Ф.И.О.</w:t>
            </w:r>
          </w:p>
        </w:tc>
      </w:tr>
    </w:tbl>
    <w:p w14:paraId="4387E0D3" w14:textId="77777777" w:rsidR="005E27A7" w:rsidRDefault="005E27A7" w:rsidP="0015299F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  <w:sectPr w:rsidR="005E27A7" w:rsidSect="005E27A7">
          <w:headerReference w:type="default" r:id="rId9"/>
          <w:pgSz w:w="11906" w:h="16838"/>
          <w:pgMar w:top="1134" w:right="850" w:bottom="709" w:left="1701" w:header="708" w:footer="708" w:gutter="0"/>
          <w:pgNumType w:start="1"/>
          <w:cols w:space="708"/>
          <w:titlePg/>
          <w:docGrid w:linePitch="360"/>
        </w:sectPr>
      </w:pPr>
    </w:p>
    <w:p w14:paraId="203D17DF" w14:textId="0C6CC32A" w:rsidR="0015299F" w:rsidRPr="00AB395F" w:rsidRDefault="0015299F" w:rsidP="0015299F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lastRenderedPageBreak/>
        <w:t xml:space="preserve">Приложение </w:t>
      </w:r>
      <w:r w:rsidR="00E11016">
        <w:rPr>
          <w:color w:val="000000"/>
          <w:sz w:val="24"/>
          <w:szCs w:val="24"/>
          <w:lang w:eastAsia="ru-RU" w:bidi="ru-RU"/>
        </w:rPr>
        <w:t xml:space="preserve">№ </w:t>
      </w:r>
      <w:r>
        <w:rPr>
          <w:color w:val="000000"/>
          <w:sz w:val="24"/>
          <w:szCs w:val="24"/>
          <w:lang w:eastAsia="ru-RU" w:bidi="ru-RU"/>
        </w:rPr>
        <w:t>3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62C98C98" w14:textId="77777777" w:rsidR="0015299F" w:rsidRDefault="0015299F" w:rsidP="0015299F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p w14:paraId="6923811A" w14:textId="77777777" w:rsidR="0015299F" w:rsidRDefault="0015299F" w:rsidP="0015299F">
      <w:pPr>
        <w:spacing w:after="0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</w:p>
    <w:p w14:paraId="121CB324" w14:textId="77777777" w:rsidR="0015299F" w:rsidRPr="00075FB1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075FB1">
        <w:rPr>
          <w:rFonts w:ascii="Times New Roman" w:hAnsi="Times New Roman" w:cs="Times New Roman"/>
          <w:b/>
          <w:sz w:val="28"/>
          <w:szCs w:val="28"/>
          <w:lang w:eastAsia="ru-RU"/>
        </w:rPr>
        <w:t>СОГЛАСИЕ</w:t>
      </w:r>
    </w:p>
    <w:p w14:paraId="721126BF" w14:textId="77777777" w:rsidR="0015299F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075FB1">
        <w:rPr>
          <w:rFonts w:ascii="Times New Roman" w:hAnsi="Times New Roman" w:cs="Times New Roman"/>
          <w:b/>
          <w:sz w:val="28"/>
          <w:szCs w:val="28"/>
          <w:lang w:eastAsia="ru-RU"/>
        </w:rPr>
        <w:t>на обработку п</w:t>
      </w:r>
      <w:r>
        <w:rPr>
          <w:rFonts w:ascii="Times New Roman" w:hAnsi="Times New Roman" w:cs="Times New Roman"/>
          <w:b/>
          <w:sz w:val="28"/>
          <w:szCs w:val="28"/>
          <w:lang w:eastAsia="ru-RU"/>
        </w:rPr>
        <w:t>ерсональных данных, разрешенных</w:t>
      </w:r>
    </w:p>
    <w:p w14:paraId="17084FD8" w14:textId="77777777" w:rsidR="0015299F" w:rsidRPr="00075FB1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075FB1">
        <w:rPr>
          <w:rFonts w:ascii="Times New Roman" w:hAnsi="Times New Roman" w:cs="Times New Roman"/>
          <w:b/>
          <w:sz w:val="28"/>
          <w:szCs w:val="28"/>
          <w:lang w:eastAsia="ru-RU"/>
        </w:rPr>
        <w:t>субъектом персональных данных для распространения</w:t>
      </w:r>
    </w:p>
    <w:p w14:paraId="34EBDF05" w14:textId="77777777" w:rsidR="0015299F" w:rsidRPr="005A5D5A" w:rsidRDefault="0015299F" w:rsidP="0015299F">
      <w:pPr>
        <w:spacing w:after="0"/>
        <w:contextualSpacing/>
        <w:jc w:val="center"/>
        <w:rPr>
          <w:rFonts w:ascii="Times New Roman" w:hAnsi="Times New Roman" w:cs="Times New Roman"/>
          <w:i/>
          <w:sz w:val="24"/>
          <w:szCs w:val="28"/>
          <w:lang w:eastAsia="ru-RU"/>
        </w:rPr>
      </w:pPr>
      <w:r w:rsidRPr="005A5D5A">
        <w:rPr>
          <w:rFonts w:ascii="Times New Roman" w:hAnsi="Times New Roman" w:cs="Times New Roman"/>
          <w:i/>
          <w:sz w:val="24"/>
          <w:szCs w:val="28"/>
          <w:lang w:eastAsia="ru-RU"/>
        </w:rPr>
        <w:t>(для совершеннолетних участников)</w:t>
      </w:r>
    </w:p>
    <w:p w14:paraId="57D79C94" w14:textId="77777777" w:rsidR="0015299F" w:rsidRPr="00075FB1" w:rsidRDefault="0015299F" w:rsidP="0015299F">
      <w:pPr>
        <w:spacing w:after="0" w:line="276" w:lineRule="auto"/>
        <w:ind w:right="-23"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Я,___________________________________________________________, паспорт ___________________________________________________________, выдан ____________________________________________________________, зарегистрирован по адресу: ________________________________________, номер телефона: </w:t>
      </w:r>
      <w:r w:rsidRPr="00075FB1">
        <w:rPr>
          <w:rFonts w:ascii="Times New Roman" w:eastAsia="Calibri" w:hAnsi="Times New Roman" w:cs="Times New Roman"/>
          <w:i/>
          <w:iCs/>
          <w:sz w:val="28"/>
          <w:szCs w:val="28"/>
        </w:rPr>
        <w:t>_____________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электронная почта: </w:t>
      </w:r>
      <w:r w:rsidRPr="00075FB1">
        <w:rPr>
          <w:rFonts w:ascii="Times New Roman" w:eastAsia="Calibri" w:hAnsi="Times New Roman" w:cs="Times New Roman"/>
          <w:i/>
          <w:iCs/>
          <w:sz w:val="28"/>
          <w:szCs w:val="28"/>
        </w:rPr>
        <w:t>____________________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14:paraId="059ECAD6" w14:textId="77777777" w:rsidR="0015299F" w:rsidRDefault="0015299F" w:rsidP="0015299F">
      <w:pPr>
        <w:spacing w:after="0" w:line="276" w:lineRule="auto"/>
        <w:ind w:right="-23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в соответствии со статьями 6 и 10.1 Федерального закона от 27.07.2006 </w:t>
      </w:r>
      <w:r w:rsidRPr="00075FB1">
        <w:rPr>
          <w:rFonts w:ascii="Times New Roman" w:eastAsia="Calibri" w:hAnsi="Times New Roman" w:cs="Times New Roman"/>
          <w:sz w:val="28"/>
          <w:szCs w:val="28"/>
        </w:rPr>
        <w:br/>
        <w:t xml:space="preserve">№ 152-ФЗ «О персональных данных», приказом Роскомнадзора от 24.02.2021 № 18, своей волей даю согласие Министерству культуры Российской Федерации, зарегистрированному по адресу: 125009, город Москва, пер. </w:t>
      </w:r>
      <w:proofErr w:type="spellStart"/>
      <w:r w:rsidRPr="00075FB1">
        <w:rPr>
          <w:rFonts w:ascii="Times New Roman" w:eastAsia="Calibri" w:hAnsi="Times New Roman" w:cs="Times New Roman"/>
          <w:sz w:val="28"/>
          <w:szCs w:val="28"/>
        </w:rPr>
        <w:t>М.Гнездниковский</w:t>
      </w:r>
      <w:proofErr w:type="spellEnd"/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д. 7/6, стр. 1, 2, ИНН 7705851331, ОГРН 1087746878295, </w:t>
      </w:r>
      <w:r w:rsidRPr="00075FB1">
        <w:rPr>
          <w:rFonts w:ascii="Times New Roman" w:eastAsia="Calibri" w:hAnsi="Times New Roman" w:cs="Times New Roman"/>
          <w:sz w:val="28"/>
          <w:szCs w:val="28"/>
        </w:rPr>
        <w:br/>
        <w:t xml:space="preserve">и </w:t>
      </w:r>
      <w:r w:rsidRPr="00075FB1">
        <w:rPr>
          <w:rFonts w:ascii="Times New Roman" w:hAnsi="Times New Roman" w:cs="Times New Roman"/>
          <w:sz w:val="28"/>
          <w:szCs w:val="28"/>
          <w:lang w:eastAsia="ru-RU"/>
        </w:rPr>
        <w:t xml:space="preserve">Федеральному государственному </w:t>
      </w:r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 xml:space="preserve">бюджетному образовательному учреждению высшего образования </w:t>
      </w:r>
      <w:r w:rsidRPr="00075FB1">
        <w:rPr>
          <w:rFonts w:ascii="Times New Roman" w:hAnsi="Times New Roman" w:cs="Times New Roman"/>
          <w:bCs/>
          <w:color w:val="000000"/>
          <w:sz w:val="28"/>
          <w:szCs w:val="28"/>
          <w:lang w:eastAsia="ru-RU"/>
        </w:rPr>
        <w:t>«Российская академия музыки имени Гнесиных» (</w:t>
      </w:r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>РАМ имени Гнесиных)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зарегистрированному по адресу: </w:t>
      </w:r>
      <w:r w:rsidRPr="00075FB1">
        <w:rPr>
          <w:rFonts w:ascii="Times New Roman" w:eastAsia="Calibri" w:hAnsi="Times New Roman" w:cs="Times New Roman"/>
          <w:sz w:val="28"/>
          <w:szCs w:val="28"/>
          <w:lang w:eastAsia="ar-SA"/>
        </w:rPr>
        <w:t>121069, город Москва, ул. Поварская, д. 30-36, ИНН 7704018247, ОГРН 1027739774589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, на обработку своих персональных данных в связи </w:t>
      </w:r>
      <w:r w:rsidRPr="00075FB1">
        <w:rPr>
          <w:rFonts w:ascii="Times New Roman" w:eastAsia="Calibri" w:hAnsi="Times New Roman" w:cs="Times New Roman"/>
          <w:sz w:val="28"/>
          <w:szCs w:val="28"/>
        </w:rPr>
        <w:br/>
      </w:r>
      <w:r w:rsidRPr="005A5D5A">
        <w:rPr>
          <w:rFonts w:ascii="Times New Roman" w:eastAsia="Calibri" w:hAnsi="Times New Roman" w:cs="Times New Roman"/>
          <w:sz w:val="28"/>
          <w:szCs w:val="28"/>
        </w:rPr>
        <w:t xml:space="preserve">с </w:t>
      </w:r>
      <w:r w:rsidRPr="005A5D5A">
        <w:rPr>
          <w:rFonts w:ascii="Times New Roman" w:eastAsia="Calibri" w:hAnsi="Times New Roman" w:cs="Times New Roman"/>
          <w:sz w:val="28"/>
          <w:szCs w:val="28"/>
          <w:lang w:eastAsia="ar-SA"/>
        </w:rPr>
        <w:t xml:space="preserve">участием во Всероссийской выставке-конкурсе «Образ педагогов и наставников в произведениях молодых художников», включая осуществление аудиозаписи, фото- и видеосъемки (далее – материалы), создание видеороликов с использованием указанных материалов, демонстрацию перечисленных материалов неограниченному кругу лиц в течение неограниченного периода времени на официальных ресурсах Минкультуры России и РАМ имени Гнесиных в сети Интернет </w:t>
      </w:r>
      <w:r>
        <w:rPr>
          <w:rFonts w:ascii="Times New Roman" w:eastAsia="Calibri" w:hAnsi="Times New Roman" w:cs="Times New Roman"/>
          <w:sz w:val="28"/>
          <w:szCs w:val="28"/>
        </w:rPr>
        <w:t xml:space="preserve">в соответствии с Положением о </w:t>
      </w:r>
      <w:r w:rsidRPr="00170838">
        <w:rPr>
          <w:rFonts w:ascii="Times New Roman" w:eastAsia="Calibri" w:hAnsi="Times New Roman" w:cs="Times New Roman"/>
          <w:sz w:val="28"/>
          <w:szCs w:val="28"/>
        </w:rPr>
        <w:t>Всероссийской выставке-конкурсе «Образ педагогов и наставников в произведениях молодых художников» в следующем порядке и объеме:</w:t>
      </w:r>
    </w:p>
    <w:tbl>
      <w:tblPr>
        <w:tblStyle w:val="11"/>
        <w:tblW w:w="924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297"/>
        <w:gridCol w:w="2268"/>
        <w:gridCol w:w="2806"/>
        <w:gridCol w:w="1872"/>
      </w:tblGrid>
      <w:tr w:rsidR="0015299F" w:rsidRPr="00075FB1" w14:paraId="3762D43D" w14:textId="77777777" w:rsidTr="00E11016">
        <w:tc>
          <w:tcPr>
            <w:tcW w:w="2297" w:type="dxa"/>
            <w:vAlign w:val="center"/>
          </w:tcPr>
          <w:p w14:paraId="37D82AE4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Категория персональных данных</w:t>
            </w:r>
          </w:p>
        </w:tc>
        <w:tc>
          <w:tcPr>
            <w:tcW w:w="2268" w:type="dxa"/>
            <w:vAlign w:val="center"/>
          </w:tcPr>
          <w:p w14:paraId="7AF23AAD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Перечень персональных данных</w:t>
            </w:r>
          </w:p>
        </w:tc>
        <w:tc>
          <w:tcPr>
            <w:tcW w:w="2806" w:type="dxa"/>
            <w:vAlign w:val="center"/>
          </w:tcPr>
          <w:p w14:paraId="39C1F47C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 xml:space="preserve">Разрешаю </w:t>
            </w:r>
            <w:r w:rsidRPr="00075FB1">
              <w:rPr>
                <w:rFonts w:ascii="Times New Roman" w:eastAsia="Calibri" w:hAnsi="Times New Roman" w:cs="Times New Roman"/>
              </w:rPr>
              <w:br/>
              <w:t>к распространению Минкультуры России и РАМ имени Гнесиных</w:t>
            </w:r>
            <w:r>
              <w:rPr>
                <w:rFonts w:ascii="Times New Roman" w:eastAsia="Calibri" w:hAnsi="Times New Roman" w:cs="Times New Roman"/>
              </w:rPr>
              <w:t>*</w:t>
            </w:r>
          </w:p>
        </w:tc>
        <w:tc>
          <w:tcPr>
            <w:tcW w:w="1872" w:type="dxa"/>
            <w:vAlign w:val="center"/>
          </w:tcPr>
          <w:p w14:paraId="60CD19C7" w14:textId="77777777" w:rsidR="0015299F" w:rsidRPr="00075FB1" w:rsidRDefault="0015299F" w:rsidP="00E11016">
            <w:pPr>
              <w:ind w:left="0" w:right="0"/>
              <w:jc w:val="center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Условия и запреты**</w:t>
            </w:r>
          </w:p>
        </w:tc>
      </w:tr>
      <w:tr w:rsidR="0015299F" w:rsidRPr="00075FB1" w14:paraId="2E965EA0" w14:textId="77777777" w:rsidTr="00E11016">
        <w:tc>
          <w:tcPr>
            <w:tcW w:w="2297" w:type="dxa"/>
            <w:vMerge w:val="restart"/>
            <w:vAlign w:val="center"/>
          </w:tcPr>
          <w:p w14:paraId="6575060B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Общие персональные данные</w:t>
            </w:r>
          </w:p>
        </w:tc>
        <w:tc>
          <w:tcPr>
            <w:tcW w:w="2268" w:type="dxa"/>
          </w:tcPr>
          <w:p w14:paraId="5575C4B0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Фамилия</w:t>
            </w:r>
          </w:p>
        </w:tc>
        <w:tc>
          <w:tcPr>
            <w:tcW w:w="2806" w:type="dxa"/>
          </w:tcPr>
          <w:p w14:paraId="220774F9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72" w:type="dxa"/>
          </w:tcPr>
          <w:p w14:paraId="131F308D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  <w:tr w:rsidR="0015299F" w:rsidRPr="00075FB1" w14:paraId="57CD7059" w14:textId="77777777" w:rsidTr="00E11016">
        <w:tc>
          <w:tcPr>
            <w:tcW w:w="2297" w:type="dxa"/>
            <w:vMerge/>
          </w:tcPr>
          <w:p w14:paraId="59B8EBF4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268" w:type="dxa"/>
          </w:tcPr>
          <w:p w14:paraId="2640C297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Имя</w:t>
            </w:r>
          </w:p>
        </w:tc>
        <w:tc>
          <w:tcPr>
            <w:tcW w:w="2806" w:type="dxa"/>
          </w:tcPr>
          <w:p w14:paraId="1D75D141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72" w:type="dxa"/>
          </w:tcPr>
          <w:p w14:paraId="4BE97F82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  <w:tr w:rsidR="0015299F" w:rsidRPr="00075FB1" w14:paraId="32B69829" w14:textId="77777777" w:rsidTr="00E11016">
        <w:tc>
          <w:tcPr>
            <w:tcW w:w="2297" w:type="dxa"/>
            <w:vMerge/>
          </w:tcPr>
          <w:p w14:paraId="7F5BE32A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268" w:type="dxa"/>
          </w:tcPr>
          <w:p w14:paraId="0326C47D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Отчество</w:t>
            </w:r>
          </w:p>
        </w:tc>
        <w:tc>
          <w:tcPr>
            <w:tcW w:w="2806" w:type="dxa"/>
          </w:tcPr>
          <w:p w14:paraId="014C9734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72" w:type="dxa"/>
          </w:tcPr>
          <w:p w14:paraId="72514450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15299F" w:rsidRPr="00075FB1" w14:paraId="25E1F1D0" w14:textId="77777777" w:rsidTr="00E11016">
        <w:tc>
          <w:tcPr>
            <w:tcW w:w="2297" w:type="dxa"/>
            <w:vMerge w:val="restart"/>
            <w:vAlign w:val="center"/>
          </w:tcPr>
          <w:p w14:paraId="21F8214E" w14:textId="77777777" w:rsidR="0015299F" w:rsidRPr="00075FB1" w:rsidRDefault="0015299F" w:rsidP="00E11016">
            <w:pPr>
              <w:ind w:left="34" w:right="-24"/>
              <w:jc w:val="left"/>
              <w:rPr>
                <w:rFonts w:ascii="Times New Roman" w:eastAsia="Calibri" w:hAnsi="Times New Roman" w:cs="Times New Roman"/>
                <w:lang w:val="en-US"/>
              </w:rPr>
            </w:pPr>
            <w:r w:rsidRPr="00075FB1">
              <w:rPr>
                <w:rFonts w:ascii="Times New Roman" w:eastAsia="Calibri" w:hAnsi="Times New Roman" w:cs="Times New Roman"/>
              </w:rPr>
              <w:t xml:space="preserve">Биометрические </w:t>
            </w:r>
            <w:r w:rsidRPr="00075FB1">
              <w:rPr>
                <w:rFonts w:ascii="Times New Roman" w:eastAsia="Calibri" w:hAnsi="Times New Roman" w:cs="Times New Roman"/>
              </w:rPr>
              <w:lastRenderedPageBreak/>
              <w:t>персональные данные</w:t>
            </w:r>
          </w:p>
        </w:tc>
        <w:tc>
          <w:tcPr>
            <w:tcW w:w="2268" w:type="dxa"/>
          </w:tcPr>
          <w:p w14:paraId="472280F5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lastRenderedPageBreak/>
              <w:t xml:space="preserve">Цветное цифровое </w:t>
            </w:r>
            <w:r w:rsidRPr="00075FB1">
              <w:rPr>
                <w:rFonts w:ascii="Times New Roman" w:eastAsia="Calibri" w:hAnsi="Times New Roman" w:cs="Times New Roman"/>
              </w:rPr>
              <w:lastRenderedPageBreak/>
              <w:t>фото и/или</w:t>
            </w:r>
          </w:p>
          <w:p w14:paraId="11BA05C2" w14:textId="77777777" w:rsidR="0015299F" w:rsidRPr="00075FB1" w:rsidRDefault="0015299F" w:rsidP="00E11016">
            <w:pPr>
              <w:ind w:left="-2" w:right="-24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видеоизображение лица</w:t>
            </w:r>
          </w:p>
        </w:tc>
        <w:tc>
          <w:tcPr>
            <w:tcW w:w="2806" w:type="dxa"/>
          </w:tcPr>
          <w:p w14:paraId="287B9348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72" w:type="dxa"/>
          </w:tcPr>
          <w:p w14:paraId="27CE06A7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</w:tr>
      <w:tr w:rsidR="0015299F" w:rsidRPr="00075FB1" w14:paraId="7FA8C230" w14:textId="77777777" w:rsidTr="00E11016">
        <w:tc>
          <w:tcPr>
            <w:tcW w:w="2297" w:type="dxa"/>
            <w:vMerge/>
          </w:tcPr>
          <w:p w14:paraId="6806746E" w14:textId="77777777" w:rsidR="0015299F" w:rsidRPr="00075FB1" w:rsidRDefault="0015299F" w:rsidP="00E11016">
            <w:pPr>
              <w:ind w:right="-24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2268" w:type="dxa"/>
          </w:tcPr>
          <w:p w14:paraId="5AAD7ED2" w14:textId="77777777" w:rsidR="0015299F" w:rsidRPr="00075FB1" w:rsidRDefault="0015299F" w:rsidP="00E11016">
            <w:pPr>
              <w:ind w:left="-2" w:right="-24"/>
              <w:jc w:val="left"/>
              <w:rPr>
                <w:rFonts w:ascii="Times New Roman" w:eastAsia="Calibri" w:hAnsi="Times New Roman" w:cs="Times New Roman"/>
              </w:rPr>
            </w:pPr>
            <w:r w:rsidRPr="00075FB1">
              <w:rPr>
                <w:rFonts w:ascii="Times New Roman" w:eastAsia="Calibri" w:hAnsi="Times New Roman" w:cs="Times New Roman"/>
              </w:rPr>
              <w:t>Звук голоса</w:t>
            </w:r>
          </w:p>
        </w:tc>
        <w:tc>
          <w:tcPr>
            <w:tcW w:w="2806" w:type="dxa"/>
          </w:tcPr>
          <w:p w14:paraId="4CE7167B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872" w:type="dxa"/>
          </w:tcPr>
          <w:p w14:paraId="58563E81" w14:textId="77777777" w:rsidR="0015299F" w:rsidRPr="00075FB1" w:rsidRDefault="0015299F" w:rsidP="00E11016">
            <w:pPr>
              <w:ind w:left="54" w:right="-24"/>
              <w:jc w:val="center"/>
              <w:rPr>
                <w:rFonts w:ascii="Times New Roman" w:eastAsia="Calibri" w:hAnsi="Times New Roman" w:cs="Times New Roman"/>
                <w:lang w:val="en-US"/>
              </w:rPr>
            </w:pPr>
          </w:p>
        </w:tc>
      </w:tr>
    </w:tbl>
    <w:p w14:paraId="082E97CA" w14:textId="77777777" w:rsidR="0015299F" w:rsidRPr="00F6623F" w:rsidRDefault="0015299F" w:rsidP="0015299F">
      <w:pPr>
        <w:widowControl w:val="0"/>
        <w:spacing w:after="0"/>
        <w:ind w:firstLine="567"/>
        <w:rPr>
          <w:rFonts w:ascii="Times New Roman" w:hAnsi="Times New Roman" w:cs="Times New Roman"/>
          <w:sz w:val="20"/>
        </w:rPr>
      </w:pPr>
      <w:r w:rsidRPr="00F6623F">
        <w:rPr>
          <w:rFonts w:ascii="Times New Roman" w:hAnsi="Times New Roman" w:cs="Times New Roman"/>
          <w:sz w:val="20"/>
        </w:rPr>
        <w:t>* В каждой ячейке собственноручно указать «разрешаю».</w:t>
      </w:r>
    </w:p>
    <w:p w14:paraId="7E81C6AB" w14:textId="77777777" w:rsidR="0015299F" w:rsidRPr="00F6623F" w:rsidRDefault="0015299F" w:rsidP="0015299F">
      <w:pPr>
        <w:widowControl w:val="0"/>
        <w:spacing w:after="0"/>
        <w:ind w:firstLine="567"/>
        <w:rPr>
          <w:rFonts w:ascii="Times New Roman" w:hAnsi="Times New Roman" w:cs="Times New Roman"/>
          <w:sz w:val="20"/>
        </w:rPr>
      </w:pPr>
      <w:r w:rsidRPr="00F6623F">
        <w:rPr>
          <w:rFonts w:ascii="Times New Roman" w:hAnsi="Times New Roman" w:cs="Times New Roman"/>
          <w:sz w:val="20"/>
        </w:rPr>
        <w:t>** При наличии условий и запретов указать, при отсутствии – поставить прочерк.</w:t>
      </w:r>
    </w:p>
    <w:p w14:paraId="53AF875B" w14:textId="77777777" w:rsidR="0015299F" w:rsidRPr="00075FB1" w:rsidRDefault="0015299F" w:rsidP="0015299F">
      <w:pPr>
        <w:widowControl w:val="0"/>
        <w:spacing w:after="0"/>
        <w:ind w:firstLine="567"/>
        <w:rPr>
          <w:rFonts w:ascii="Times New Roman" w:hAnsi="Times New Roman" w:cs="Times New Roman"/>
          <w:sz w:val="20"/>
          <w:szCs w:val="20"/>
        </w:rPr>
      </w:pPr>
    </w:p>
    <w:p w14:paraId="0FE88401" w14:textId="77777777" w:rsidR="0015299F" w:rsidRPr="00075FB1" w:rsidRDefault="0015299F" w:rsidP="0015299F">
      <w:pPr>
        <w:widowControl w:val="0"/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075FB1">
        <w:rPr>
          <w:rFonts w:ascii="Times New Roman" w:hAnsi="Times New Roman" w:cs="Times New Roman"/>
          <w:sz w:val="28"/>
          <w:szCs w:val="28"/>
        </w:rPr>
        <w:t xml:space="preserve">Настоящим даю согласие Минкультуры России и </w:t>
      </w:r>
      <w:r w:rsidRPr="00075FB1">
        <w:rPr>
          <w:rFonts w:ascii="Times New Roman" w:hAnsi="Times New Roman" w:cs="Times New Roman"/>
          <w:color w:val="000000"/>
          <w:sz w:val="28"/>
          <w:szCs w:val="28"/>
        </w:rPr>
        <w:t>РАМ имени Гнесиных</w:t>
      </w:r>
      <w:r w:rsidRPr="00075FB1">
        <w:rPr>
          <w:rFonts w:ascii="Times New Roman" w:hAnsi="Times New Roman" w:cs="Times New Roman"/>
          <w:sz w:val="28"/>
          <w:szCs w:val="28"/>
        </w:rPr>
        <w:t xml:space="preserve"> поручить обработку моих персональных данных третьим лицам в предусмотренных настоящим согласием целях, а также передавать данные третьим лицам без поручения обработки. Привлечение третьих лиц к обработке персональных данных и передача персональных данных третьему лицу может осуществляться только при наличии договора(</w:t>
      </w:r>
      <w:proofErr w:type="spellStart"/>
      <w:r w:rsidRPr="00075FB1">
        <w:rPr>
          <w:rFonts w:ascii="Times New Roman" w:hAnsi="Times New Roman" w:cs="Times New Roman"/>
          <w:sz w:val="28"/>
          <w:szCs w:val="28"/>
        </w:rPr>
        <w:t>ов</w:t>
      </w:r>
      <w:proofErr w:type="spellEnd"/>
      <w:r w:rsidRPr="00075FB1">
        <w:rPr>
          <w:rFonts w:ascii="Times New Roman" w:hAnsi="Times New Roman" w:cs="Times New Roman"/>
          <w:sz w:val="28"/>
          <w:szCs w:val="28"/>
        </w:rPr>
        <w:t xml:space="preserve">) между Минкультуры России и третьими лицами, между </w:t>
      </w:r>
      <w:r w:rsidRPr="00075FB1">
        <w:rPr>
          <w:rFonts w:ascii="Times New Roman" w:hAnsi="Times New Roman" w:cs="Times New Roman"/>
          <w:color w:val="000000"/>
          <w:sz w:val="28"/>
          <w:szCs w:val="28"/>
        </w:rPr>
        <w:t>РАМ имени Гнесиных</w:t>
      </w:r>
      <w:r w:rsidRPr="00075FB1">
        <w:rPr>
          <w:rFonts w:ascii="Times New Roman" w:hAnsi="Times New Roman" w:cs="Times New Roman"/>
          <w:sz w:val="28"/>
          <w:szCs w:val="28"/>
        </w:rPr>
        <w:t xml:space="preserve"> и третьими лицами, обязывающими обеспечивать конфиденциальность и безопасность персональных данных при их обработке.</w:t>
      </w:r>
    </w:p>
    <w:p w14:paraId="661CDAF3" w14:textId="77777777" w:rsidR="0015299F" w:rsidRPr="00075FB1" w:rsidRDefault="0015299F" w:rsidP="0015299F">
      <w:pPr>
        <w:autoSpaceDE w:val="0"/>
        <w:autoSpaceDN w:val="0"/>
        <w:adjustRightInd w:val="0"/>
        <w:spacing w:after="0" w:line="276" w:lineRule="auto"/>
        <w:ind w:right="-23" w:firstLine="567"/>
        <w:jc w:val="both"/>
        <w:textAlignment w:val="center"/>
        <w:rPr>
          <w:rFonts w:ascii="Times New Roman" w:eastAsia="Calibri" w:hAnsi="Times New Roman" w:cs="Times New Roman"/>
          <w:sz w:val="28"/>
          <w:szCs w:val="28"/>
        </w:rPr>
      </w:pPr>
      <w:r w:rsidRPr="00075FB1">
        <w:rPr>
          <w:rFonts w:ascii="Times New Roman" w:eastAsia="Calibri" w:hAnsi="Times New Roman" w:cs="Times New Roman"/>
          <w:sz w:val="28"/>
          <w:szCs w:val="28"/>
        </w:rPr>
        <w:t>Под обработкой необходимо понимать: сбор, систематизацию, накопление, хранение, уточнение (обновление, изменение), использование, распространение, обезличивание, блокирование, уничтожение, хранение данных при автоматизированной и без использования средств автоматизации обработке, запись на электронные носители и их хранение.</w:t>
      </w:r>
    </w:p>
    <w:p w14:paraId="7C088C24" w14:textId="77777777" w:rsidR="0015299F" w:rsidRPr="00075FB1" w:rsidRDefault="0015299F" w:rsidP="0015299F">
      <w:pPr>
        <w:widowControl w:val="0"/>
        <w:autoSpaceDE w:val="0"/>
        <w:autoSpaceDN w:val="0"/>
        <w:spacing w:after="0" w:line="276" w:lineRule="auto"/>
        <w:ind w:right="-24" w:firstLine="567"/>
        <w:jc w:val="both"/>
        <w:rPr>
          <w:rFonts w:ascii="Times New Roman" w:hAnsi="Times New Roman" w:cs="Times New Roman"/>
          <w:color w:val="000000"/>
          <w:sz w:val="28"/>
          <w:szCs w:val="28"/>
          <w:lang w:eastAsia="ru-RU"/>
        </w:rPr>
      </w:pPr>
      <w:r w:rsidRPr="00075FB1">
        <w:rPr>
          <w:rFonts w:ascii="Times New Roman" w:eastAsia="Calibri" w:hAnsi="Times New Roman" w:cs="Times New Roman"/>
          <w:sz w:val="28"/>
          <w:szCs w:val="28"/>
        </w:rPr>
        <w:t>Подтверждаю</w:t>
      </w:r>
      <w:r>
        <w:rPr>
          <w:rFonts w:ascii="Times New Roman" w:eastAsia="Calibri" w:hAnsi="Times New Roman" w:cs="Times New Roman"/>
          <w:sz w:val="28"/>
          <w:szCs w:val="28"/>
        </w:rPr>
        <w:t>, что ознакомлен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 с Положением о проведении </w:t>
      </w:r>
      <w:r w:rsidRPr="00075FB1">
        <w:rPr>
          <w:rFonts w:ascii="Times New Roman" w:hAnsi="Times New Roman" w:cs="Times New Roman"/>
          <w:sz w:val="28"/>
          <w:szCs w:val="28"/>
        </w:rPr>
        <w:t>Всероссийской выставки-конкурса «Образ педагогов и наставников в произведениях молодых художников»</w:t>
      </w:r>
      <w:r w:rsidRPr="00075FB1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075FB1">
        <w:rPr>
          <w:rFonts w:ascii="Times New Roman" w:hAnsi="Times New Roman" w:cs="Times New Roman"/>
          <w:sz w:val="28"/>
          <w:szCs w:val="28"/>
          <w:lang w:eastAsia="ru-RU"/>
        </w:rPr>
        <w:t xml:space="preserve">Оставляю за собой право потребовать прекратить обрабатывать 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мои </w:t>
      </w:r>
      <w:r w:rsidRPr="00075FB1">
        <w:rPr>
          <w:rFonts w:ascii="Times New Roman" w:hAnsi="Times New Roman" w:cs="Times New Roman"/>
          <w:sz w:val="28"/>
          <w:szCs w:val="28"/>
          <w:lang w:eastAsia="ru-RU"/>
        </w:rPr>
        <w:t>персональные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 данные</w:t>
      </w:r>
      <w:r w:rsidRPr="00075FB1">
        <w:rPr>
          <w:rFonts w:ascii="Times New Roman" w:hAnsi="Times New Roman" w:cs="Times New Roman"/>
          <w:sz w:val="28"/>
          <w:szCs w:val="28"/>
          <w:lang w:eastAsia="ru-RU"/>
        </w:rPr>
        <w:t xml:space="preserve">. </w:t>
      </w:r>
      <w:r w:rsidRPr="00075FB1">
        <w:rPr>
          <w:rFonts w:ascii="Times New Roman" w:hAnsi="Times New Roman" w:cs="Times New Roman"/>
          <w:color w:val="000000"/>
          <w:sz w:val="28"/>
          <w:szCs w:val="28"/>
          <w:lang w:eastAsia="ru-RU"/>
        </w:rPr>
        <w:t>Настоящее согласие дано добровольно и действует до момента его отзыва.</w:t>
      </w:r>
    </w:p>
    <w:p w14:paraId="6EF5488C" w14:textId="77777777" w:rsidR="0015299F" w:rsidRPr="00075FB1" w:rsidRDefault="0015299F" w:rsidP="0015299F">
      <w:pPr>
        <w:autoSpaceDE w:val="0"/>
        <w:autoSpaceDN w:val="0"/>
        <w:adjustRightInd w:val="0"/>
        <w:spacing w:after="0"/>
        <w:ind w:left="567" w:right="-23"/>
        <w:textAlignment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tbl>
      <w:tblPr>
        <w:tblStyle w:val="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9"/>
        <w:gridCol w:w="4252"/>
        <w:gridCol w:w="1702"/>
      </w:tblGrid>
      <w:tr w:rsidR="0015299F" w:rsidRPr="00075FB1" w14:paraId="4B5BAE88" w14:textId="77777777" w:rsidTr="00E11016">
        <w:tc>
          <w:tcPr>
            <w:tcW w:w="3509" w:type="dxa"/>
          </w:tcPr>
          <w:p w14:paraId="52ED0C48" w14:textId="77777777" w:rsidR="0015299F" w:rsidRPr="00075FB1" w:rsidRDefault="0015299F" w:rsidP="00E11016">
            <w:pPr>
              <w:autoSpaceDE w:val="0"/>
              <w:autoSpaceDN w:val="0"/>
              <w:adjustRightInd w:val="0"/>
              <w:ind w:right="-24"/>
              <w:textAlignment w:val="center"/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</w:pPr>
            <w:r w:rsidRPr="00075FB1"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  <w:t>«___» __________ 2023 г.</w:t>
            </w:r>
          </w:p>
        </w:tc>
        <w:tc>
          <w:tcPr>
            <w:tcW w:w="4252" w:type="dxa"/>
          </w:tcPr>
          <w:p w14:paraId="6AFD15DF" w14:textId="77777777" w:rsidR="0015299F" w:rsidRPr="00075FB1" w:rsidRDefault="0015299F" w:rsidP="00E11016">
            <w:pPr>
              <w:autoSpaceDE w:val="0"/>
              <w:autoSpaceDN w:val="0"/>
              <w:adjustRightInd w:val="0"/>
              <w:ind w:right="-24"/>
              <w:textAlignment w:val="center"/>
              <w:rPr>
                <w:rFonts w:ascii="Times New Roman" w:eastAsia="Calibri" w:hAnsi="Times New Roman" w:cs="Times New Roman"/>
                <w:i/>
                <w:iCs/>
                <w:sz w:val="28"/>
                <w:szCs w:val="28"/>
              </w:rPr>
            </w:pPr>
            <w:r w:rsidRPr="00075FB1">
              <w:rPr>
                <w:rFonts w:ascii="Times New Roman" w:eastAsia="Calibri" w:hAnsi="Times New Roman" w:cs="Times New Roman"/>
                <w:i/>
                <w:iCs/>
                <w:sz w:val="28"/>
                <w:szCs w:val="28"/>
              </w:rPr>
              <w:t>_____________________________</w:t>
            </w:r>
          </w:p>
          <w:p w14:paraId="0A3D058D" w14:textId="77777777" w:rsidR="0015299F" w:rsidRPr="005A5D5A" w:rsidRDefault="0015299F" w:rsidP="00E11016">
            <w:pPr>
              <w:autoSpaceDE w:val="0"/>
              <w:autoSpaceDN w:val="0"/>
              <w:adjustRightInd w:val="0"/>
              <w:ind w:right="-24"/>
              <w:jc w:val="center"/>
              <w:textAlignment w:val="center"/>
              <w:rPr>
                <w:rFonts w:ascii="Times New Roman" w:eastAsia="Calibri" w:hAnsi="Times New Roman" w:cs="Times New Roman"/>
                <w:i/>
                <w:iCs/>
                <w:sz w:val="28"/>
                <w:szCs w:val="28"/>
              </w:rPr>
            </w:pPr>
            <w:r w:rsidRPr="005A5D5A">
              <w:rPr>
                <w:rFonts w:ascii="Times New Roman" w:eastAsia="Calibri" w:hAnsi="Times New Roman" w:cs="Times New Roman"/>
                <w:i/>
                <w:iCs/>
                <w:sz w:val="20"/>
                <w:szCs w:val="28"/>
              </w:rPr>
              <w:t>подпись</w:t>
            </w:r>
          </w:p>
        </w:tc>
        <w:tc>
          <w:tcPr>
            <w:tcW w:w="1702" w:type="dxa"/>
          </w:tcPr>
          <w:p w14:paraId="620A974F" w14:textId="77777777" w:rsidR="0015299F" w:rsidRPr="00075FB1" w:rsidRDefault="0015299F" w:rsidP="00E11016">
            <w:pPr>
              <w:autoSpaceDE w:val="0"/>
              <w:autoSpaceDN w:val="0"/>
              <w:adjustRightInd w:val="0"/>
              <w:ind w:left="34" w:right="-24" w:hanging="34"/>
              <w:jc w:val="right"/>
              <w:textAlignment w:val="center"/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</w:pPr>
            <w:r w:rsidRPr="00075FB1">
              <w:rPr>
                <w:rFonts w:ascii="Times New Roman" w:eastAsia="Calibri" w:hAnsi="Times New Roman" w:cs="Times New Roman"/>
                <w:iCs/>
                <w:sz w:val="28"/>
                <w:szCs w:val="28"/>
              </w:rPr>
              <w:t>Ф.И.О.</w:t>
            </w:r>
          </w:p>
        </w:tc>
      </w:tr>
    </w:tbl>
    <w:p w14:paraId="1743626A" w14:textId="77777777" w:rsidR="0015299F" w:rsidRPr="00D24AD6" w:rsidRDefault="0015299F" w:rsidP="0015299F">
      <w:pPr>
        <w:rPr>
          <w:rFonts w:ascii="Times New Roman" w:hAnsi="Times New Roman" w:cs="Times New Roman"/>
          <w:color w:val="000000" w:themeColor="text1"/>
        </w:rPr>
      </w:pPr>
    </w:p>
    <w:p w14:paraId="12CABA3B" w14:textId="77777777" w:rsidR="00047716" w:rsidRDefault="00047716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  <w:sectPr w:rsidR="00047716" w:rsidSect="005E27A7">
          <w:headerReference w:type="default" r:id="rId10"/>
          <w:pgSz w:w="11906" w:h="16838"/>
          <w:pgMar w:top="1134" w:right="850" w:bottom="709" w:left="1701" w:header="708" w:footer="708" w:gutter="0"/>
          <w:pgNumType w:start="1"/>
          <w:cols w:space="708"/>
          <w:titlePg/>
          <w:docGrid w:linePitch="360"/>
        </w:sectPr>
      </w:pPr>
    </w:p>
    <w:p w14:paraId="547AADD5" w14:textId="494FBB21" w:rsidR="00D776D3" w:rsidRPr="00AB395F" w:rsidRDefault="00D776D3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lastRenderedPageBreak/>
        <w:t>Приложение</w:t>
      </w:r>
      <w:r w:rsidR="00E11016">
        <w:rPr>
          <w:color w:val="000000"/>
          <w:sz w:val="24"/>
          <w:szCs w:val="24"/>
          <w:lang w:eastAsia="ru-RU" w:bidi="ru-RU"/>
        </w:rPr>
        <w:t xml:space="preserve"> №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  <w:r w:rsidR="0015299F">
        <w:rPr>
          <w:color w:val="000000"/>
          <w:sz w:val="24"/>
          <w:szCs w:val="24"/>
          <w:lang w:eastAsia="ru-RU" w:bidi="ru-RU"/>
        </w:rPr>
        <w:t>4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016BA5CA" w14:textId="77777777" w:rsidR="00D776D3" w:rsidRDefault="00D776D3" w:rsidP="00D776D3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p w14:paraId="669F9034" w14:textId="77777777" w:rsidR="00D93F9A" w:rsidRDefault="00D93F9A" w:rsidP="00D93F9A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126BF602" w14:textId="77777777" w:rsidR="00FF1843" w:rsidRDefault="00FF1843" w:rsidP="00D93F9A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52C95968" w14:textId="77777777" w:rsidR="00D93F9A" w:rsidRDefault="00D93F9A" w:rsidP="00D93F9A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1177CAD8" w14:textId="2A674741" w:rsidR="00651957" w:rsidRDefault="00105F56" w:rsidP="00D93F9A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р</w:t>
      </w:r>
      <w:r w:rsidR="00D93F9A">
        <w:rPr>
          <w:rFonts w:ascii="Times New Roman" w:eastAsia="Times New Roman" w:hAnsi="Times New Roman"/>
          <w:sz w:val="28"/>
          <w:szCs w:val="28"/>
          <w:lang w:eastAsia="ru-RU"/>
        </w:rPr>
        <w:t>одителей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(</w:t>
      </w:r>
      <w:r w:rsidR="00D93F9A">
        <w:rPr>
          <w:rFonts w:ascii="Times New Roman" w:eastAsia="Times New Roman" w:hAnsi="Times New Roman"/>
          <w:sz w:val="28"/>
          <w:szCs w:val="28"/>
          <w:lang w:eastAsia="ru-RU"/>
        </w:rPr>
        <w:t>законных представителей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)</w:t>
      </w:r>
      <w:r w:rsidR="00D93F9A">
        <w:rPr>
          <w:rFonts w:ascii="Times New Roman" w:eastAsia="Times New Roman" w:hAnsi="Times New Roman"/>
          <w:sz w:val="28"/>
          <w:szCs w:val="28"/>
          <w:lang w:eastAsia="ru-RU"/>
        </w:rPr>
        <w:t xml:space="preserve"> участник</w:t>
      </w:r>
      <w:r w:rsidR="00FE5796">
        <w:rPr>
          <w:rFonts w:ascii="Times New Roman" w:eastAsia="Times New Roman" w:hAnsi="Times New Roman"/>
          <w:sz w:val="28"/>
          <w:szCs w:val="28"/>
          <w:lang w:eastAsia="ru-RU"/>
        </w:rPr>
        <w:t>а</w:t>
      </w:r>
      <w:r w:rsidR="00D93F9A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3470C8">
        <w:rPr>
          <w:rFonts w:ascii="Times New Roman" w:eastAsia="Times New Roman" w:hAnsi="Times New Roman"/>
          <w:sz w:val="28"/>
          <w:szCs w:val="28"/>
          <w:lang w:eastAsia="ru-RU"/>
        </w:rPr>
        <w:t>регионального этапа К</w:t>
      </w:r>
      <w:r w:rsidR="00D93F9A">
        <w:rPr>
          <w:rFonts w:ascii="Times New Roman" w:eastAsia="Times New Roman" w:hAnsi="Times New Roman"/>
          <w:sz w:val="28"/>
          <w:szCs w:val="28"/>
          <w:lang w:eastAsia="ru-RU"/>
        </w:rPr>
        <w:t>онкурса</w:t>
      </w:r>
      <w:r w:rsidR="00FE5796">
        <w:rPr>
          <w:rFonts w:ascii="Times New Roman" w:eastAsia="Times New Roman" w:hAnsi="Times New Roman"/>
          <w:sz w:val="28"/>
          <w:szCs w:val="28"/>
          <w:lang w:eastAsia="ru-RU"/>
        </w:rPr>
        <w:t>, не достигшего возраста 18 лет,</w:t>
      </w:r>
      <w:r w:rsidR="00D93F9A">
        <w:rPr>
          <w:rFonts w:ascii="Times New Roman" w:eastAsia="Times New Roman" w:hAnsi="Times New Roman"/>
          <w:sz w:val="28"/>
          <w:szCs w:val="28"/>
          <w:lang w:eastAsia="ru-RU"/>
        </w:rPr>
        <w:t xml:space="preserve"> на обработку персональных данных</w:t>
      </w:r>
    </w:p>
    <w:p w14:paraId="3BAD6EB3" w14:textId="77777777" w:rsidR="00651957" w:rsidRDefault="00651957" w:rsidP="00D93F9A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9A3F2F" w:rsidRPr="00105F56" w14:paraId="729BB897" w14:textId="77777777" w:rsidTr="00B401FE">
        <w:trPr>
          <w:trHeight w:val="48"/>
        </w:trPr>
        <w:tc>
          <w:tcPr>
            <w:tcW w:w="9493" w:type="dxa"/>
            <w:gridSpan w:val="13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9A3F2F" w:rsidRPr="00B82743" w14:paraId="04BDA123" w14:textId="77777777" w:rsidTr="00EE0EBD">
              <w:tc>
                <w:tcPr>
                  <w:tcW w:w="454" w:type="dxa"/>
                </w:tcPr>
                <w:p w14:paraId="077CA5A4" w14:textId="77777777" w:rsidR="009A3F2F" w:rsidRPr="009A3F2F" w:rsidRDefault="009A3F2F" w:rsidP="00EE0EBD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  <w:r w:rsidRPr="009A3F2F">
                    <w:rPr>
                      <w:sz w:val="28"/>
                      <w:szCs w:val="28"/>
                      <w:lang w:val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53EB4B89" w14:textId="77777777" w:rsidR="009A3F2F" w:rsidRPr="009A3F2F" w:rsidRDefault="009A3F2F" w:rsidP="00EE0EBD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</w:p>
              </w:tc>
            </w:tr>
          </w:tbl>
          <w:p w14:paraId="79DB716F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color w:val="26282F"/>
                <w:lang w:val="ru-RU"/>
              </w:rPr>
              <w:t xml:space="preserve">фамилия, имя, отчество (при наличии) </w:t>
            </w:r>
          </w:p>
        </w:tc>
      </w:tr>
      <w:tr w:rsidR="00B401FE" w:rsidRPr="00105F56" w14:paraId="7AA915B6" w14:textId="77777777" w:rsidTr="00B401FE">
        <w:trPr>
          <w:trHeight w:val="48"/>
        </w:trPr>
        <w:tc>
          <w:tcPr>
            <w:tcW w:w="9493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14:paraId="5B057011" w14:textId="77777777" w:rsidR="00B401FE" w:rsidRPr="00B401FE" w:rsidRDefault="00B401FE" w:rsidP="00B401FE">
            <w:pPr>
              <w:pStyle w:val="ConsPlusNormal"/>
              <w:jc w:val="both"/>
              <w:rPr>
                <w:szCs w:val="28"/>
                <w:lang w:val="ru-RU"/>
              </w:rPr>
            </w:pPr>
            <w:r>
              <w:rPr>
                <w:szCs w:val="28"/>
                <w:lang w:val="ru-RU"/>
              </w:rPr>
              <w:t>з</w:t>
            </w:r>
            <w:r w:rsidRPr="00B401FE">
              <w:rPr>
                <w:szCs w:val="28"/>
                <w:lang w:val="ru-RU"/>
              </w:rPr>
              <w:t>арегистрирован</w:t>
            </w:r>
            <w:r>
              <w:rPr>
                <w:szCs w:val="28"/>
                <w:lang w:val="ru-RU"/>
              </w:rPr>
              <w:t>(а) по адресу:</w:t>
            </w:r>
          </w:p>
        </w:tc>
      </w:tr>
      <w:tr w:rsidR="00B401FE" w:rsidRPr="00105F56" w14:paraId="1CCE489C" w14:textId="77777777" w:rsidTr="00B401F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43B2E9A4" w14:textId="77777777" w:rsidR="00B401FE" w:rsidRDefault="00B401FE" w:rsidP="00EE0EBD">
            <w:pPr>
              <w:pStyle w:val="ConsPlusNormal"/>
              <w:jc w:val="center"/>
              <w:rPr>
                <w:vertAlign w:val="superscript"/>
              </w:rPr>
            </w:pPr>
            <w:r w:rsidRPr="00B401FE">
              <w:rPr>
                <w:vertAlign w:val="superscript"/>
              </w:rPr>
              <w:t>(</w:t>
            </w:r>
            <w:proofErr w:type="spellStart"/>
            <w:r w:rsidRPr="00B401FE">
              <w:rPr>
                <w:vertAlign w:val="superscript"/>
              </w:rPr>
              <w:t>адрес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места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регистрации</w:t>
            </w:r>
            <w:proofErr w:type="spellEnd"/>
            <w:r w:rsidRPr="00B401FE">
              <w:rPr>
                <w:vertAlign w:val="superscript"/>
              </w:rPr>
              <w:t>)</w:t>
            </w:r>
          </w:p>
          <w:p w14:paraId="41BA229A" w14:textId="77777777" w:rsidR="00B401FE" w:rsidRPr="00B401FE" w:rsidRDefault="00B401FE" w:rsidP="00EE0EBD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B401FE" w:rsidRPr="00105F56" w14:paraId="77C7DB7C" w14:textId="77777777" w:rsidTr="00B401FE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30C45A45" w14:textId="77777777" w:rsidR="00B401FE" w:rsidRPr="00B401FE" w:rsidRDefault="00B401FE" w:rsidP="00B401FE">
            <w:pPr>
              <w:pStyle w:val="ConsPlusNormal"/>
              <w:jc w:val="both"/>
              <w:rPr>
                <w:lang w:val="ru-RU"/>
              </w:rPr>
            </w:pPr>
            <w:r w:rsidRPr="00B401FE">
              <w:rPr>
                <w:lang w:val="ru-RU"/>
              </w:rPr>
              <w:t>телефон</w:t>
            </w:r>
          </w:p>
        </w:tc>
      </w:tr>
      <w:tr w:rsidR="009A3F2F" w:rsidRPr="00B82743" w14:paraId="27F82FD9" w14:textId="77777777" w:rsidTr="00B401F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493C1CC2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имеющий</w:t>
            </w:r>
            <w:proofErr w:type="spellEnd"/>
            <w:r w:rsidRPr="00B82743">
              <w:rPr>
                <w:sz w:val="28"/>
                <w:szCs w:val="28"/>
              </w:rPr>
              <w:t>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22809EE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7511C5ED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серия</w:t>
            </w:r>
            <w:proofErr w:type="spellEnd"/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5E30677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317BD654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76DA18D9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B401FE" w:rsidRPr="00B82743" w14:paraId="7BBF5659" w14:textId="77777777" w:rsidTr="00B401FE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77506AC6" w14:textId="77777777" w:rsidR="00B401FE" w:rsidRPr="00B82743" w:rsidRDefault="00B401FE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31D310D" w14:textId="77777777" w:rsidR="00B401FE" w:rsidRPr="00B82743" w:rsidRDefault="00B401FE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71EFBB20" w14:textId="77777777" w:rsidR="00B401FE" w:rsidRPr="00B82743" w:rsidRDefault="00B401FE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4EAC10D" w14:textId="77777777" w:rsidR="00B401FE" w:rsidRPr="00B82743" w:rsidRDefault="00B401FE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0CFCBE1B" w14:textId="77777777" w:rsidR="00B401FE" w:rsidRPr="00B82743" w:rsidRDefault="00B401FE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5715D5FE" w14:textId="77777777" w:rsidR="00B401FE" w:rsidRPr="00B82743" w:rsidRDefault="00B401FE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9A3F2F" w:rsidRPr="00B82743" w14:paraId="725FFB3D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766095CE" w14:textId="77777777" w:rsidR="009A3F2F" w:rsidRPr="00B82743" w:rsidRDefault="009A3F2F" w:rsidP="00B401FE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</w:t>
            </w:r>
            <w:proofErr w:type="spellStart"/>
            <w:r w:rsidRPr="00B82743">
              <w:t>вид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документа</w:t>
            </w:r>
            <w:proofErr w:type="spellEnd"/>
            <w:r w:rsidRPr="00B82743">
              <w:t xml:space="preserve">, </w:t>
            </w:r>
            <w:proofErr w:type="spellStart"/>
            <w:r w:rsidRPr="00B82743">
              <w:t>удостоверяющего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личность</w:t>
            </w:r>
            <w:proofErr w:type="spellEnd"/>
            <w:r w:rsidRPr="00B82743">
              <w:t>)</w:t>
            </w:r>
          </w:p>
        </w:tc>
      </w:tr>
      <w:tr w:rsidR="009A3F2F" w:rsidRPr="00B82743" w14:paraId="2D884895" w14:textId="77777777" w:rsidTr="00EE0EBD">
        <w:tc>
          <w:tcPr>
            <w:tcW w:w="1097" w:type="dxa"/>
            <w:hideMark/>
          </w:tcPr>
          <w:p w14:paraId="673659A8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2B1A5DAC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9A3F2F" w:rsidRPr="00105F56" w14:paraId="416BC3D2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  <w:hideMark/>
          </w:tcPr>
          <w:p w14:paraId="60553F57" w14:textId="77777777" w:rsidR="009A3F2F" w:rsidRPr="00105F56" w:rsidRDefault="009A3F2F" w:rsidP="00B401FE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9A3F2F" w:rsidRPr="00105F56" w14:paraId="7A630C35" w14:textId="77777777" w:rsidTr="00EE0EBD">
        <w:tc>
          <w:tcPr>
            <w:tcW w:w="9493" w:type="dxa"/>
            <w:gridSpan w:val="13"/>
            <w:tcBorders>
              <w:bottom w:val="single" w:sz="4" w:space="0" w:color="auto"/>
            </w:tcBorders>
            <w:hideMark/>
          </w:tcPr>
          <w:p w14:paraId="5E44399C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  <w:tr w:rsidR="009A3F2F" w:rsidRPr="00105F56" w14:paraId="356BBDEE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44D834BB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  <w:lang w:val="ru-RU"/>
              </w:rPr>
            </w:pPr>
            <w:r w:rsidRPr="00105F56">
              <w:rPr>
                <w:sz w:val="28"/>
                <w:szCs w:val="28"/>
                <w:lang w:val="ru-RU"/>
              </w:rPr>
              <w:t>являясь законным представителем субъекта персональных данных,</w:t>
            </w:r>
          </w:p>
        </w:tc>
      </w:tr>
      <w:tr w:rsidR="009A3F2F" w:rsidRPr="00105F56" w14:paraId="2C402DDD" w14:textId="77777777" w:rsidTr="00EE0EBD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01621EB1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  <w:tr w:rsidR="009A3F2F" w:rsidRPr="00105F56" w14:paraId="7FD23A10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352C4EA7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  <w:lang w:val="ru-RU"/>
              </w:rPr>
            </w:pPr>
            <w:r w:rsidRPr="00105F56">
              <w:rPr>
                <w:lang w:val="ru-RU"/>
              </w:rPr>
              <w:t>(фамилия, имя, отчество субъекта персональных данных)</w:t>
            </w:r>
          </w:p>
        </w:tc>
      </w:tr>
      <w:tr w:rsidR="009A3F2F" w:rsidRPr="00B82743" w14:paraId="36DAEDD5" w14:textId="77777777" w:rsidTr="00EE0EBD">
        <w:tc>
          <w:tcPr>
            <w:tcW w:w="4183" w:type="dxa"/>
            <w:gridSpan w:val="5"/>
            <w:tcBorders>
              <w:bottom w:val="single" w:sz="4" w:space="0" w:color="auto"/>
            </w:tcBorders>
          </w:tcPr>
          <w:p w14:paraId="3F0A74C1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  <w:tc>
          <w:tcPr>
            <w:tcW w:w="1363" w:type="dxa"/>
            <w:gridSpan w:val="2"/>
          </w:tcPr>
          <w:p w14:paraId="0F2DF8CB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proofErr w:type="spellStart"/>
            <w:r w:rsidRPr="00B82743">
              <w:rPr>
                <w:sz w:val="24"/>
                <w:szCs w:val="24"/>
              </w:rPr>
              <w:t>серия</w:t>
            </w:r>
            <w:proofErr w:type="spellEnd"/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71AE2DB4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34" w:type="dxa"/>
            <w:gridSpan w:val="2"/>
          </w:tcPr>
          <w:p w14:paraId="421C47CE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51FB7596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9A3F2F" w:rsidRPr="00105F56" w14:paraId="26820FDC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7E2E544" w14:textId="77777777" w:rsidR="009A3F2F" w:rsidRPr="00105F56" w:rsidRDefault="009A3F2F" w:rsidP="00B401F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  <w:lang w:val="ru-RU"/>
              </w:rPr>
            </w:pPr>
            <w:r w:rsidRPr="00105F56">
              <w:rPr>
                <w:lang w:val="ru-RU"/>
              </w:rPr>
              <w:t>(вид документа, удостоверяющего личность субъекта персональных данных)</w:t>
            </w:r>
          </w:p>
        </w:tc>
      </w:tr>
      <w:tr w:rsidR="009A3F2F" w:rsidRPr="00B82743" w14:paraId="6A03571A" w14:textId="77777777" w:rsidTr="00EE0EBD">
        <w:tc>
          <w:tcPr>
            <w:tcW w:w="1097" w:type="dxa"/>
          </w:tcPr>
          <w:p w14:paraId="66A74090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3964C5C1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9A3F2F" w:rsidRPr="00105F56" w14:paraId="0A3ECA3D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1D31600E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9A3F2F" w:rsidRPr="00105F56" w14:paraId="4ACC26A3" w14:textId="77777777" w:rsidTr="00EE0EBD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25E12EC6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9A3F2F" w:rsidRPr="00B82743" w14:paraId="382AF545" w14:textId="77777777" w:rsidTr="00EE0EBD">
        <w:tc>
          <w:tcPr>
            <w:tcW w:w="3789" w:type="dxa"/>
            <w:gridSpan w:val="4"/>
            <w:tcBorders>
              <w:top w:val="single" w:sz="4" w:space="0" w:color="auto"/>
            </w:tcBorders>
          </w:tcPr>
          <w:p w14:paraId="14F32AB6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проживающего</w:t>
            </w:r>
            <w:proofErr w:type="spellEnd"/>
            <w:r w:rsidRPr="00B82743">
              <w:rPr>
                <w:sz w:val="28"/>
                <w:szCs w:val="28"/>
              </w:rPr>
              <w:t>(</w:t>
            </w:r>
            <w:proofErr w:type="spellStart"/>
            <w:r w:rsidRPr="00B82743">
              <w:rPr>
                <w:sz w:val="28"/>
                <w:szCs w:val="28"/>
              </w:rPr>
              <w:t>ей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  <w:proofErr w:type="spellStart"/>
            <w:r w:rsidRPr="00B82743">
              <w:rPr>
                <w:sz w:val="28"/>
                <w:szCs w:val="28"/>
              </w:rPr>
              <w:t>по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  <w:proofErr w:type="spellStart"/>
            <w:r w:rsidRPr="00B82743">
              <w:rPr>
                <w:sz w:val="28"/>
                <w:szCs w:val="28"/>
              </w:rPr>
              <w:t>адресу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4FBA4662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9A3F2F" w:rsidRPr="00B82743" w14:paraId="7C9442C4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63101F79" w14:textId="77777777" w:rsidR="009A3F2F" w:rsidRPr="00B82743" w:rsidRDefault="009A3F2F" w:rsidP="00B401FE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  <w:r w:rsidRPr="00B82743">
              <w:t>(</w:t>
            </w:r>
            <w:proofErr w:type="spellStart"/>
            <w:r w:rsidRPr="00B82743">
              <w:t>адрес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места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регистрации</w:t>
            </w:r>
            <w:proofErr w:type="spellEnd"/>
            <w:r w:rsidRPr="00B82743">
              <w:t>)</w:t>
            </w:r>
          </w:p>
        </w:tc>
      </w:tr>
      <w:tr w:rsidR="009A3F2F" w:rsidRPr="00B82743" w14:paraId="435E6353" w14:textId="77777777" w:rsidTr="00EE0EBD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5ED242ED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9A3F2F" w:rsidRPr="00B82743" w14:paraId="0BD8121D" w14:textId="77777777" w:rsidTr="00EE0EBD">
        <w:tc>
          <w:tcPr>
            <w:tcW w:w="2074" w:type="dxa"/>
            <w:gridSpan w:val="3"/>
            <w:tcBorders>
              <w:top w:val="single" w:sz="4" w:space="0" w:color="auto"/>
            </w:tcBorders>
          </w:tcPr>
          <w:p w14:paraId="17155034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на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  <w:proofErr w:type="spellStart"/>
            <w:r w:rsidRPr="00B82743">
              <w:rPr>
                <w:sz w:val="28"/>
                <w:szCs w:val="28"/>
              </w:rPr>
              <w:t>основании</w:t>
            </w:r>
            <w:proofErr w:type="spellEnd"/>
          </w:p>
        </w:tc>
        <w:tc>
          <w:tcPr>
            <w:tcW w:w="741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27B2A7B2" w14:textId="77777777" w:rsidR="009A3F2F" w:rsidRPr="00B82743" w:rsidRDefault="009A3F2F" w:rsidP="00EE0EBD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9A3F2F" w:rsidRPr="00B82743" w14:paraId="361F57F9" w14:textId="77777777" w:rsidTr="00EE0EBD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7B3B89B8" w14:textId="77777777" w:rsidR="009A3F2F" w:rsidRPr="00105F56" w:rsidRDefault="009A3F2F" w:rsidP="00EE0EBD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lang w:val="ru-RU"/>
              </w:rPr>
              <w:t>(документ, подтверждающий полномочия законного представителя)</w:t>
            </w:r>
          </w:p>
        </w:tc>
      </w:tr>
    </w:tbl>
    <w:p w14:paraId="6B7EB64F" w14:textId="22EA74E5" w:rsidR="00DB0E91" w:rsidRDefault="00DB0E91" w:rsidP="00287F8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в соответствии со ст. 9 Федерального закона от 27.07.2006 № 152-ФЗ «О</w:t>
      </w:r>
      <w:r w:rsidR="008252B7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 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персональных данных», п. 1 ст. 64 Семейного кодекса Российской Федерации</w:t>
      </w:r>
      <w:r w:rsidR="00B401FE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, действуя свободно, по своей воле и в интересе представляемого лица,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даю </w:t>
      </w:r>
      <w:r w:rsidR="00FF1843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свое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согласие </w:t>
      </w:r>
      <w:r w:rsidR="00EA3648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министерству культуры Красноярского края, 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зарегистрированному по адресу: 660009, Красноярский край, город Красноярск, ул. Ленина, д.123а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814469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и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Краевому государственному автономному учреждению дополнительного профессионального образования «Красноярский краевой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научно-учебный центр кадров культуры» (КНУЦ, оператор), </w:t>
      </w:r>
      <w:r w:rsidR="00281150" w:rsidRPr="0028115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зарегистрированному по адресу:</w:t>
      </w:r>
      <w:proofErr w:type="gramEnd"/>
      <w:r w:rsidR="00281150" w:rsidRPr="0028115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Красноярский край, </w:t>
      </w:r>
      <w:r w:rsidR="0042584A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br/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г. Дивногорск, ул.</w:t>
      </w:r>
      <w:r w:rsidR="008252B7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 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Чкалова, 43, на обработку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lastRenderedPageBreak/>
        <w:t>уточнение (обновление, изменение), извлечение, использование, обезличивание, блокирование, удаление, уничтожение</w:t>
      </w:r>
      <w:r w:rsidR="00F3121C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)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751C47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моих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персональных данных</w:t>
      </w:r>
      <w:r w:rsidR="006A6CF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/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персональных данных </w:t>
      </w:r>
      <w:r w:rsidR="006A6CF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представляемого лица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,  к которым относятся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: фамилия, имя, отчество;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proofErr w:type="gramStart"/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пол; дата рождения; возраст; СНИЛС; наименование </w:t>
      </w:r>
      <w:r w:rsidR="00D10663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образовательной </w:t>
      </w:r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организации; адрес, телефон, e-</w:t>
      </w:r>
      <w:proofErr w:type="spellStart"/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mail</w:t>
      </w:r>
      <w:proofErr w:type="spellEnd"/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D10663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образовательной </w:t>
      </w:r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организации; класс/курс, год обучения</w:t>
      </w:r>
      <w:r w:rsidR="00F3121C"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;</w:t>
      </w:r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тип документа, удостоверяющего личность; данные документа, удостоверяющего личность</w:t>
      </w:r>
      <w:r w:rsidR="00F3121C"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;</w:t>
      </w:r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гражданство</w:t>
      </w:r>
      <w:r w:rsidR="00F3121C"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;</w:t>
      </w:r>
      <w:r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данные о регистрации по месту проживания</w:t>
      </w:r>
      <w:r w:rsidR="00F3121C" w:rsidRPr="00B30A75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;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контактная информация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(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номер телефона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адрес электронной почты</w:t>
      </w:r>
      <w:r w:rsidR="004F7FC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)</w:t>
      </w:r>
      <w:r w:rsidR="00F3121C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;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результат участия</w:t>
      </w:r>
      <w:r w:rsidR="003A294C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в конкурсе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, </w:t>
      </w:r>
      <w:r w:rsidR="003A294C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ц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ветное цифровое фото и/или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видеоизображение лица </w:t>
      </w:r>
      <w:r w:rsidR="003A294C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и прочие  сведения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.</w:t>
      </w:r>
      <w:proofErr w:type="gramEnd"/>
    </w:p>
    <w:p w14:paraId="7724E025" w14:textId="51075A5C" w:rsidR="00DB0E91" w:rsidRPr="00DB0E91" w:rsidRDefault="00F3121C" w:rsidP="00DB0E9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Я даю согласие на использование моих 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персональных данных</w:t>
      </w:r>
      <w:r w:rsidRPr="00F3121C">
        <w:rPr>
          <w:rFonts w:ascii="Times New Roman" w:hAnsi="Times New Roman" w:cs="Times New Roman"/>
          <w:sz w:val="28"/>
          <w:szCs w:val="28"/>
        </w:rPr>
        <w:t>/персональных данных представляемого лица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751C47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исключительно с целью</w:t>
      </w:r>
      <w:r w:rsidR="00DB0E91" w:rsidRPr="00DB0E91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обеспечени</w:t>
      </w:r>
      <w:r w:rsidR="00751C47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я</w:t>
      </w:r>
      <w:r w:rsidR="00DB0E91" w:rsidRPr="00DB0E91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участия 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во Всероссийской выставке-конкурсе «Образ педагогов и наставников в произведениях молодых художников»</w:t>
      </w:r>
      <w:r w:rsidR="00DB0E91" w:rsidRPr="00DB0E91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, </w:t>
      </w:r>
      <w:r w:rsidR="00751C47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ведения статистики и иных действий, необходимых и связанных с вышеуказанными целями.</w:t>
      </w:r>
    </w:p>
    <w:p w14:paraId="5CB7D790" w14:textId="77777777" w:rsidR="00DB0E91" w:rsidRDefault="00751C47" w:rsidP="00DB0E9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ем подачи письменного заявления.</w:t>
      </w:r>
    </w:p>
    <w:p w14:paraId="13D58D5A" w14:textId="77777777" w:rsidR="00DB0E91" w:rsidRDefault="00DB0E91" w:rsidP="00DB0E91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p w14:paraId="029C679A" w14:textId="77777777" w:rsidR="00DB0E91" w:rsidRDefault="00DB0E91" w:rsidP="00DB0E91">
      <w:pPr>
        <w:pStyle w:val="ConsPlusNormal"/>
        <w:rPr>
          <w:szCs w:val="28"/>
        </w:rPr>
      </w:pPr>
      <w:r>
        <w:rPr>
          <w:szCs w:val="28"/>
        </w:rPr>
        <w:t>«____» __________ 20</w:t>
      </w:r>
      <w:r w:rsidR="00FE5796">
        <w:rPr>
          <w:szCs w:val="28"/>
        </w:rPr>
        <w:t>___г.</w:t>
      </w:r>
      <w:r>
        <w:rPr>
          <w:szCs w:val="28"/>
        </w:rPr>
        <w:tab/>
      </w:r>
      <w:r>
        <w:rPr>
          <w:szCs w:val="28"/>
        </w:rPr>
        <w:tab/>
        <w:t>____________</w:t>
      </w:r>
      <w:r>
        <w:rPr>
          <w:szCs w:val="28"/>
        </w:rPr>
        <w:tab/>
        <w:t>____________________»</w:t>
      </w:r>
    </w:p>
    <w:p w14:paraId="453F315F" w14:textId="77777777" w:rsidR="00DB0E91" w:rsidRDefault="00DB0E91" w:rsidP="00DB0E91">
      <w:pPr>
        <w:pStyle w:val="ConsPlusNormal"/>
        <w:rPr>
          <w:szCs w:val="28"/>
          <w:vertAlign w:val="superscript"/>
        </w:rPr>
      </w:pPr>
      <w:r>
        <w:rPr>
          <w:szCs w:val="28"/>
          <w:vertAlign w:val="superscript"/>
        </w:rPr>
        <w:t xml:space="preserve">                                                                                                          (подпись)</w:t>
      </w:r>
      <w:r>
        <w:rPr>
          <w:szCs w:val="28"/>
          <w:vertAlign w:val="superscript"/>
        </w:rPr>
        <w:tab/>
      </w:r>
      <w:r>
        <w:rPr>
          <w:szCs w:val="28"/>
          <w:vertAlign w:val="superscript"/>
        </w:rPr>
        <w:tab/>
        <w:t xml:space="preserve">           (расшифровка подписи)</w:t>
      </w:r>
    </w:p>
    <w:p w14:paraId="2455ECB9" w14:textId="065729BA" w:rsidR="006E27F0" w:rsidRDefault="006E27F0">
      <w:pPr>
        <w:rPr>
          <w:rFonts w:ascii="Times New Roman" w:eastAsia="Times New Roman" w:hAnsi="Times New Roman"/>
          <w:sz w:val="20"/>
          <w:szCs w:val="20"/>
          <w:lang w:eastAsia="ru-RU"/>
        </w:rPr>
      </w:pPr>
    </w:p>
    <w:p w14:paraId="6872001E" w14:textId="77777777" w:rsidR="00047716" w:rsidRDefault="00047716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  <w:sectPr w:rsidR="00047716" w:rsidSect="005E27A7">
          <w:headerReference w:type="default" r:id="rId11"/>
          <w:pgSz w:w="11906" w:h="16838"/>
          <w:pgMar w:top="1134" w:right="850" w:bottom="709" w:left="1701" w:header="708" w:footer="708" w:gutter="0"/>
          <w:pgNumType w:start="1"/>
          <w:cols w:space="708"/>
          <w:titlePg/>
          <w:docGrid w:linePitch="360"/>
        </w:sectPr>
      </w:pPr>
    </w:p>
    <w:p w14:paraId="580736D5" w14:textId="58E87233" w:rsidR="00D776D3" w:rsidRPr="00AB395F" w:rsidRDefault="00D776D3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lastRenderedPageBreak/>
        <w:t xml:space="preserve">Приложение </w:t>
      </w:r>
      <w:r w:rsidR="0042584A">
        <w:rPr>
          <w:color w:val="000000"/>
          <w:sz w:val="24"/>
          <w:szCs w:val="24"/>
          <w:lang w:eastAsia="ru-RU" w:bidi="ru-RU"/>
        </w:rPr>
        <w:t xml:space="preserve">№ </w:t>
      </w:r>
      <w:r w:rsidR="0015299F">
        <w:rPr>
          <w:color w:val="000000"/>
          <w:sz w:val="24"/>
          <w:szCs w:val="24"/>
          <w:lang w:eastAsia="ru-RU" w:bidi="ru-RU"/>
        </w:rPr>
        <w:t>5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27CF7294" w14:textId="77777777" w:rsidR="00D776D3" w:rsidRDefault="00D776D3" w:rsidP="00D776D3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p w14:paraId="41D278E9" w14:textId="77777777" w:rsidR="00D13168" w:rsidRDefault="00D13168" w:rsidP="00D1316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42756B9F" w14:textId="77777777" w:rsidR="00D13168" w:rsidRDefault="00D13168" w:rsidP="00D1316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2DAE7899" w14:textId="0B8FF300" w:rsidR="008252B7" w:rsidRDefault="003470C8" w:rsidP="00D1316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>у</w:t>
      </w:r>
      <w:r w:rsidR="00D13168" w:rsidRPr="00FA5F54">
        <w:rPr>
          <w:rFonts w:ascii="Times New Roman" w:hAnsi="Times New Roman" w:cs="Times New Roman"/>
          <w:sz w:val="28"/>
          <w:szCs w:val="28"/>
        </w:rPr>
        <w:t>частник</w:t>
      </w:r>
      <w:r w:rsidR="00DC64DB">
        <w:rPr>
          <w:rFonts w:ascii="Times New Roman" w:hAnsi="Times New Roman" w:cs="Times New Roman"/>
          <w:sz w:val="28"/>
          <w:szCs w:val="28"/>
        </w:rPr>
        <w:t>а</w:t>
      </w:r>
      <w:r>
        <w:rPr>
          <w:rFonts w:ascii="Times New Roman" w:hAnsi="Times New Roman" w:cs="Times New Roman"/>
          <w:sz w:val="28"/>
          <w:szCs w:val="28"/>
        </w:rPr>
        <w:t xml:space="preserve"> регионального этапа</w:t>
      </w:r>
      <w:r w:rsidR="009A076D">
        <w:rPr>
          <w:rFonts w:ascii="Times New Roman" w:hAnsi="Times New Roman" w:cs="Times New Roman"/>
          <w:sz w:val="28"/>
          <w:szCs w:val="28"/>
        </w:rPr>
        <w:t xml:space="preserve"> К</w:t>
      </w:r>
      <w:bookmarkStart w:id="0" w:name="_GoBack"/>
      <w:bookmarkEnd w:id="0"/>
      <w:r w:rsidR="00D13168" w:rsidRPr="00FA5F54">
        <w:rPr>
          <w:rFonts w:ascii="Times New Roman" w:hAnsi="Times New Roman" w:cs="Times New Roman"/>
          <w:sz w:val="28"/>
          <w:szCs w:val="28"/>
        </w:rPr>
        <w:t>онкурса</w:t>
      </w:r>
      <w:r w:rsidR="00D13168" w:rsidRPr="00FE5796">
        <w:rPr>
          <w:rFonts w:ascii="Times New Roman" w:hAnsi="Times New Roman" w:cs="Times New Roman"/>
          <w:sz w:val="28"/>
          <w:szCs w:val="28"/>
        </w:rPr>
        <w:t>, достигш</w:t>
      </w:r>
      <w:r w:rsidR="00DC64DB" w:rsidRPr="00FE5796">
        <w:rPr>
          <w:rFonts w:ascii="Times New Roman" w:hAnsi="Times New Roman" w:cs="Times New Roman"/>
          <w:sz w:val="28"/>
          <w:szCs w:val="28"/>
        </w:rPr>
        <w:t>его</w:t>
      </w:r>
      <w:r w:rsidR="00D13168" w:rsidRPr="00FE5796">
        <w:rPr>
          <w:rFonts w:ascii="Times New Roman" w:hAnsi="Times New Roman" w:cs="Times New Roman"/>
          <w:sz w:val="28"/>
          <w:szCs w:val="28"/>
        </w:rPr>
        <w:t xml:space="preserve"> возраста 18 лет</w:t>
      </w:r>
      <w:r w:rsidR="00105F56" w:rsidRPr="00FE5796">
        <w:rPr>
          <w:rFonts w:ascii="Times New Roman" w:hAnsi="Times New Roman" w:cs="Times New Roman"/>
          <w:sz w:val="28"/>
          <w:szCs w:val="28"/>
        </w:rPr>
        <w:t>,</w:t>
      </w:r>
      <w:r w:rsidR="00D13168"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</w:p>
    <w:p w14:paraId="19554426" w14:textId="77777777" w:rsidR="00D13168" w:rsidRDefault="00D13168" w:rsidP="00D13168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на обработку персональных данных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6A6CFB" w:rsidRPr="00105F56" w14:paraId="279831D9" w14:textId="77777777" w:rsidTr="00FE5796">
        <w:trPr>
          <w:trHeight w:val="48"/>
        </w:trPr>
        <w:tc>
          <w:tcPr>
            <w:tcW w:w="9493" w:type="dxa"/>
            <w:gridSpan w:val="7"/>
          </w:tcPr>
          <w:p w14:paraId="772432FA" w14:textId="77777777" w:rsidR="006A6CFB" w:rsidRPr="00B30F1E" w:rsidRDefault="006A6CFB" w:rsidP="00FE5796">
            <w:pPr>
              <w:pStyle w:val="ConsPlusNormal"/>
              <w:jc w:val="center"/>
              <w:rPr>
                <w:strike/>
                <w:szCs w:val="28"/>
                <w:u w:val="single"/>
                <w:lang w:val="ru-RU"/>
              </w:rPr>
            </w:pPr>
          </w:p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6A6CFB" w:rsidRPr="00B82743" w14:paraId="7F3C4F6C" w14:textId="77777777" w:rsidTr="00FE5796">
              <w:tc>
                <w:tcPr>
                  <w:tcW w:w="454" w:type="dxa"/>
                </w:tcPr>
                <w:p w14:paraId="42C4A478" w14:textId="77777777" w:rsidR="006A6CFB" w:rsidRPr="009A3F2F" w:rsidRDefault="006A6CFB" w:rsidP="00FE579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  <w:r w:rsidRPr="009A3F2F">
                    <w:rPr>
                      <w:sz w:val="28"/>
                      <w:szCs w:val="28"/>
                      <w:lang w:val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0CE66EFB" w14:textId="77777777" w:rsidR="006A6CFB" w:rsidRPr="009A3F2F" w:rsidRDefault="006A6CFB" w:rsidP="00FE579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</w:p>
              </w:tc>
            </w:tr>
          </w:tbl>
          <w:p w14:paraId="47BFE3EF" w14:textId="77777777" w:rsidR="006A6CFB" w:rsidRPr="00105F56" w:rsidRDefault="006A6CFB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color w:val="26282F"/>
                <w:lang w:val="ru-RU"/>
              </w:rPr>
              <w:t xml:space="preserve">фамилия, имя, отчество (при наличии) </w:t>
            </w:r>
          </w:p>
        </w:tc>
      </w:tr>
      <w:tr w:rsidR="006A6CFB" w:rsidRPr="00B401FE" w14:paraId="3860D5BC" w14:textId="77777777" w:rsidTr="00FE5796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14BD2C80" w14:textId="77777777" w:rsidR="006A6CFB" w:rsidRPr="00B401FE" w:rsidRDefault="006A6CFB" w:rsidP="00FE5796">
            <w:pPr>
              <w:pStyle w:val="ConsPlusNormal"/>
              <w:jc w:val="both"/>
              <w:rPr>
                <w:szCs w:val="28"/>
                <w:lang w:val="ru-RU"/>
              </w:rPr>
            </w:pPr>
            <w:r>
              <w:rPr>
                <w:szCs w:val="28"/>
                <w:lang w:val="ru-RU"/>
              </w:rPr>
              <w:t>з</w:t>
            </w:r>
            <w:r w:rsidRPr="00B401FE">
              <w:rPr>
                <w:szCs w:val="28"/>
                <w:lang w:val="ru-RU"/>
              </w:rPr>
              <w:t>арегистрирован</w:t>
            </w:r>
            <w:r>
              <w:rPr>
                <w:szCs w:val="28"/>
                <w:lang w:val="ru-RU"/>
              </w:rPr>
              <w:t>(а) по адресу:</w:t>
            </w:r>
          </w:p>
        </w:tc>
      </w:tr>
      <w:tr w:rsidR="006A6CFB" w:rsidRPr="00B401FE" w14:paraId="5FC06B41" w14:textId="77777777" w:rsidTr="00FE579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75F45FB7" w14:textId="77777777" w:rsidR="006A6CFB" w:rsidRDefault="006A6CFB" w:rsidP="00FE5796">
            <w:pPr>
              <w:pStyle w:val="ConsPlusNormal"/>
              <w:jc w:val="center"/>
              <w:rPr>
                <w:vertAlign w:val="superscript"/>
              </w:rPr>
            </w:pPr>
            <w:r w:rsidRPr="00B401FE">
              <w:rPr>
                <w:vertAlign w:val="superscript"/>
              </w:rPr>
              <w:t>(</w:t>
            </w:r>
            <w:proofErr w:type="spellStart"/>
            <w:r w:rsidRPr="00B401FE">
              <w:rPr>
                <w:vertAlign w:val="superscript"/>
              </w:rPr>
              <w:t>адрес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места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регистрации</w:t>
            </w:r>
            <w:proofErr w:type="spellEnd"/>
            <w:r w:rsidRPr="00B401FE">
              <w:rPr>
                <w:vertAlign w:val="superscript"/>
              </w:rPr>
              <w:t>)</w:t>
            </w:r>
          </w:p>
          <w:p w14:paraId="3B08E831" w14:textId="77777777" w:rsidR="006A6CFB" w:rsidRPr="00B401FE" w:rsidRDefault="006A6CFB" w:rsidP="00FE5796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6A6CFB" w:rsidRPr="00B401FE" w14:paraId="5E4EB7A1" w14:textId="77777777" w:rsidTr="00FE579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73DF7314" w14:textId="77777777" w:rsidR="006A6CFB" w:rsidRPr="00B401FE" w:rsidRDefault="006A6CFB" w:rsidP="00FE5796">
            <w:pPr>
              <w:pStyle w:val="ConsPlusNormal"/>
              <w:jc w:val="both"/>
              <w:rPr>
                <w:lang w:val="ru-RU"/>
              </w:rPr>
            </w:pPr>
            <w:r w:rsidRPr="00B401FE">
              <w:rPr>
                <w:lang w:val="ru-RU"/>
              </w:rPr>
              <w:t>телефон</w:t>
            </w:r>
          </w:p>
        </w:tc>
      </w:tr>
      <w:tr w:rsidR="006A6CFB" w:rsidRPr="00B82743" w14:paraId="469D5E93" w14:textId="77777777" w:rsidTr="00FE579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0CE794F3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имеющий</w:t>
            </w:r>
            <w:proofErr w:type="spellEnd"/>
            <w:r w:rsidRPr="00B82743">
              <w:rPr>
                <w:sz w:val="28"/>
                <w:szCs w:val="28"/>
              </w:rPr>
              <w:t>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2B49F29D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4EED3DB0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серия</w:t>
            </w:r>
            <w:proofErr w:type="spellEnd"/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7E645BCE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6B22E9FD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35778E5D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6A6CFB" w:rsidRPr="00B82743" w14:paraId="0A7FF0B0" w14:textId="77777777" w:rsidTr="00FE579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1E42109C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6783F707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4CA8B6E3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7F7CF927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786F5370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61E0DCB5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6A6CFB" w:rsidRPr="00B82743" w14:paraId="05DE410A" w14:textId="77777777" w:rsidTr="00FE5796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694136C0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</w:t>
            </w:r>
            <w:proofErr w:type="spellStart"/>
            <w:r w:rsidRPr="00B82743">
              <w:t>вид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документа</w:t>
            </w:r>
            <w:proofErr w:type="spellEnd"/>
            <w:r w:rsidRPr="00B82743">
              <w:t xml:space="preserve">, </w:t>
            </w:r>
            <w:proofErr w:type="spellStart"/>
            <w:r w:rsidRPr="00B82743">
              <w:t>удостоверяющего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личность</w:t>
            </w:r>
            <w:proofErr w:type="spellEnd"/>
            <w:r w:rsidRPr="00B82743">
              <w:t>)</w:t>
            </w:r>
          </w:p>
        </w:tc>
      </w:tr>
      <w:tr w:rsidR="006A6CFB" w:rsidRPr="00B82743" w14:paraId="02CDD0E1" w14:textId="77777777" w:rsidTr="00FE5796">
        <w:tc>
          <w:tcPr>
            <w:tcW w:w="1097" w:type="dxa"/>
            <w:hideMark/>
          </w:tcPr>
          <w:p w14:paraId="3A71D594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3C1B6A67" w14:textId="77777777" w:rsidR="006A6CFB" w:rsidRPr="00B82743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6A6CFB" w:rsidRPr="00105F56" w14:paraId="3757E37F" w14:textId="77777777" w:rsidTr="00FE5796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2CD30AF3" w14:textId="77777777" w:rsidR="006A6CFB" w:rsidRPr="00105F56" w:rsidRDefault="006A6CFB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6A6CFB" w:rsidRPr="00105F56" w14:paraId="64F05E8D" w14:textId="77777777" w:rsidTr="00FE5796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41BF5A1A" w14:textId="77777777" w:rsidR="006A6CFB" w:rsidRPr="00105F56" w:rsidRDefault="006A6CFB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</w:tbl>
    <w:p w14:paraId="74682F85" w14:textId="71CA5668" w:rsidR="006A6CFB" w:rsidRPr="00D44070" w:rsidRDefault="008252B7" w:rsidP="00287F8D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в соответствии со ст. 9 Федерального закона от 27.07.2006 № 152-ФЗ «О персональных данных», </w:t>
      </w:r>
      <w:r w:rsidR="006A6CF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действуя свободно,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п</w:t>
      </w:r>
      <w:r w:rsidR="00DC64D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о своей воле и в своих интересах</w:t>
      </w:r>
      <w:r w:rsidR="006A6CF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,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даю свое согласие министерству культуры Красноярского края, зарегистрированному по адресу: 660009, Красноярский край, город Красноярск, ул. Ленина, д.123а и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, зарегистрированному по адресу:  Красноярский край, г. Дивногорск, ул. Чкалова, 43, на обработку</w:t>
      </w:r>
      <w:r w:rsidR="006A6CFB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</w:t>
      </w:r>
      <w:r w:rsidR="006A6CFB"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изменение), извлечение, использование, обезличивание, блокирование, удаление, уничтожение) моих персональных данных, к которым относятся: </w:t>
      </w:r>
      <w:bookmarkStart w:id="1" w:name="_Hlk119923728"/>
      <w:r w:rsidR="006A6CFB"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фамилия, имя, отчество; пол; дата рождения; возраст; СНИЛС; наименование </w:t>
      </w:r>
      <w:r w:rsidR="00D10663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образовательной </w:t>
      </w:r>
      <w:r w:rsidR="006A6CFB"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организации; адрес, телефон, e-</w:t>
      </w:r>
      <w:proofErr w:type="spellStart"/>
      <w:r w:rsidR="006A6CFB"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mail</w:t>
      </w:r>
      <w:proofErr w:type="spellEnd"/>
      <w:r w:rsidR="00D10663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образовательной </w:t>
      </w:r>
      <w:r w:rsidR="006A6CFB"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организации; класс/курс, год обучения; тип документа, удостоверяющего личность; данные документа, удостоверяющего личность; гражданство; данные о регистрации по месту проживания; контактная информация (номер телефона, адрес электронной почты); результат участия в конкурсе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, </w:t>
      </w:r>
      <w:r w:rsidR="006A6CFB"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ц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ветное цифровое фото и/или</w:t>
      </w:r>
      <w:r w:rsid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видеоизображение лица </w:t>
      </w:r>
      <w:r w:rsidR="006A6CFB"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и прочие  сведения.</w:t>
      </w:r>
    </w:p>
    <w:bookmarkEnd w:id="1"/>
    <w:p w14:paraId="5BF3FB86" w14:textId="4C2A38B0" w:rsidR="006A6CFB" w:rsidRPr="00DB0E91" w:rsidRDefault="006A6CFB" w:rsidP="006A6CFB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Я даю согласие на использование моих персональных  данных исключительно с целью обеспечения участия 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во Всероссийской выставке-конкурсе «Образ педагогов и наставников в произведениях молодых </w:t>
      </w:r>
      <w:r w:rsidR="00287F8D"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lastRenderedPageBreak/>
        <w:t>художников»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,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ведения статистики и иных действий, необходимых и связанных с вышеуказанными целями.</w:t>
      </w:r>
    </w:p>
    <w:p w14:paraId="3A052769" w14:textId="77777777" w:rsidR="006A6CFB" w:rsidRDefault="006A6CFB" w:rsidP="006A6CF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ем подачи письменного заявления.</w:t>
      </w:r>
    </w:p>
    <w:p w14:paraId="72C5B7EA" w14:textId="77777777" w:rsidR="006A6CFB" w:rsidRDefault="006A6CFB" w:rsidP="006A6CFB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p w14:paraId="262D84DE" w14:textId="77777777" w:rsidR="006A6CFB" w:rsidRDefault="006A6CFB" w:rsidP="006A6CFB">
      <w:pPr>
        <w:pStyle w:val="ConsPlusNormal"/>
        <w:rPr>
          <w:szCs w:val="28"/>
        </w:rPr>
      </w:pPr>
      <w:r>
        <w:rPr>
          <w:szCs w:val="28"/>
        </w:rPr>
        <w:t>«____» __________ 20</w:t>
      </w:r>
      <w:r w:rsidR="00FE5796">
        <w:rPr>
          <w:szCs w:val="28"/>
        </w:rPr>
        <w:t>__ г.</w:t>
      </w:r>
      <w:r>
        <w:rPr>
          <w:szCs w:val="28"/>
        </w:rPr>
        <w:tab/>
      </w:r>
      <w:r>
        <w:rPr>
          <w:szCs w:val="28"/>
        </w:rPr>
        <w:tab/>
        <w:t>____________</w:t>
      </w:r>
      <w:r>
        <w:rPr>
          <w:szCs w:val="28"/>
        </w:rPr>
        <w:tab/>
        <w:t>____________________»</w:t>
      </w:r>
    </w:p>
    <w:p w14:paraId="3B4F120A" w14:textId="77777777" w:rsidR="006A6CFB" w:rsidRDefault="006A6CFB" w:rsidP="006A6CFB">
      <w:pPr>
        <w:pStyle w:val="ConsPlusNormal"/>
        <w:rPr>
          <w:szCs w:val="28"/>
          <w:vertAlign w:val="superscript"/>
        </w:rPr>
      </w:pPr>
      <w:r>
        <w:rPr>
          <w:szCs w:val="28"/>
          <w:vertAlign w:val="superscript"/>
        </w:rPr>
        <w:t xml:space="preserve">                                                                                                          (подпись)</w:t>
      </w:r>
      <w:r>
        <w:rPr>
          <w:szCs w:val="28"/>
          <w:vertAlign w:val="superscript"/>
        </w:rPr>
        <w:tab/>
      </w:r>
      <w:r>
        <w:rPr>
          <w:szCs w:val="28"/>
          <w:vertAlign w:val="superscript"/>
        </w:rPr>
        <w:tab/>
        <w:t xml:space="preserve">           (расшифровка подписи)</w:t>
      </w:r>
    </w:p>
    <w:p w14:paraId="6373D7DB" w14:textId="787B66D2" w:rsidR="006A6CFB" w:rsidRDefault="006A6CFB" w:rsidP="006A6CFB">
      <w:pPr>
        <w:rPr>
          <w:rFonts w:ascii="Times New Roman" w:eastAsia="Times New Roman" w:hAnsi="Times New Roman"/>
          <w:sz w:val="20"/>
          <w:szCs w:val="20"/>
          <w:lang w:eastAsia="ru-RU"/>
        </w:rPr>
      </w:pPr>
    </w:p>
    <w:p w14:paraId="60E985B6" w14:textId="77777777" w:rsidR="00047716" w:rsidRDefault="00047716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  <w:sectPr w:rsidR="00047716" w:rsidSect="005E27A7">
          <w:pgSz w:w="11906" w:h="16838"/>
          <w:pgMar w:top="1134" w:right="850" w:bottom="709" w:left="1701" w:header="708" w:footer="708" w:gutter="0"/>
          <w:pgNumType w:start="1"/>
          <w:cols w:space="708"/>
          <w:titlePg/>
          <w:docGrid w:linePitch="360"/>
        </w:sectPr>
      </w:pPr>
    </w:p>
    <w:p w14:paraId="235C4E10" w14:textId="31248405" w:rsidR="00D776D3" w:rsidRPr="00AB395F" w:rsidRDefault="00D776D3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lastRenderedPageBreak/>
        <w:t>Приложение</w:t>
      </w:r>
      <w:r w:rsidR="0042584A">
        <w:rPr>
          <w:color w:val="000000"/>
          <w:sz w:val="24"/>
          <w:szCs w:val="24"/>
          <w:lang w:eastAsia="ru-RU" w:bidi="ru-RU"/>
        </w:rPr>
        <w:t xml:space="preserve"> №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  <w:r w:rsidR="0015299F">
        <w:rPr>
          <w:color w:val="000000"/>
          <w:sz w:val="24"/>
          <w:szCs w:val="24"/>
          <w:lang w:eastAsia="ru-RU" w:bidi="ru-RU"/>
        </w:rPr>
        <w:t>6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272B83AC" w14:textId="77777777" w:rsidR="00D776D3" w:rsidRDefault="00D776D3" w:rsidP="00D776D3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tbl>
      <w:tblPr>
        <w:tblStyle w:val="a5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105F56" w:rsidRPr="005F3415" w14:paraId="021472B1" w14:textId="77777777" w:rsidTr="00EE0EBD">
        <w:tc>
          <w:tcPr>
            <w:tcW w:w="9718" w:type="dxa"/>
          </w:tcPr>
          <w:p w14:paraId="72BA0D07" w14:textId="77777777" w:rsidR="00105F56" w:rsidRPr="005F3415" w:rsidRDefault="00105F56" w:rsidP="00EE0EBD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p w14:paraId="6692B974" w14:textId="77777777" w:rsidR="00105F56" w:rsidRPr="00FF1843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  <w:p w14:paraId="25E19758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5A77DCA4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3090, Красноярский край, </w:t>
            </w:r>
          </w:p>
          <w:p w14:paraId="435858F8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. Дивногорск, ул. Чкалова, 43, </w:t>
            </w:r>
          </w:p>
          <w:p w14:paraId="2F59F052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ИНН 24656088727</w:t>
            </w:r>
          </w:p>
          <w:p w14:paraId="2865458B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ГРН 1022402663194</w:t>
            </w:r>
          </w:p>
          <w:p w14:paraId="5029B179" w14:textId="77777777" w:rsidR="00105F56" w:rsidRPr="005F3415" w:rsidRDefault="00105F56" w:rsidP="00EE0EBD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т</w:t>
            </w:r>
          </w:p>
          <w:p w14:paraId="6A8A4FD6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Ф.И.О. субъекта персональных данных</w:t>
            </w:r>
          </w:p>
          <w:p w14:paraId="5725BFA0" w14:textId="77777777" w:rsidR="00105F56" w:rsidRPr="005F3415" w:rsidRDefault="00105F56" w:rsidP="00EE0EBD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E3532C4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номер телефона:</w:t>
            </w:r>
          </w:p>
          <w:p w14:paraId="39E97AA5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</w:p>
          <w:p w14:paraId="4D12E5EE" w14:textId="77777777" w:rsidR="00105F56" w:rsidRPr="005F3415" w:rsidRDefault="00105F56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почтовый адрес:</w:t>
            </w:r>
          </w:p>
          <w:p w14:paraId="690BBB11" w14:textId="77777777" w:rsidR="00105F56" w:rsidRPr="005F3415" w:rsidRDefault="00105F56" w:rsidP="00EE0EBD">
            <w:pPr>
              <w:pStyle w:val="ConsPlusNormal"/>
              <w:rPr>
                <w:sz w:val="22"/>
                <w:szCs w:val="22"/>
              </w:rPr>
            </w:pPr>
          </w:p>
        </w:tc>
      </w:tr>
    </w:tbl>
    <w:p w14:paraId="658098E9" w14:textId="77777777" w:rsidR="00FF1843" w:rsidRDefault="00FF1843" w:rsidP="00105F56">
      <w:pPr>
        <w:pStyle w:val="ConsPlusNormal"/>
        <w:jc w:val="center"/>
        <w:rPr>
          <w:szCs w:val="28"/>
        </w:rPr>
      </w:pPr>
    </w:p>
    <w:p w14:paraId="11770DB9" w14:textId="5F80A941" w:rsidR="00105F56" w:rsidRDefault="00105F56" w:rsidP="00105F56">
      <w:pPr>
        <w:pStyle w:val="ConsPlusNormal"/>
        <w:jc w:val="center"/>
        <w:rPr>
          <w:szCs w:val="28"/>
        </w:rPr>
      </w:pPr>
      <w:r w:rsidRPr="005F3415">
        <w:rPr>
          <w:szCs w:val="28"/>
        </w:rPr>
        <w:t xml:space="preserve">Согласие </w:t>
      </w:r>
      <w:r w:rsidRPr="00B82743">
        <w:rPr>
          <w:color w:val="000000"/>
          <w:lang w:bidi="ru-RU"/>
        </w:rPr>
        <w:t xml:space="preserve">родителей </w:t>
      </w:r>
      <w:r>
        <w:rPr>
          <w:color w:val="000000"/>
          <w:lang w:bidi="ru-RU"/>
        </w:rPr>
        <w:t>(</w:t>
      </w:r>
      <w:r w:rsidRPr="00B82743">
        <w:rPr>
          <w:color w:val="000000"/>
          <w:lang w:bidi="ru-RU"/>
        </w:rPr>
        <w:t>законных представителей</w:t>
      </w:r>
      <w:r>
        <w:rPr>
          <w:color w:val="000000"/>
          <w:lang w:bidi="ru-RU"/>
        </w:rPr>
        <w:t xml:space="preserve">) </w:t>
      </w:r>
      <w:r w:rsidRPr="00B82743">
        <w:rPr>
          <w:color w:val="000000"/>
          <w:lang w:bidi="ru-RU"/>
        </w:rPr>
        <w:t>участник</w:t>
      </w:r>
      <w:r w:rsidR="00FE5796">
        <w:rPr>
          <w:color w:val="000000"/>
          <w:lang w:bidi="ru-RU"/>
        </w:rPr>
        <w:t>а</w:t>
      </w:r>
      <w:r w:rsidR="00FE5796" w:rsidRPr="00FE5796">
        <w:rPr>
          <w:color w:val="000000"/>
          <w:lang w:bidi="ru-RU"/>
        </w:rPr>
        <w:t xml:space="preserve"> </w:t>
      </w:r>
      <w:r w:rsidR="003470C8">
        <w:rPr>
          <w:color w:val="000000"/>
          <w:lang w:bidi="ru-RU"/>
        </w:rPr>
        <w:t>регионального этапа К</w:t>
      </w:r>
      <w:r w:rsidR="00FE5796" w:rsidRPr="00B82743">
        <w:rPr>
          <w:color w:val="000000"/>
          <w:lang w:bidi="ru-RU"/>
        </w:rPr>
        <w:t>онкурса</w:t>
      </w:r>
      <w:r w:rsidR="00FE5796">
        <w:rPr>
          <w:color w:val="000000"/>
          <w:lang w:bidi="ru-RU"/>
        </w:rPr>
        <w:t xml:space="preserve">, не достигшего возраста 18 лет, </w:t>
      </w:r>
      <w:r w:rsidRPr="005F3415">
        <w:rPr>
          <w:szCs w:val="28"/>
        </w:rPr>
        <w:t>на обработку персональных данных, разрешенных субъектом персональных данных для распространения</w:t>
      </w:r>
    </w:p>
    <w:p w14:paraId="1F562BFB" w14:textId="77777777" w:rsidR="00FF1843" w:rsidRDefault="00FF1843" w:rsidP="00105F56">
      <w:pPr>
        <w:pStyle w:val="ConsPlusNormal"/>
        <w:jc w:val="center"/>
        <w:rPr>
          <w:szCs w:val="28"/>
        </w:rPr>
      </w:pP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FF1843" w:rsidRPr="00105F56" w14:paraId="71495028" w14:textId="77777777" w:rsidTr="00FE5796">
        <w:trPr>
          <w:trHeight w:val="48"/>
        </w:trPr>
        <w:tc>
          <w:tcPr>
            <w:tcW w:w="9493" w:type="dxa"/>
            <w:gridSpan w:val="13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FF1843" w:rsidRPr="00B82743" w14:paraId="1894010E" w14:textId="77777777" w:rsidTr="00FE5796">
              <w:tc>
                <w:tcPr>
                  <w:tcW w:w="454" w:type="dxa"/>
                </w:tcPr>
                <w:p w14:paraId="47E1F162" w14:textId="77777777" w:rsidR="00FF1843" w:rsidRPr="009A3F2F" w:rsidRDefault="00FF1843" w:rsidP="00FE579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  <w:r w:rsidRPr="009A3F2F">
                    <w:rPr>
                      <w:sz w:val="28"/>
                      <w:szCs w:val="28"/>
                      <w:lang w:val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41F61518" w14:textId="77777777" w:rsidR="00FF1843" w:rsidRPr="009A3F2F" w:rsidRDefault="00FF1843" w:rsidP="00FE579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</w:p>
              </w:tc>
            </w:tr>
          </w:tbl>
          <w:p w14:paraId="00F92692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color w:val="26282F"/>
                <w:lang w:val="ru-RU"/>
              </w:rPr>
              <w:t xml:space="preserve">фамилия, имя, отчество (при наличии) </w:t>
            </w:r>
          </w:p>
        </w:tc>
      </w:tr>
      <w:tr w:rsidR="00FF1843" w:rsidRPr="00B401FE" w14:paraId="01470EEC" w14:textId="77777777" w:rsidTr="00FE5796">
        <w:trPr>
          <w:trHeight w:val="48"/>
        </w:trPr>
        <w:tc>
          <w:tcPr>
            <w:tcW w:w="9493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14:paraId="2494F350" w14:textId="77777777" w:rsidR="00FF1843" w:rsidRPr="00B401FE" w:rsidRDefault="00FF1843" w:rsidP="00FE5796">
            <w:pPr>
              <w:pStyle w:val="ConsPlusNormal"/>
              <w:jc w:val="both"/>
              <w:rPr>
                <w:szCs w:val="28"/>
                <w:lang w:val="ru-RU"/>
              </w:rPr>
            </w:pPr>
            <w:r>
              <w:rPr>
                <w:szCs w:val="28"/>
                <w:lang w:val="ru-RU"/>
              </w:rPr>
              <w:t>з</w:t>
            </w:r>
            <w:r w:rsidRPr="00B401FE">
              <w:rPr>
                <w:szCs w:val="28"/>
                <w:lang w:val="ru-RU"/>
              </w:rPr>
              <w:t>арегистрирован</w:t>
            </w:r>
            <w:r>
              <w:rPr>
                <w:szCs w:val="28"/>
                <w:lang w:val="ru-RU"/>
              </w:rPr>
              <w:t>(а) по адресу:</w:t>
            </w:r>
          </w:p>
        </w:tc>
      </w:tr>
      <w:tr w:rsidR="00FF1843" w:rsidRPr="00B401FE" w14:paraId="51B3AC0F" w14:textId="77777777" w:rsidTr="00FE5796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1E141275" w14:textId="77777777" w:rsidR="00FF1843" w:rsidRDefault="00FF1843" w:rsidP="00FE5796">
            <w:pPr>
              <w:pStyle w:val="ConsPlusNormal"/>
              <w:jc w:val="center"/>
              <w:rPr>
                <w:vertAlign w:val="superscript"/>
              </w:rPr>
            </w:pPr>
            <w:r w:rsidRPr="00B401FE">
              <w:rPr>
                <w:vertAlign w:val="superscript"/>
              </w:rPr>
              <w:t>(</w:t>
            </w:r>
            <w:proofErr w:type="spellStart"/>
            <w:r w:rsidRPr="00B401FE">
              <w:rPr>
                <w:vertAlign w:val="superscript"/>
              </w:rPr>
              <w:t>адрес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места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регистрации</w:t>
            </w:r>
            <w:proofErr w:type="spellEnd"/>
            <w:r w:rsidRPr="00B401FE">
              <w:rPr>
                <w:vertAlign w:val="superscript"/>
              </w:rPr>
              <w:t>)</w:t>
            </w:r>
          </w:p>
          <w:p w14:paraId="0314D81E" w14:textId="77777777" w:rsidR="00FF1843" w:rsidRPr="00B401FE" w:rsidRDefault="00FF1843" w:rsidP="00FE5796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FF1843" w:rsidRPr="00B401FE" w14:paraId="4F7E97C1" w14:textId="77777777" w:rsidTr="00FE5796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74DCA3A3" w14:textId="77777777" w:rsidR="00FF1843" w:rsidRPr="00B401FE" w:rsidRDefault="00FF1843" w:rsidP="00FE5796">
            <w:pPr>
              <w:pStyle w:val="ConsPlusNormal"/>
              <w:jc w:val="both"/>
              <w:rPr>
                <w:lang w:val="ru-RU"/>
              </w:rPr>
            </w:pPr>
            <w:r w:rsidRPr="00B401FE">
              <w:rPr>
                <w:lang w:val="ru-RU"/>
              </w:rPr>
              <w:t>телефон</w:t>
            </w:r>
          </w:p>
        </w:tc>
      </w:tr>
      <w:tr w:rsidR="00FF1843" w:rsidRPr="00B82743" w14:paraId="3563E75C" w14:textId="77777777" w:rsidTr="00FE579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4690A48C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имеющий</w:t>
            </w:r>
            <w:proofErr w:type="spellEnd"/>
            <w:r w:rsidRPr="00B82743">
              <w:rPr>
                <w:sz w:val="28"/>
                <w:szCs w:val="28"/>
              </w:rPr>
              <w:t>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6057C1B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0B76EB35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серия</w:t>
            </w:r>
            <w:proofErr w:type="spellEnd"/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2A0A19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23D2439D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5478B27A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FF1843" w:rsidRPr="00B82743" w14:paraId="1F271710" w14:textId="77777777" w:rsidTr="00FE579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54AF839F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94460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37A0FA02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A3DE31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6A8FD1DE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2A732A36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FF1843" w:rsidRPr="00B82743" w14:paraId="27A5902D" w14:textId="77777777" w:rsidTr="00FE5796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39AC7231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</w:t>
            </w:r>
            <w:proofErr w:type="spellStart"/>
            <w:r w:rsidRPr="00B82743">
              <w:t>вид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документа</w:t>
            </w:r>
            <w:proofErr w:type="spellEnd"/>
            <w:r w:rsidRPr="00B82743">
              <w:t xml:space="preserve">, </w:t>
            </w:r>
            <w:proofErr w:type="spellStart"/>
            <w:r w:rsidRPr="00B82743">
              <w:t>удостоверяющего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личность</w:t>
            </w:r>
            <w:proofErr w:type="spellEnd"/>
            <w:r w:rsidRPr="00B82743">
              <w:t>)</w:t>
            </w:r>
          </w:p>
        </w:tc>
      </w:tr>
      <w:tr w:rsidR="00FF1843" w:rsidRPr="00B82743" w14:paraId="7D9176C7" w14:textId="77777777" w:rsidTr="00FE5796">
        <w:tc>
          <w:tcPr>
            <w:tcW w:w="1097" w:type="dxa"/>
            <w:hideMark/>
          </w:tcPr>
          <w:p w14:paraId="1598E80A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260A8B5F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FF1843" w:rsidRPr="00105F56" w14:paraId="58537F4C" w14:textId="77777777" w:rsidTr="00FE5796">
        <w:tc>
          <w:tcPr>
            <w:tcW w:w="9493" w:type="dxa"/>
            <w:gridSpan w:val="13"/>
            <w:tcBorders>
              <w:top w:val="single" w:sz="4" w:space="0" w:color="auto"/>
            </w:tcBorders>
            <w:hideMark/>
          </w:tcPr>
          <w:p w14:paraId="5086A422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FF1843" w:rsidRPr="00105F56" w14:paraId="4BBC0868" w14:textId="77777777" w:rsidTr="00FE5796">
        <w:tc>
          <w:tcPr>
            <w:tcW w:w="9493" w:type="dxa"/>
            <w:gridSpan w:val="13"/>
            <w:tcBorders>
              <w:bottom w:val="single" w:sz="4" w:space="0" w:color="auto"/>
            </w:tcBorders>
            <w:hideMark/>
          </w:tcPr>
          <w:p w14:paraId="16476360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  <w:tr w:rsidR="00FF1843" w:rsidRPr="00105F56" w14:paraId="6C552DC0" w14:textId="77777777" w:rsidTr="00FE5796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79B4FE8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  <w:lang w:val="ru-RU"/>
              </w:rPr>
            </w:pPr>
            <w:r w:rsidRPr="00105F56">
              <w:rPr>
                <w:sz w:val="28"/>
                <w:szCs w:val="28"/>
                <w:lang w:val="ru-RU"/>
              </w:rPr>
              <w:t>являясь законным представителем субъекта персональных данных,</w:t>
            </w:r>
          </w:p>
        </w:tc>
      </w:tr>
      <w:tr w:rsidR="00FF1843" w:rsidRPr="00105F56" w14:paraId="3102E4F9" w14:textId="77777777" w:rsidTr="00FE5796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1AC920FA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  <w:tr w:rsidR="00FF1843" w:rsidRPr="00105F56" w14:paraId="24FEBFA0" w14:textId="77777777" w:rsidTr="00FE5796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5716E93D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  <w:lang w:val="ru-RU"/>
              </w:rPr>
            </w:pPr>
            <w:r w:rsidRPr="00105F56">
              <w:rPr>
                <w:lang w:val="ru-RU"/>
              </w:rPr>
              <w:t>(фамилия, имя, отчество субъекта персональных данных)</w:t>
            </w:r>
          </w:p>
        </w:tc>
      </w:tr>
      <w:tr w:rsidR="00FF1843" w:rsidRPr="00B82743" w14:paraId="0517AE41" w14:textId="77777777" w:rsidTr="00FE5796">
        <w:tc>
          <w:tcPr>
            <w:tcW w:w="4183" w:type="dxa"/>
            <w:gridSpan w:val="5"/>
            <w:tcBorders>
              <w:bottom w:val="single" w:sz="4" w:space="0" w:color="auto"/>
            </w:tcBorders>
          </w:tcPr>
          <w:p w14:paraId="5C0A1745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  <w:tc>
          <w:tcPr>
            <w:tcW w:w="1363" w:type="dxa"/>
            <w:gridSpan w:val="2"/>
          </w:tcPr>
          <w:p w14:paraId="0A2B8A1C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proofErr w:type="spellStart"/>
            <w:r w:rsidRPr="00B82743">
              <w:rPr>
                <w:sz w:val="24"/>
                <w:szCs w:val="24"/>
              </w:rPr>
              <w:t>серия</w:t>
            </w:r>
            <w:proofErr w:type="spellEnd"/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435E180F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634" w:type="dxa"/>
            <w:gridSpan w:val="2"/>
          </w:tcPr>
          <w:p w14:paraId="0BCDC0A8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B82743">
              <w:rPr>
                <w:sz w:val="24"/>
                <w:szCs w:val="24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6F64B243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FF1843" w:rsidRPr="00105F56" w14:paraId="11590E12" w14:textId="77777777" w:rsidTr="00FE5796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7884951A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4"/>
                <w:szCs w:val="24"/>
                <w:lang w:val="ru-RU"/>
              </w:rPr>
            </w:pPr>
            <w:r w:rsidRPr="00105F56">
              <w:rPr>
                <w:lang w:val="ru-RU"/>
              </w:rPr>
              <w:t>(вид документа, удостоверяющего личность субъекта персональных данных)</w:t>
            </w:r>
          </w:p>
        </w:tc>
      </w:tr>
      <w:tr w:rsidR="00FF1843" w:rsidRPr="00B82743" w14:paraId="1FFDE4B3" w14:textId="77777777" w:rsidTr="00FE5796">
        <w:tc>
          <w:tcPr>
            <w:tcW w:w="1097" w:type="dxa"/>
          </w:tcPr>
          <w:p w14:paraId="207D7353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07BE0621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FF1843" w:rsidRPr="00105F56" w14:paraId="054A932A" w14:textId="77777777" w:rsidTr="00FE5796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6A3B7028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ind w:firstLine="2015"/>
              <w:rPr>
                <w:sz w:val="28"/>
                <w:szCs w:val="28"/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FF1843" w:rsidRPr="00105F56" w14:paraId="258452B9" w14:textId="77777777" w:rsidTr="00FE5796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18FC6390" w14:textId="77777777" w:rsidR="00FF1843" w:rsidRPr="00105F56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</w:tr>
      <w:tr w:rsidR="00FF1843" w:rsidRPr="00B82743" w14:paraId="08999B7C" w14:textId="77777777" w:rsidTr="00FE5796">
        <w:tc>
          <w:tcPr>
            <w:tcW w:w="3789" w:type="dxa"/>
            <w:gridSpan w:val="4"/>
            <w:tcBorders>
              <w:top w:val="single" w:sz="4" w:space="0" w:color="auto"/>
            </w:tcBorders>
          </w:tcPr>
          <w:p w14:paraId="60663AA7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проживающего</w:t>
            </w:r>
            <w:proofErr w:type="spellEnd"/>
            <w:r w:rsidRPr="00B82743">
              <w:rPr>
                <w:sz w:val="28"/>
                <w:szCs w:val="28"/>
              </w:rPr>
              <w:t>(</w:t>
            </w:r>
            <w:proofErr w:type="spellStart"/>
            <w:r w:rsidRPr="00B82743">
              <w:rPr>
                <w:sz w:val="28"/>
                <w:szCs w:val="28"/>
              </w:rPr>
              <w:t>ей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  <w:proofErr w:type="spellStart"/>
            <w:r w:rsidRPr="00B82743">
              <w:rPr>
                <w:sz w:val="28"/>
                <w:szCs w:val="28"/>
              </w:rPr>
              <w:t>по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  <w:proofErr w:type="spellStart"/>
            <w:r w:rsidRPr="00B82743">
              <w:rPr>
                <w:sz w:val="28"/>
                <w:szCs w:val="28"/>
              </w:rPr>
              <w:t>адресу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4CE50264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FF1843" w:rsidRPr="00B82743" w14:paraId="4342F30F" w14:textId="77777777" w:rsidTr="00FE5796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7EE9FC5" w14:textId="77777777" w:rsidR="00FF1843" w:rsidRDefault="00FF1843" w:rsidP="00FE5796">
            <w:pPr>
              <w:widowControl w:val="0"/>
              <w:autoSpaceDE w:val="0"/>
              <w:autoSpaceDN w:val="0"/>
              <w:adjustRightInd w:val="0"/>
              <w:jc w:val="center"/>
            </w:pPr>
            <w:r w:rsidRPr="00B82743">
              <w:t>(</w:t>
            </w:r>
            <w:proofErr w:type="spellStart"/>
            <w:r w:rsidRPr="00B82743">
              <w:t>адрес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места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регистрации</w:t>
            </w:r>
            <w:proofErr w:type="spellEnd"/>
            <w:r w:rsidRPr="00B82743">
              <w:t>)</w:t>
            </w:r>
          </w:p>
          <w:p w14:paraId="6873F320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sz w:val="28"/>
                <w:szCs w:val="28"/>
              </w:rPr>
            </w:pPr>
          </w:p>
        </w:tc>
      </w:tr>
      <w:tr w:rsidR="00FF1843" w:rsidRPr="00B82743" w14:paraId="0B8963D9" w14:textId="77777777" w:rsidTr="00FE5796">
        <w:tc>
          <w:tcPr>
            <w:tcW w:w="2074" w:type="dxa"/>
            <w:gridSpan w:val="3"/>
            <w:tcBorders>
              <w:top w:val="single" w:sz="4" w:space="0" w:color="auto"/>
            </w:tcBorders>
          </w:tcPr>
          <w:p w14:paraId="7A735785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lastRenderedPageBreak/>
              <w:t>на</w:t>
            </w:r>
            <w:proofErr w:type="spellEnd"/>
            <w:r w:rsidRPr="00B82743">
              <w:rPr>
                <w:sz w:val="28"/>
                <w:szCs w:val="28"/>
              </w:rPr>
              <w:t xml:space="preserve"> </w:t>
            </w:r>
            <w:proofErr w:type="spellStart"/>
            <w:r w:rsidRPr="00B82743">
              <w:rPr>
                <w:sz w:val="28"/>
                <w:szCs w:val="28"/>
              </w:rPr>
              <w:t>основании</w:t>
            </w:r>
            <w:proofErr w:type="spellEnd"/>
          </w:p>
        </w:tc>
        <w:tc>
          <w:tcPr>
            <w:tcW w:w="741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35F177B0" w14:textId="77777777" w:rsidR="00FF1843" w:rsidRPr="00B82743" w:rsidRDefault="00FF1843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</w:tbl>
    <w:p w14:paraId="30C82532" w14:textId="77777777" w:rsidR="006A6CFB" w:rsidRPr="00FF1843" w:rsidRDefault="00FF1843" w:rsidP="00105F56">
      <w:pPr>
        <w:pStyle w:val="ConsPlusNormal"/>
        <w:jc w:val="center"/>
        <w:rPr>
          <w:szCs w:val="28"/>
          <w:vertAlign w:val="superscript"/>
        </w:rPr>
      </w:pPr>
      <w:r w:rsidRPr="00FF1843">
        <w:rPr>
          <w:vertAlign w:val="superscript"/>
        </w:rPr>
        <w:t>(документ, подтверждающий полномочия законного представителя)</w:t>
      </w:r>
    </w:p>
    <w:p w14:paraId="0947ACD5" w14:textId="54972A0A" w:rsidR="00105F56" w:rsidRDefault="00105F56" w:rsidP="00105F56">
      <w:pPr>
        <w:pStyle w:val="ConsPlusNormal"/>
        <w:jc w:val="both"/>
        <w:rPr>
          <w:szCs w:val="28"/>
        </w:rPr>
      </w:pPr>
      <w:r w:rsidRPr="00B82743">
        <w:rPr>
          <w:szCs w:val="28"/>
        </w:rPr>
        <w:t xml:space="preserve">в соответствии со статьями 9, 10.1, 11 Федерального закона от 27.07.2006 </w:t>
      </w:r>
      <w:r>
        <w:rPr>
          <w:szCs w:val="28"/>
        </w:rPr>
        <w:br/>
      </w:r>
      <w:r w:rsidRPr="00B82743">
        <w:rPr>
          <w:szCs w:val="28"/>
        </w:rPr>
        <w:t>№ 152-ФЗ «О персональных данных»</w:t>
      </w:r>
      <w:r w:rsidR="00FF1843">
        <w:rPr>
          <w:szCs w:val="28"/>
        </w:rPr>
        <w:t xml:space="preserve">, </w:t>
      </w:r>
      <w:r w:rsidR="00FF1843">
        <w:rPr>
          <w:szCs w:val="28"/>
          <w:shd w:val="clear" w:color="auto" w:fill="FFFFFF"/>
        </w:rPr>
        <w:t>действуя свободно, по своей воле и в интересе представляемого лица,</w:t>
      </w:r>
      <w:r w:rsidRPr="00B82743">
        <w:rPr>
          <w:szCs w:val="28"/>
        </w:rPr>
        <w:t xml:space="preserve"> даю свое согласие</w:t>
      </w:r>
      <w:r w:rsidR="00F17810">
        <w:rPr>
          <w:szCs w:val="28"/>
        </w:rPr>
        <w:t xml:space="preserve"> министерству культуры Красноярского края,</w:t>
      </w:r>
      <w:r w:rsidRPr="00B82743">
        <w:rPr>
          <w:szCs w:val="28"/>
        </w:rPr>
        <w:t xml:space="preserve">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 (далее – Оператор</w:t>
      </w:r>
      <w:r w:rsidR="00F17810">
        <w:rPr>
          <w:szCs w:val="28"/>
        </w:rPr>
        <w:t>ы</w:t>
      </w:r>
      <w:r w:rsidRPr="00B82743">
        <w:rPr>
          <w:szCs w:val="28"/>
        </w:rPr>
        <w:t xml:space="preserve">) на </w:t>
      </w:r>
      <w:r w:rsidRPr="003407D3">
        <w:rPr>
          <w:szCs w:val="28"/>
        </w:rPr>
        <w:t>передачу (распространение, предоставление, доступ) моих персональных дан</w:t>
      </w:r>
      <w:r w:rsidRPr="00B82743">
        <w:rPr>
          <w:szCs w:val="28"/>
        </w:rPr>
        <w:t xml:space="preserve">ных/персональных данных представляемого лица (далее – персональные данные) посредством внесения данных в информационные ресурсы: http://www.educentre.ru; </w:t>
      </w:r>
      <w:r w:rsidR="00F17810" w:rsidRPr="00F17810">
        <w:rPr>
          <w:szCs w:val="28"/>
        </w:rPr>
        <w:t>http://krascult.krskstate.ru</w:t>
      </w:r>
      <w:r w:rsidR="00F17810">
        <w:rPr>
          <w:szCs w:val="28"/>
        </w:rPr>
        <w:t xml:space="preserve">; </w:t>
      </w:r>
      <w:r w:rsidRPr="00B82743">
        <w:rPr>
          <w:szCs w:val="28"/>
        </w:rPr>
        <w:t>видеоканалы Оператор</w:t>
      </w:r>
      <w:r w:rsidR="00F17810">
        <w:rPr>
          <w:szCs w:val="28"/>
        </w:rPr>
        <w:t>ов</w:t>
      </w:r>
      <w:r w:rsidRPr="00B82743">
        <w:rPr>
          <w:szCs w:val="28"/>
        </w:rPr>
        <w:t xml:space="preserve"> на </w:t>
      </w:r>
      <w:proofErr w:type="spellStart"/>
      <w:r w:rsidRPr="00B82743">
        <w:rPr>
          <w:szCs w:val="28"/>
        </w:rPr>
        <w:t>видеоплатформах</w:t>
      </w:r>
      <w:proofErr w:type="spellEnd"/>
      <w:r w:rsidR="00F17810">
        <w:rPr>
          <w:szCs w:val="28"/>
        </w:rPr>
        <w:t>,</w:t>
      </w:r>
      <w:r w:rsidRPr="00B82743">
        <w:rPr>
          <w:szCs w:val="28"/>
        </w:rPr>
        <w:t xml:space="preserve"> с целью обеспечения участия </w:t>
      </w:r>
      <w:r w:rsidR="00F17810" w:rsidRPr="00F17810">
        <w:rPr>
          <w:szCs w:val="28"/>
        </w:rPr>
        <w:t>во Всероссийской выставке-конкурсе «Образ педагогов и наставников в произведениях молодых художников»</w:t>
      </w:r>
      <w:r w:rsidRPr="00B82743">
        <w:rPr>
          <w:szCs w:val="28"/>
        </w:rPr>
        <w:t>.</w:t>
      </w:r>
    </w:p>
    <w:p w14:paraId="1DBE2DAA" w14:textId="77777777" w:rsidR="003A3E42" w:rsidRPr="00B82743" w:rsidRDefault="003A3E42" w:rsidP="00105F56">
      <w:pPr>
        <w:pStyle w:val="ConsPlusNormal"/>
        <w:jc w:val="both"/>
        <w:rPr>
          <w:szCs w:val="28"/>
        </w:rPr>
      </w:pPr>
    </w:p>
    <w:p w14:paraId="23EA94C6" w14:textId="77777777" w:rsidR="00105F56" w:rsidRPr="00B82743" w:rsidRDefault="00105F56" w:rsidP="00105F56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 xml:space="preserve">Категории и перечень персональных данных, </w:t>
      </w:r>
    </w:p>
    <w:p w14:paraId="795A2460" w14:textId="77777777" w:rsidR="00105F56" w:rsidRPr="00B82743" w:rsidRDefault="00105F56" w:rsidP="00105F56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>на обработку которых дается согласие:</w:t>
      </w:r>
    </w:p>
    <w:tbl>
      <w:tblPr>
        <w:tblW w:w="96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51"/>
        <w:gridCol w:w="1112"/>
        <w:gridCol w:w="1139"/>
        <w:gridCol w:w="13"/>
      </w:tblGrid>
      <w:tr w:rsidR="00105F56" w:rsidRPr="00B82743" w14:paraId="1C9B684B" w14:textId="77777777" w:rsidTr="00EE0EBD">
        <w:trPr>
          <w:gridAfter w:val="1"/>
          <w:wAfter w:w="13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2327CC6" w14:textId="77777777" w:rsidR="00105F56" w:rsidRPr="00B82743" w:rsidRDefault="00105F56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5E9822F" w14:textId="77777777" w:rsidR="00105F56" w:rsidRPr="00B82743" w:rsidRDefault="00105F56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A341F23" w14:textId="77777777" w:rsidR="00105F56" w:rsidRPr="00B82743" w:rsidRDefault="00105F56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105F56" w:rsidRPr="00B82743" w14:paraId="4CD86D8F" w14:textId="77777777" w:rsidTr="00EE0EBD">
        <w:trPr>
          <w:gridAfter w:val="1"/>
          <w:wAfter w:w="13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0FCD247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E1B96C7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37437D9" w14:textId="77777777" w:rsidR="00105F56" w:rsidRPr="00B82743" w:rsidRDefault="00105F56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6C8F345B" w14:textId="77777777" w:rsidR="00105F56" w:rsidRPr="00B82743" w:rsidRDefault="00105F56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105F56" w:rsidRPr="00B82743" w14:paraId="015856FC" w14:textId="77777777" w:rsidTr="00EE0EBD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25EFF35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105F56" w:rsidRPr="00B82743" w14:paraId="632D1060" w14:textId="77777777" w:rsidTr="00EE0EBD">
        <w:trPr>
          <w:gridAfter w:val="1"/>
          <w:wAfter w:w="13" w:type="dxa"/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50DC25C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91084885"/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BE621D5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6ACC89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D997512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4CCD0810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2DA0EBC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27436AA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F61CE9C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63FE8A6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366EC2DE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0BB2CE5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7B63A49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4E6EE58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A52680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4792C293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2369A0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3C1225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503FB8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8A9724C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2"/>
      <w:tr w:rsidR="00105F56" w:rsidRPr="00B82743" w14:paraId="36E3CA58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43F49A2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AF8A996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8EC23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FBED44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72C97E89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BD65E2B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9E78D68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28BD4D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CF309BD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6BB58239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370836AC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1262359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F26F662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4C6DA67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3432279C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D51B89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324859A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 w:rsidRPr="00B827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B26369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40A24CA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04B932A7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326576E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F4BC93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F33449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829C00B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3AE33697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4FD8DD2D" w14:textId="77777777" w:rsidR="00105F56" w:rsidRPr="0019079E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07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579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DA9DD24" w14:textId="77777777" w:rsidR="00105F56" w:rsidRPr="0019079E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079E">
              <w:rPr>
                <w:rFonts w:ascii="Times New Roman" w:hAnsi="Times New Roman" w:cs="Times New Roman"/>
                <w:sz w:val="24"/>
                <w:szCs w:val="24"/>
              </w:rPr>
              <w:t>Год обуч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8958719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B6C7577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1F3DF937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39B2091C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57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E14513B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C7D515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EA79CFB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70C8F3D6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78E7704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5796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F78AB99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5BC992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350E0B3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14689BC8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83F5D83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57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1F365B2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1914836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D8C24B2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33C0048D" w14:textId="77777777" w:rsidTr="00EE0EBD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64F8B18B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105F56" w:rsidRPr="00B82743" w14:paraId="3640F11D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87B7401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31E41F2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AD4DD39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337944B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63509E3C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46EC6B7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8CA4ADF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3A73888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130AC59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5F56" w:rsidRPr="00B82743" w14:paraId="25170D25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26D33DB6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0F347C3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14B2BE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51A17FD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5FFBD1" w14:textId="77777777" w:rsidR="00FF1843" w:rsidRDefault="00FF1843" w:rsidP="00105F56">
      <w:pPr>
        <w:pStyle w:val="ConsPlusNormal"/>
        <w:jc w:val="both"/>
        <w:rPr>
          <w:sz w:val="24"/>
          <w:szCs w:val="24"/>
        </w:rPr>
      </w:pPr>
    </w:p>
    <w:p w14:paraId="7D4C3D51" w14:textId="77777777" w:rsidR="00105F56" w:rsidRDefault="00105F56" w:rsidP="00105F56">
      <w:pPr>
        <w:pStyle w:val="ConsPlusNormal"/>
        <w:jc w:val="both"/>
        <w:rPr>
          <w:sz w:val="24"/>
          <w:szCs w:val="24"/>
        </w:rPr>
      </w:pPr>
      <w:r w:rsidRPr="00B82743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p w14:paraId="70D935B3" w14:textId="77777777" w:rsidR="00FF1843" w:rsidRDefault="00FF1843" w:rsidP="00105F56">
      <w:pPr>
        <w:pStyle w:val="ConsPlusNormal"/>
        <w:jc w:val="both"/>
        <w:rPr>
          <w:sz w:val="24"/>
          <w:szCs w:val="24"/>
        </w:rPr>
      </w:pPr>
    </w:p>
    <w:p w14:paraId="57EE0432" w14:textId="77777777" w:rsidR="00FF1843" w:rsidRPr="00B82743" w:rsidRDefault="00FF1843" w:rsidP="00105F56">
      <w:pPr>
        <w:pStyle w:val="ConsPlusNormal"/>
        <w:jc w:val="both"/>
        <w:rPr>
          <w:sz w:val="24"/>
          <w:szCs w:val="24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105F56" w:rsidRPr="00B82743" w14:paraId="598ED71A" w14:textId="77777777" w:rsidTr="00EE0EBD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123C8DB" w14:textId="77777777" w:rsidR="00105F56" w:rsidRPr="00B82743" w:rsidRDefault="00105F56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  <w:r w:rsidRPr="00B82743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4DD5978" w14:textId="77777777" w:rsidR="00105F56" w:rsidRPr="00B82743" w:rsidRDefault="00105F56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BE1741" w14:textId="77777777" w:rsidR="00105F56" w:rsidRPr="00B82743" w:rsidRDefault="00105F56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105F56" w:rsidRPr="00B82743" w14:paraId="1E3793DD" w14:textId="77777777" w:rsidTr="00EE0EBD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</w:tcPr>
          <w:p w14:paraId="57DEED04" w14:textId="77777777" w:rsidR="00105F56" w:rsidRPr="00B82743" w:rsidRDefault="00105F56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105F56" w:rsidRPr="00B82743" w14:paraId="7974FD32" w14:textId="77777777" w:rsidTr="00EE0EBD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5303DDB" w14:textId="77777777" w:rsidR="00105F56" w:rsidRPr="00B82743" w:rsidRDefault="00105F56" w:rsidP="00EE0EBD">
            <w:pPr>
              <w:pStyle w:val="a7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6C1D9B8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CA358B" w14:textId="77777777" w:rsidR="00105F56" w:rsidRPr="00B82743" w:rsidRDefault="00105F56" w:rsidP="00EE0EBD">
            <w:pPr>
              <w:pStyle w:val="a7"/>
              <w:rPr>
                <w:rFonts w:ascii="Times New Roman" w:hAnsi="Times New Roman" w:cs="Times New Roman"/>
              </w:rPr>
            </w:pPr>
          </w:p>
        </w:tc>
      </w:tr>
      <w:tr w:rsidR="00105F56" w:rsidRPr="00B82743" w14:paraId="77637B3E" w14:textId="77777777" w:rsidTr="00EE0EBD">
        <w:tc>
          <w:tcPr>
            <w:tcW w:w="949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8224FFE" w14:textId="77777777" w:rsidR="00105F56" w:rsidRPr="00B82743" w:rsidRDefault="00105F56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105F56" w:rsidRPr="00B82743" w14:paraId="3F8ECF5F" w14:textId="77777777" w:rsidTr="00EE0EBD"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EDAA" w14:textId="77777777" w:rsidR="00105F56" w:rsidRPr="00B82743" w:rsidRDefault="00105F56" w:rsidP="00EE0EBD">
            <w:pPr>
              <w:pStyle w:val="a7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95B37" w14:textId="77777777" w:rsidR="00105F56" w:rsidRPr="00B82743" w:rsidRDefault="00105F56" w:rsidP="00EE0EB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60D1943" w14:textId="77777777" w:rsidR="00105F56" w:rsidRPr="00B82743" w:rsidRDefault="00105F56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CE45900" w14:textId="3CB9C090" w:rsidR="00105F56" w:rsidRPr="00B82743" w:rsidRDefault="00105F56" w:rsidP="00105F56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lastRenderedPageBreak/>
        <w:t>Полученные персональные данные могут передаваться оператор</w:t>
      </w:r>
      <w:r w:rsidR="00F17810">
        <w:rPr>
          <w:szCs w:val="28"/>
        </w:rPr>
        <w:t>ами</w:t>
      </w:r>
      <w:r w:rsidRPr="00B82743">
        <w:rPr>
          <w:szCs w:val="28"/>
        </w:rPr>
        <w:t xml:space="preserve">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</w:t>
      </w:r>
      <w:r w:rsidR="00F17810" w:rsidRPr="00170838">
        <w:rPr>
          <w:rFonts w:eastAsia="Calibri"/>
          <w:szCs w:val="28"/>
        </w:rPr>
        <w:t>во Всероссийской выставке-конкурсе «Образ педагогов и наставников в произведениях молодых художников»</w:t>
      </w:r>
      <w:r w:rsidRPr="00EE0EBD">
        <w:rPr>
          <w:szCs w:val="28"/>
        </w:rPr>
        <w:t>.</w:t>
      </w:r>
    </w:p>
    <w:p w14:paraId="1F37385B" w14:textId="77777777" w:rsidR="00105F56" w:rsidRPr="00B82743" w:rsidRDefault="00105F56" w:rsidP="00105F56">
      <w:pPr>
        <w:pStyle w:val="ConsPlusNormal"/>
        <w:ind w:firstLine="709"/>
        <w:jc w:val="both"/>
        <w:rPr>
          <w:szCs w:val="28"/>
        </w:rPr>
      </w:pPr>
      <w:r w:rsidRPr="00B82743">
        <w:rPr>
          <w:szCs w:val="28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/персональных данных представляемого лица. Действие данного согласия прекращается с момента поступления оператору требования о прекращении распространения моих персональных данных/персональных данных представляемого лица.</w:t>
      </w:r>
    </w:p>
    <w:p w14:paraId="2479CF5B" w14:textId="77777777" w:rsidR="00105F56" w:rsidRPr="00B82743" w:rsidRDefault="00105F56" w:rsidP="00105F56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>Настоящее согласие действует в течение трех лет со дня его подписания.</w:t>
      </w:r>
    </w:p>
    <w:p w14:paraId="701496CB" w14:textId="77777777" w:rsidR="00105F56" w:rsidRPr="00B82743" w:rsidRDefault="00105F56" w:rsidP="00105F56">
      <w:pPr>
        <w:pStyle w:val="ConsPlusNormal"/>
        <w:rPr>
          <w:szCs w:val="28"/>
        </w:rPr>
      </w:pPr>
    </w:p>
    <w:p w14:paraId="60E9E78D" w14:textId="77777777" w:rsidR="00105F56" w:rsidRPr="00B82743" w:rsidRDefault="00105F56" w:rsidP="00105F56">
      <w:pPr>
        <w:pStyle w:val="ConsPlusNormal"/>
        <w:rPr>
          <w:szCs w:val="28"/>
        </w:rPr>
      </w:pPr>
      <w:r w:rsidRPr="00B82743">
        <w:rPr>
          <w:szCs w:val="28"/>
        </w:rPr>
        <w:t>«____» __________ 20</w:t>
      </w:r>
      <w:r w:rsidR="00FE5796">
        <w:rPr>
          <w:szCs w:val="28"/>
        </w:rPr>
        <w:t>__г.</w:t>
      </w:r>
      <w:r w:rsidRPr="00B82743">
        <w:rPr>
          <w:szCs w:val="28"/>
        </w:rPr>
        <w:tab/>
      </w:r>
      <w:r w:rsidRPr="00B82743">
        <w:rPr>
          <w:szCs w:val="28"/>
        </w:rPr>
        <w:tab/>
        <w:t>____________</w:t>
      </w:r>
      <w:r w:rsidRPr="00B82743">
        <w:rPr>
          <w:szCs w:val="28"/>
        </w:rPr>
        <w:tab/>
        <w:t>____________________»</w:t>
      </w:r>
    </w:p>
    <w:p w14:paraId="0864E52B" w14:textId="77777777" w:rsidR="00105F56" w:rsidRDefault="00105F56" w:rsidP="00105F56">
      <w:pPr>
        <w:pStyle w:val="ConsPlusNormal"/>
        <w:rPr>
          <w:szCs w:val="28"/>
          <w:vertAlign w:val="superscript"/>
        </w:rPr>
      </w:pPr>
      <w:r w:rsidRPr="00B82743">
        <w:rPr>
          <w:szCs w:val="28"/>
          <w:vertAlign w:val="superscript"/>
        </w:rPr>
        <w:t xml:space="preserve">                                                                                    </w:t>
      </w:r>
      <w:r w:rsidR="00FE5796">
        <w:rPr>
          <w:szCs w:val="28"/>
          <w:vertAlign w:val="superscript"/>
        </w:rPr>
        <w:t xml:space="preserve"> </w:t>
      </w:r>
      <w:r w:rsidRPr="00B82743">
        <w:rPr>
          <w:szCs w:val="28"/>
          <w:vertAlign w:val="superscript"/>
        </w:rPr>
        <w:t xml:space="preserve">              (подпись)</w:t>
      </w:r>
      <w:r w:rsidRPr="00B82743">
        <w:rPr>
          <w:szCs w:val="28"/>
          <w:vertAlign w:val="superscript"/>
        </w:rPr>
        <w:tab/>
      </w:r>
      <w:r w:rsidRPr="00B82743">
        <w:rPr>
          <w:szCs w:val="28"/>
          <w:vertAlign w:val="superscript"/>
        </w:rPr>
        <w:tab/>
        <w:t xml:space="preserve">       (расшифровка подписи)</w:t>
      </w:r>
    </w:p>
    <w:p w14:paraId="0A8E5579" w14:textId="77777777" w:rsidR="00047716" w:rsidRDefault="00047716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</w:p>
    <w:p w14:paraId="570365FE" w14:textId="77777777" w:rsidR="00047716" w:rsidRDefault="00047716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  <w:sectPr w:rsidR="00047716" w:rsidSect="005E27A7">
          <w:headerReference w:type="first" r:id="rId12"/>
          <w:pgSz w:w="11906" w:h="16838"/>
          <w:pgMar w:top="1134" w:right="850" w:bottom="709" w:left="1701" w:header="708" w:footer="708" w:gutter="0"/>
          <w:pgNumType w:start="1"/>
          <w:cols w:space="708"/>
          <w:titlePg/>
          <w:docGrid w:linePitch="360"/>
        </w:sectPr>
      </w:pPr>
    </w:p>
    <w:p w14:paraId="1DB5C47B" w14:textId="66CCB9DE" w:rsidR="00D776D3" w:rsidRPr="00AB395F" w:rsidRDefault="00D776D3" w:rsidP="00D776D3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lastRenderedPageBreak/>
        <w:t xml:space="preserve">Приложение </w:t>
      </w:r>
      <w:r w:rsidR="0042584A">
        <w:rPr>
          <w:color w:val="000000"/>
          <w:sz w:val="24"/>
          <w:szCs w:val="24"/>
          <w:lang w:eastAsia="ru-RU" w:bidi="ru-RU"/>
        </w:rPr>
        <w:t xml:space="preserve">№ </w:t>
      </w:r>
      <w:r w:rsidR="0015299F">
        <w:rPr>
          <w:color w:val="000000"/>
          <w:sz w:val="24"/>
          <w:szCs w:val="24"/>
          <w:lang w:eastAsia="ru-RU" w:bidi="ru-RU"/>
        </w:rPr>
        <w:t>7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613F6B10" w14:textId="77777777" w:rsidR="00D776D3" w:rsidRDefault="00D776D3" w:rsidP="00D776D3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tbl>
      <w:tblPr>
        <w:tblStyle w:val="a5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EE0EBD" w:rsidRPr="005F3415" w14:paraId="2B3C7BE7" w14:textId="77777777" w:rsidTr="00EE0EBD">
        <w:tc>
          <w:tcPr>
            <w:tcW w:w="9718" w:type="dxa"/>
          </w:tcPr>
          <w:p w14:paraId="0DBA7956" w14:textId="77777777" w:rsidR="00EE0EBD" w:rsidRPr="005F3415" w:rsidRDefault="00EE0EBD" w:rsidP="00EE0EBD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p w14:paraId="45CD8EF1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79F17DF4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4079E1A4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3090, Красноярский край, </w:t>
            </w:r>
          </w:p>
          <w:p w14:paraId="1ED22EEA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. Дивногорск, ул. Чкалова, 43, </w:t>
            </w:r>
          </w:p>
          <w:p w14:paraId="005E94CA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ИНН 24656088727</w:t>
            </w:r>
          </w:p>
          <w:p w14:paraId="477EAB53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ГРН 1022402663194</w:t>
            </w:r>
          </w:p>
          <w:p w14:paraId="617F73DB" w14:textId="77777777" w:rsidR="00EE0EBD" w:rsidRPr="005F3415" w:rsidRDefault="00EE0EBD" w:rsidP="00EE0EBD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т</w:t>
            </w:r>
          </w:p>
          <w:p w14:paraId="718C8594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Ф.И.О. субъекта персональных данных</w:t>
            </w:r>
          </w:p>
          <w:p w14:paraId="36ED639F" w14:textId="77777777" w:rsidR="00EE0EBD" w:rsidRPr="005F3415" w:rsidRDefault="00EE0EBD" w:rsidP="00EE0EBD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13911E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номер телефона:</w:t>
            </w:r>
          </w:p>
          <w:p w14:paraId="25B31B3E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</w:p>
          <w:p w14:paraId="6328F037" w14:textId="77777777" w:rsidR="00EE0EBD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почтовый адрес:</w:t>
            </w:r>
          </w:p>
          <w:p w14:paraId="34944DE4" w14:textId="77777777" w:rsidR="00EE0EBD" w:rsidRPr="005F3415" w:rsidRDefault="00EE0EBD" w:rsidP="00EE0EBD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7CEA7C" w14:textId="77777777" w:rsidR="00EE0EBD" w:rsidRPr="005F3415" w:rsidRDefault="00EE0EBD" w:rsidP="00EE0EBD">
            <w:pPr>
              <w:pStyle w:val="ConsPlusNormal"/>
              <w:rPr>
                <w:sz w:val="22"/>
                <w:szCs w:val="22"/>
              </w:rPr>
            </w:pPr>
          </w:p>
        </w:tc>
      </w:tr>
    </w:tbl>
    <w:p w14:paraId="626C9408" w14:textId="0D7FDF7E" w:rsidR="00EE0EBD" w:rsidRDefault="00EE0EBD" w:rsidP="003470C8">
      <w:pPr>
        <w:pStyle w:val="ConsPlusNormal"/>
        <w:jc w:val="center"/>
        <w:rPr>
          <w:szCs w:val="28"/>
        </w:rPr>
      </w:pPr>
      <w:r w:rsidRPr="005F3415">
        <w:rPr>
          <w:szCs w:val="28"/>
        </w:rPr>
        <w:t xml:space="preserve">Согласие </w:t>
      </w:r>
      <w:r w:rsidRPr="00FA5F54">
        <w:rPr>
          <w:szCs w:val="28"/>
        </w:rPr>
        <w:t>участник</w:t>
      </w:r>
      <w:r>
        <w:rPr>
          <w:szCs w:val="28"/>
        </w:rPr>
        <w:t>а</w:t>
      </w:r>
      <w:r w:rsidR="003470C8">
        <w:rPr>
          <w:szCs w:val="28"/>
        </w:rPr>
        <w:t xml:space="preserve"> регионального этапа</w:t>
      </w:r>
      <w:r w:rsidRPr="00FA5F54">
        <w:rPr>
          <w:szCs w:val="28"/>
        </w:rPr>
        <w:t xml:space="preserve"> </w:t>
      </w:r>
      <w:r w:rsidR="003470C8">
        <w:rPr>
          <w:szCs w:val="28"/>
        </w:rPr>
        <w:t>К</w:t>
      </w:r>
      <w:r w:rsidRPr="00FA5F54">
        <w:rPr>
          <w:szCs w:val="28"/>
        </w:rPr>
        <w:t xml:space="preserve">онкурса, </w:t>
      </w:r>
      <w:r w:rsidRPr="00FE5796">
        <w:rPr>
          <w:szCs w:val="28"/>
        </w:rPr>
        <w:t xml:space="preserve">достигшего возраста </w:t>
      </w:r>
      <w:r w:rsidR="003470C8">
        <w:rPr>
          <w:szCs w:val="28"/>
        </w:rPr>
        <w:br/>
        <w:t>1</w:t>
      </w:r>
      <w:r w:rsidRPr="00FE5796">
        <w:rPr>
          <w:szCs w:val="28"/>
        </w:rPr>
        <w:t>8 лет,</w:t>
      </w:r>
      <w:r>
        <w:rPr>
          <w:szCs w:val="28"/>
        </w:rPr>
        <w:t xml:space="preserve"> </w:t>
      </w:r>
      <w:r w:rsidRPr="00B82743">
        <w:rPr>
          <w:color w:val="000000"/>
          <w:lang w:bidi="ru-RU"/>
        </w:rPr>
        <w:t xml:space="preserve"> </w:t>
      </w:r>
      <w:r w:rsidRPr="005F3415">
        <w:rPr>
          <w:szCs w:val="28"/>
        </w:rPr>
        <w:t>на обработку персональных данных, разрешенных субъектом персональных данных для распространения</w:t>
      </w:r>
    </w:p>
    <w:p w14:paraId="7A77D5D6" w14:textId="77777777" w:rsidR="00A35296" w:rsidRDefault="00A35296" w:rsidP="00EE0EBD">
      <w:pPr>
        <w:pStyle w:val="ConsPlusNormal"/>
        <w:jc w:val="center"/>
        <w:rPr>
          <w:szCs w:val="28"/>
        </w:rPr>
      </w:pP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A35296" w:rsidRPr="00105F56" w14:paraId="5E28DFDF" w14:textId="77777777" w:rsidTr="00FE5796">
        <w:trPr>
          <w:trHeight w:val="48"/>
        </w:trPr>
        <w:tc>
          <w:tcPr>
            <w:tcW w:w="9493" w:type="dxa"/>
            <w:gridSpan w:val="7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A35296" w:rsidRPr="00B82743" w14:paraId="375194DC" w14:textId="77777777" w:rsidTr="00FE5796">
              <w:tc>
                <w:tcPr>
                  <w:tcW w:w="454" w:type="dxa"/>
                </w:tcPr>
                <w:p w14:paraId="62537843" w14:textId="77777777" w:rsidR="00A35296" w:rsidRPr="009A3F2F" w:rsidRDefault="00A35296" w:rsidP="00FE579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  <w:r w:rsidRPr="009A3F2F">
                    <w:rPr>
                      <w:sz w:val="28"/>
                      <w:szCs w:val="28"/>
                      <w:lang w:val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3739968E" w14:textId="77777777" w:rsidR="00A35296" w:rsidRPr="009A3F2F" w:rsidRDefault="00A35296" w:rsidP="00FE579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</w:p>
              </w:tc>
            </w:tr>
          </w:tbl>
          <w:p w14:paraId="4FC89C81" w14:textId="77777777" w:rsidR="00A35296" w:rsidRPr="00105F56" w:rsidRDefault="00A35296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color w:val="26282F"/>
                <w:lang w:val="ru-RU"/>
              </w:rPr>
              <w:t xml:space="preserve">фамилия, имя, отчество (при наличии) </w:t>
            </w:r>
          </w:p>
        </w:tc>
      </w:tr>
      <w:tr w:rsidR="00A35296" w:rsidRPr="00B401FE" w14:paraId="56A5B2A8" w14:textId="77777777" w:rsidTr="00FE5796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61215423" w14:textId="77777777" w:rsidR="00A35296" w:rsidRPr="00B401FE" w:rsidRDefault="00A35296" w:rsidP="00FE5796">
            <w:pPr>
              <w:pStyle w:val="ConsPlusNormal"/>
              <w:jc w:val="both"/>
              <w:rPr>
                <w:szCs w:val="28"/>
                <w:lang w:val="ru-RU"/>
              </w:rPr>
            </w:pPr>
            <w:r>
              <w:rPr>
                <w:szCs w:val="28"/>
                <w:lang w:val="ru-RU"/>
              </w:rPr>
              <w:t>з</w:t>
            </w:r>
            <w:r w:rsidRPr="00B401FE">
              <w:rPr>
                <w:szCs w:val="28"/>
                <w:lang w:val="ru-RU"/>
              </w:rPr>
              <w:t>арегистрирован</w:t>
            </w:r>
            <w:r>
              <w:rPr>
                <w:szCs w:val="28"/>
                <w:lang w:val="ru-RU"/>
              </w:rPr>
              <w:t>(а) по адресу:</w:t>
            </w:r>
          </w:p>
        </w:tc>
      </w:tr>
      <w:tr w:rsidR="00A35296" w:rsidRPr="00B401FE" w14:paraId="67B2A630" w14:textId="77777777" w:rsidTr="00FE579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2DC3BF1C" w14:textId="77777777" w:rsidR="00A35296" w:rsidRPr="003470C8" w:rsidRDefault="00A35296" w:rsidP="00FE5796">
            <w:pPr>
              <w:pStyle w:val="ConsPlusNormal"/>
              <w:jc w:val="center"/>
              <w:rPr>
                <w:vertAlign w:val="superscript"/>
                <w:lang w:val="ru-RU"/>
              </w:rPr>
            </w:pPr>
            <w:r w:rsidRPr="003470C8">
              <w:rPr>
                <w:vertAlign w:val="superscript"/>
                <w:lang w:val="ru-RU"/>
              </w:rPr>
              <w:t>(адрес места регистрации)</w:t>
            </w:r>
          </w:p>
          <w:p w14:paraId="4987541D" w14:textId="77777777" w:rsidR="00A35296" w:rsidRPr="003470C8" w:rsidRDefault="00A35296" w:rsidP="00FE5796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  <w:lang w:val="ru-RU"/>
              </w:rPr>
            </w:pPr>
          </w:p>
        </w:tc>
      </w:tr>
      <w:tr w:rsidR="00A35296" w:rsidRPr="00B401FE" w14:paraId="180145DE" w14:textId="77777777" w:rsidTr="00FE579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4B9E6E7B" w14:textId="77777777" w:rsidR="00A35296" w:rsidRPr="00B401FE" w:rsidRDefault="00A35296" w:rsidP="00FE5796">
            <w:pPr>
              <w:pStyle w:val="ConsPlusNormal"/>
              <w:jc w:val="both"/>
              <w:rPr>
                <w:lang w:val="ru-RU"/>
              </w:rPr>
            </w:pPr>
            <w:r w:rsidRPr="00B401FE">
              <w:rPr>
                <w:lang w:val="ru-RU"/>
              </w:rPr>
              <w:t>телефон</w:t>
            </w:r>
          </w:p>
        </w:tc>
      </w:tr>
      <w:tr w:rsidR="00A35296" w:rsidRPr="00B82743" w14:paraId="2955DADD" w14:textId="77777777" w:rsidTr="00FE579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03E21FAE" w14:textId="77777777" w:rsidR="00A35296" w:rsidRPr="003470C8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  <w:r w:rsidRPr="003470C8">
              <w:rPr>
                <w:sz w:val="28"/>
                <w:szCs w:val="28"/>
                <w:lang w:val="ru-RU"/>
              </w:rPr>
              <w:t>имеющи</w:t>
            </w:r>
            <w:proofErr w:type="gramStart"/>
            <w:r w:rsidRPr="003470C8">
              <w:rPr>
                <w:sz w:val="28"/>
                <w:szCs w:val="28"/>
                <w:lang w:val="ru-RU"/>
              </w:rPr>
              <w:t>й(</w:t>
            </w:r>
            <w:proofErr w:type="spellStart"/>
            <w:proofErr w:type="gramEnd"/>
            <w:r w:rsidRPr="003470C8">
              <w:rPr>
                <w:sz w:val="28"/>
                <w:szCs w:val="28"/>
                <w:lang w:val="ru-RU"/>
              </w:rPr>
              <w:t>ая</w:t>
            </w:r>
            <w:proofErr w:type="spellEnd"/>
            <w:r w:rsidRPr="003470C8">
              <w:rPr>
                <w:sz w:val="28"/>
                <w:szCs w:val="28"/>
                <w:lang w:val="ru-RU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14E61B5F" w14:textId="77777777" w:rsidR="00A35296" w:rsidRPr="003470C8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  <w:lang w:val="ru-RU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5AB4D816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серия</w:t>
            </w:r>
            <w:proofErr w:type="spellEnd"/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66D2B641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3CA6DBE4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684E9277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A35296" w:rsidRPr="00B82743" w14:paraId="59B28E33" w14:textId="77777777" w:rsidTr="00FE579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5DBA1EE2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483FB2B2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4EB73466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65620FCF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7E056178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2F7940AA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A35296" w:rsidRPr="00B82743" w14:paraId="325B9CE0" w14:textId="77777777" w:rsidTr="00FE5796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32062F91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</w:t>
            </w:r>
            <w:proofErr w:type="spellStart"/>
            <w:r w:rsidRPr="00B82743">
              <w:t>вид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документа</w:t>
            </w:r>
            <w:proofErr w:type="spellEnd"/>
            <w:r w:rsidRPr="00B82743">
              <w:t xml:space="preserve">, </w:t>
            </w:r>
            <w:proofErr w:type="spellStart"/>
            <w:r w:rsidRPr="00B82743">
              <w:t>удостоверяющего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личность</w:t>
            </w:r>
            <w:proofErr w:type="spellEnd"/>
            <w:r w:rsidRPr="00B82743">
              <w:t>)</w:t>
            </w:r>
          </w:p>
        </w:tc>
      </w:tr>
      <w:tr w:rsidR="00A35296" w:rsidRPr="00B82743" w14:paraId="5A4E2476" w14:textId="77777777" w:rsidTr="00FE5796">
        <w:tc>
          <w:tcPr>
            <w:tcW w:w="1097" w:type="dxa"/>
            <w:hideMark/>
          </w:tcPr>
          <w:p w14:paraId="7F9E16FC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6EE4CB0A" w14:textId="77777777" w:rsidR="00A35296" w:rsidRPr="00B82743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A35296" w:rsidRPr="00105F56" w14:paraId="70832740" w14:textId="77777777" w:rsidTr="00FE5796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02D99704" w14:textId="77777777" w:rsidR="00A35296" w:rsidRPr="00105F56" w:rsidRDefault="00A35296" w:rsidP="00FE579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A35296" w:rsidRPr="00105F56" w14:paraId="1161FABB" w14:textId="77777777" w:rsidTr="00FE5796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7285C84C" w14:textId="77777777" w:rsidR="00A35296" w:rsidRPr="00105F56" w:rsidRDefault="00A35296" w:rsidP="00FE579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</w:tbl>
    <w:p w14:paraId="7D348B9D" w14:textId="77777777" w:rsidR="00F17810" w:rsidRDefault="00EE0EBD" w:rsidP="00F17810">
      <w:pPr>
        <w:pStyle w:val="ConsPlusNormal"/>
        <w:jc w:val="both"/>
        <w:rPr>
          <w:szCs w:val="28"/>
        </w:rPr>
      </w:pPr>
      <w:r w:rsidRPr="00B82743">
        <w:rPr>
          <w:szCs w:val="28"/>
        </w:rPr>
        <w:t xml:space="preserve">в соответствии со статьями 9, 10.1, 11 Федерального закона от 27.07.2006 </w:t>
      </w:r>
      <w:r>
        <w:rPr>
          <w:szCs w:val="28"/>
        </w:rPr>
        <w:br/>
      </w:r>
      <w:r w:rsidRPr="00B82743">
        <w:rPr>
          <w:szCs w:val="28"/>
        </w:rPr>
        <w:t>№ 152-ФЗ «О персональных данных»</w:t>
      </w:r>
      <w:r w:rsidR="00A35296">
        <w:rPr>
          <w:szCs w:val="28"/>
        </w:rPr>
        <w:t xml:space="preserve">, </w:t>
      </w:r>
      <w:r w:rsidR="00A35296">
        <w:rPr>
          <w:szCs w:val="28"/>
          <w:shd w:val="clear" w:color="auto" w:fill="FFFFFF"/>
        </w:rPr>
        <w:t xml:space="preserve">действуя свободно, по своей воле и в своих интересах, даю свое </w:t>
      </w:r>
      <w:r w:rsidRPr="00B82743">
        <w:rPr>
          <w:szCs w:val="28"/>
        </w:rPr>
        <w:t xml:space="preserve">согласие </w:t>
      </w:r>
      <w:r w:rsidR="00F17810">
        <w:rPr>
          <w:szCs w:val="28"/>
        </w:rPr>
        <w:t xml:space="preserve">министерству культуры Красноярского края, </w:t>
      </w:r>
      <w:r w:rsidRPr="00B82743">
        <w:rPr>
          <w:szCs w:val="28"/>
        </w:rPr>
        <w:t>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далее – Оператор</w:t>
      </w:r>
      <w:r w:rsidR="00F17810">
        <w:rPr>
          <w:szCs w:val="28"/>
        </w:rPr>
        <w:t>ы</w:t>
      </w:r>
      <w:r w:rsidRPr="00B82743">
        <w:rPr>
          <w:szCs w:val="28"/>
        </w:rPr>
        <w:t xml:space="preserve">) на </w:t>
      </w:r>
      <w:r w:rsidRPr="003407D3">
        <w:rPr>
          <w:szCs w:val="28"/>
        </w:rPr>
        <w:t>передачу (распространение, предоставление, доступ) моих персональных дан</w:t>
      </w:r>
      <w:r w:rsidRPr="00B82743">
        <w:rPr>
          <w:szCs w:val="28"/>
        </w:rPr>
        <w:t xml:space="preserve">ных (далее – персональные данные) посредством внесения данных в информационные ресурсы: </w:t>
      </w:r>
      <w:r w:rsidR="00F17810" w:rsidRPr="00B82743">
        <w:rPr>
          <w:szCs w:val="28"/>
        </w:rPr>
        <w:t xml:space="preserve">http://www.educentre.ru; </w:t>
      </w:r>
      <w:r w:rsidR="00F17810" w:rsidRPr="00F17810">
        <w:rPr>
          <w:szCs w:val="28"/>
        </w:rPr>
        <w:t>http://krascult.krskstate.ru</w:t>
      </w:r>
      <w:r w:rsidR="00F17810">
        <w:rPr>
          <w:szCs w:val="28"/>
        </w:rPr>
        <w:t xml:space="preserve">; </w:t>
      </w:r>
      <w:r w:rsidR="00F17810" w:rsidRPr="00B82743">
        <w:rPr>
          <w:szCs w:val="28"/>
        </w:rPr>
        <w:t>видеоканалы Оператор</w:t>
      </w:r>
      <w:r w:rsidR="00F17810">
        <w:rPr>
          <w:szCs w:val="28"/>
        </w:rPr>
        <w:t>ов</w:t>
      </w:r>
      <w:r w:rsidR="00F17810" w:rsidRPr="00B82743">
        <w:rPr>
          <w:szCs w:val="28"/>
        </w:rPr>
        <w:t xml:space="preserve"> на </w:t>
      </w:r>
      <w:proofErr w:type="spellStart"/>
      <w:r w:rsidR="00F17810" w:rsidRPr="00B82743">
        <w:rPr>
          <w:szCs w:val="28"/>
        </w:rPr>
        <w:t>видеоплатформах</w:t>
      </w:r>
      <w:proofErr w:type="spellEnd"/>
      <w:r w:rsidR="00F17810">
        <w:rPr>
          <w:szCs w:val="28"/>
        </w:rPr>
        <w:t>,</w:t>
      </w:r>
      <w:r w:rsidR="00F17810" w:rsidRPr="00B82743">
        <w:rPr>
          <w:szCs w:val="28"/>
        </w:rPr>
        <w:t xml:space="preserve"> с целью обеспечения участия </w:t>
      </w:r>
      <w:r w:rsidR="00F17810" w:rsidRPr="00F17810">
        <w:rPr>
          <w:szCs w:val="28"/>
        </w:rPr>
        <w:lastRenderedPageBreak/>
        <w:t>во Всероссийской выставке-конкурсе «Образ педагогов и наставников в произведениях молодых художников»</w:t>
      </w:r>
      <w:r w:rsidR="00F17810" w:rsidRPr="00B82743">
        <w:rPr>
          <w:szCs w:val="28"/>
        </w:rPr>
        <w:t>.</w:t>
      </w:r>
    </w:p>
    <w:p w14:paraId="76DC99CB" w14:textId="63DCF2AE" w:rsidR="00EE0EBD" w:rsidRDefault="00EE0EBD" w:rsidP="00EE0EBD">
      <w:pPr>
        <w:pStyle w:val="ConsPlusNormal"/>
        <w:jc w:val="both"/>
        <w:rPr>
          <w:szCs w:val="28"/>
        </w:rPr>
      </w:pPr>
    </w:p>
    <w:p w14:paraId="4110F279" w14:textId="77777777" w:rsidR="00EE0EBD" w:rsidRPr="00B82743" w:rsidRDefault="00EE0EBD" w:rsidP="00EE0EBD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 xml:space="preserve">Категории и перечень персональных данных, </w:t>
      </w:r>
    </w:p>
    <w:p w14:paraId="4232E353" w14:textId="77777777" w:rsidR="00EE0EBD" w:rsidRPr="00B82743" w:rsidRDefault="00EE0EBD" w:rsidP="00EE0EBD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>на обработку которых дается согласие:</w:t>
      </w:r>
    </w:p>
    <w:tbl>
      <w:tblPr>
        <w:tblW w:w="96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51"/>
        <w:gridCol w:w="1112"/>
        <w:gridCol w:w="1139"/>
        <w:gridCol w:w="13"/>
      </w:tblGrid>
      <w:tr w:rsidR="00EE0EBD" w:rsidRPr="00B82743" w14:paraId="0B1B3B12" w14:textId="77777777" w:rsidTr="00EE0EBD">
        <w:trPr>
          <w:gridAfter w:val="1"/>
          <w:wAfter w:w="13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547B90D" w14:textId="77777777" w:rsidR="00EE0EBD" w:rsidRPr="00B82743" w:rsidRDefault="00EE0EBD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B92EFA8" w14:textId="77777777" w:rsidR="00EE0EBD" w:rsidRPr="00B82743" w:rsidRDefault="00EE0EBD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F00C1E4" w14:textId="77777777" w:rsidR="00EE0EBD" w:rsidRPr="00B82743" w:rsidRDefault="00EE0EBD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EE0EBD" w:rsidRPr="00B82743" w14:paraId="4C19FC56" w14:textId="77777777" w:rsidTr="00EE0EBD">
        <w:trPr>
          <w:gridAfter w:val="1"/>
          <w:wAfter w:w="13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2EB5E31A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2D633D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E8E8476" w14:textId="77777777" w:rsidR="00EE0EBD" w:rsidRPr="00B82743" w:rsidRDefault="00EE0EBD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7C7C6ACC" w14:textId="77777777" w:rsidR="00EE0EBD" w:rsidRPr="00B82743" w:rsidRDefault="00EE0EBD" w:rsidP="00EE0EB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EE0EBD" w:rsidRPr="00B82743" w14:paraId="36FC128C" w14:textId="77777777" w:rsidTr="00EE0EBD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1BF23C32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EE0EBD" w:rsidRPr="00B82743" w14:paraId="43D520BB" w14:textId="77777777" w:rsidTr="00EE0EBD">
        <w:trPr>
          <w:gridAfter w:val="1"/>
          <w:wAfter w:w="13" w:type="dxa"/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F604A2A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C0A2E23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D98B86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6E6158B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2A16FFD1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6255785A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3F70D69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7CA1A29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F5A6664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7FBD3549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4F60C792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ED5134A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51E342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38851F6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18BF9D26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18B2397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08526AB6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CD4869B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03CD4E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47828492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09FC736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4E30909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4DE6BF9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3E0F0CB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5F9BA80D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524B34C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BFF57C8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DD76029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A90C9D4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6B496745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18AD2FC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CD0CB2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66D124E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642E1A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71FD002D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A0BBB5F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F202EB6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 w:rsidRPr="00B827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0ACD80F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1E9660F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753AAC8B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11FCA29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3F5424F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Класс/кур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2FD9BEE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653BB06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65BB58EC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6FA48C1" w14:textId="77777777" w:rsidR="00EE0EBD" w:rsidRPr="0019079E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079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AC6027C" w14:textId="77777777" w:rsidR="00EE0EBD" w:rsidRPr="0019079E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079E">
              <w:rPr>
                <w:rFonts w:ascii="Times New Roman" w:hAnsi="Times New Roman" w:cs="Times New Roman"/>
                <w:sz w:val="24"/>
                <w:szCs w:val="24"/>
              </w:rPr>
              <w:t>Год обуч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5A17E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052DB7E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2E901F6E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F4F420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579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EA40C42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6772F64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562136D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694A5776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A1288D7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5796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4187DB0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A9AC41F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E62A46A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7D9D6761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40A4BB7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57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A07A35D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213189B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1A3A27E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29ABA34E" w14:textId="77777777" w:rsidTr="00EE0EBD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2EB67B79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EE0EBD" w:rsidRPr="00B82743" w14:paraId="1D6CC139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8A4B2B7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168E5FB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04B9D4F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FDEB257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3E0E9A49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03D66DE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EA05791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4C5EDE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4E05AF7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EBD" w:rsidRPr="00B82743" w14:paraId="1AA176F1" w14:textId="77777777" w:rsidTr="00EE0EBD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141B337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8536DF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196E672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51390A9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5CC355" w14:textId="77777777" w:rsidR="00A35296" w:rsidRDefault="00A35296" w:rsidP="00EE0EBD">
      <w:pPr>
        <w:pStyle w:val="ConsPlusNormal"/>
        <w:jc w:val="both"/>
        <w:rPr>
          <w:sz w:val="24"/>
          <w:szCs w:val="24"/>
        </w:rPr>
      </w:pPr>
    </w:p>
    <w:p w14:paraId="64BE6E2A" w14:textId="77777777" w:rsidR="00EE0EBD" w:rsidRDefault="00EE0EBD" w:rsidP="00EE0EBD">
      <w:pPr>
        <w:pStyle w:val="ConsPlusNormal"/>
        <w:jc w:val="both"/>
        <w:rPr>
          <w:sz w:val="24"/>
          <w:szCs w:val="24"/>
        </w:rPr>
      </w:pPr>
      <w:r w:rsidRPr="00B82743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p w14:paraId="78953CBD" w14:textId="77777777" w:rsidR="00A35296" w:rsidRPr="00B82743" w:rsidRDefault="00A35296" w:rsidP="00EE0EBD">
      <w:pPr>
        <w:pStyle w:val="ConsPlusNormal"/>
        <w:jc w:val="both"/>
        <w:rPr>
          <w:sz w:val="24"/>
          <w:szCs w:val="24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EE0EBD" w:rsidRPr="00B82743" w14:paraId="65F6A3AD" w14:textId="77777777" w:rsidTr="00EE0EBD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4805B1" w14:textId="77777777" w:rsidR="00EE0EBD" w:rsidRPr="00B82743" w:rsidRDefault="00EE0EBD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  <w:r w:rsidRPr="00B82743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60F017D" w14:textId="77777777" w:rsidR="00EE0EBD" w:rsidRPr="00B82743" w:rsidRDefault="00EE0EBD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B8D600" w14:textId="77777777" w:rsidR="00EE0EBD" w:rsidRPr="00B82743" w:rsidRDefault="00EE0EBD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EE0EBD" w:rsidRPr="00B82743" w14:paraId="7E6CBA46" w14:textId="77777777" w:rsidTr="00EE0EBD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</w:tcPr>
          <w:p w14:paraId="41F2106B" w14:textId="77777777" w:rsidR="00EE0EBD" w:rsidRPr="00B82743" w:rsidRDefault="00EE0EBD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EE0EBD" w:rsidRPr="00B82743" w14:paraId="6074D171" w14:textId="77777777" w:rsidTr="00EE0EBD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C3314BB" w14:textId="77777777" w:rsidR="00EE0EBD" w:rsidRPr="00B82743" w:rsidRDefault="00EE0EBD" w:rsidP="00EE0EBD">
            <w:pPr>
              <w:pStyle w:val="a7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EAF02CE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0B6D81" w14:textId="77777777" w:rsidR="00EE0EBD" w:rsidRPr="00B82743" w:rsidRDefault="00EE0EBD" w:rsidP="00EE0EBD">
            <w:pPr>
              <w:pStyle w:val="a7"/>
              <w:rPr>
                <w:rFonts w:ascii="Times New Roman" w:hAnsi="Times New Roman" w:cs="Times New Roman"/>
              </w:rPr>
            </w:pPr>
          </w:p>
        </w:tc>
      </w:tr>
      <w:tr w:rsidR="00EE0EBD" w:rsidRPr="00B82743" w14:paraId="4C0302FD" w14:textId="77777777" w:rsidTr="00EE0EBD">
        <w:tc>
          <w:tcPr>
            <w:tcW w:w="949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C93C53F" w14:textId="77777777" w:rsidR="00EE0EBD" w:rsidRPr="00B82743" w:rsidRDefault="00EE0EBD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EE0EBD" w:rsidRPr="00B82743" w14:paraId="2DD6AD1B" w14:textId="77777777" w:rsidTr="00EE0EBD"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67C8D" w14:textId="77777777" w:rsidR="00EE0EBD" w:rsidRPr="00B82743" w:rsidRDefault="00EE0EBD" w:rsidP="00EE0EBD">
            <w:pPr>
              <w:pStyle w:val="a7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027D" w14:textId="77777777" w:rsidR="00EE0EBD" w:rsidRPr="00B82743" w:rsidRDefault="00EE0EBD" w:rsidP="00EE0EB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EAD6A60" w14:textId="77777777" w:rsidR="00EE0EBD" w:rsidRPr="00B82743" w:rsidRDefault="00EE0EBD" w:rsidP="00EE0EBD">
            <w:pPr>
              <w:pStyle w:val="a7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FBBC28C" w14:textId="77777777" w:rsidR="00EE0EBD" w:rsidRPr="00B82743" w:rsidRDefault="00EE0EBD" w:rsidP="00EE0EBD">
      <w:pPr>
        <w:pStyle w:val="ConsPlusNormal"/>
        <w:rPr>
          <w:szCs w:val="28"/>
        </w:rPr>
      </w:pPr>
    </w:p>
    <w:p w14:paraId="01233141" w14:textId="6BFF1FC7" w:rsidR="00EE0EBD" w:rsidRPr="00B82743" w:rsidRDefault="00EE0EBD" w:rsidP="00EE0EBD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</w:t>
      </w:r>
      <w:r w:rsidR="00F17810" w:rsidRPr="00170838">
        <w:rPr>
          <w:rFonts w:eastAsia="Calibri"/>
          <w:szCs w:val="28"/>
        </w:rPr>
        <w:t>во Всероссийской выставке-конкурсе «Образ педагогов и наставников в произведениях молодых художников»</w:t>
      </w:r>
      <w:r w:rsidR="00F17810">
        <w:rPr>
          <w:rFonts w:eastAsia="Calibri"/>
          <w:szCs w:val="28"/>
        </w:rPr>
        <w:t>.</w:t>
      </w:r>
    </w:p>
    <w:p w14:paraId="3E254D86" w14:textId="77777777" w:rsidR="00EE0EBD" w:rsidRPr="00B82743" w:rsidRDefault="00EE0EBD" w:rsidP="00EE0EBD">
      <w:pPr>
        <w:pStyle w:val="ConsPlusNormal"/>
        <w:ind w:firstLine="709"/>
        <w:jc w:val="both"/>
        <w:rPr>
          <w:szCs w:val="28"/>
        </w:rPr>
      </w:pPr>
      <w:r w:rsidRPr="00B82743">
        <w:rPr>
          <w:szCs w:val="28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 прекращении распространения моих персональных данных.</w:t>
      </w:r>
    </w:p>
    <w:p w14:paraId="381BEF63" w14:textId="77777777" w:rsidR="00EE0EBD" w:rsidRPr="00B82743" w:rsidRDefault="00EE0EBD" w:rsidP="00EE0EBD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lastRenderedPageBreak/>
        <w:t>Настоящее согласие действует в течение трех лет со дня его подписания.</w:t>
      </w:r>
    </w:p>
    <w:p w14:paraId="22BB88E0" w14:textId="77777777" w:rsidR="00EE0EBD" w:rsidRPr="00B82743" w:rsidRDefault="00EE0EBD" w:rsidP="00EE0EBD">
      <w:pPr>
        <w:pStyle w:val="ConsPlusNormal"/>
        <w:rPr>
          <w:szCs w:val="28"/>
        </w:rPr>
      </w:pPr>
    </w:p>
    <w:p w14:paraId="0F7EC009" w14:textId="77777777" w:rsidR="00EE0EBD" w:rsidRPr="00B82743" w:rsidRDefault="00EE0EBD" w:rsidP="00EE0EBD">
      <w:pPr>
        <w:pStyle w:val="ConsPlusNormal"/>
        <w:rPr>
          <w:szCs w:val="28"/>
        </w:rPr>
      </w:pPr>
      <w:r w:rsidRPr="00B82743">
        <w:rPr>
          <w:szCs w:val="28"/>
        </w:rPr>
        <w:t>«____» __________ 20</w:t>
      </w:r>
      <w:r w:rsidR="00FE5796">
        <w:rPr>
          <w:szCs w:val="28"/>
        </w:rPr>
        <w:t>__г.</w:t>
      </w:r>
      <w:r w:rsidRPr="00B82743">
        <w:rPr>
          <w:szCs w:val="28"/>
        </w:rPr>
        <w:tab/>
      </w:r>
      <w:r w:rsidRPr="00B82743">
        <w:rPr>
          <w:szCs w:val="28"/>
        </w:rPr>
        <w:tab/>
        <w:t>____________</w:t>
      </w:r>
      <w:r w:rsidRPr="00B82743">
        <w:rPr>
          <w:szCs w:val="28"/>
        </w:rPr>
        <w:tab/>
        <w:t>____________________»</w:t>
      </w:r>
    </w:p>
    <w:p w14:paraId="0C99D7C3" w14:textId="77777777" w:rsidR="00EE0EBD" w:rsidRDefault="00EE0EBD" w:rsidP="00EE0EBD">
      <w:pPr>
        <w:pStyle w:val="ConsPlusNormal"/>
        <w:rPr>
          <w:szCs w:val="28"/>
          <w:vertAlign w:val="superscript"/>
        </w:rPr>
      </w:pPr>
      <w:r w:rsidRPr="00B82743">
        <w:rPr>
          <w:szCs w:val="28"/>
          <w:vertAlign w:val="superscript"/>
        </w:rPr>
        <w:t xml:space="preserve">                                                                                              </w:t>
      </w:r>
      <w:r w:rsidR="00FE5796">
        <w:rPr>
          <w:szCs w:val="28"/>
          <w:vertAlign w:val="superscript"/>
        </w:rPr>
        <w:t xml:space="preserve">  </w:t>
      </w:r>
      <w:r w:rsidRPr="00B82743">
        <w:rPr>
          <w:szCs w:val="28"/>
          <w:vertAlign w:val="superscript"/>
        </w:rPr>
        <w:t xml:space="preserve">    (подпись)</w:t>
      </w:r>
      <w:r w:rsidRPr="00B82743">
        <w:rPr>
          <w:szCs w:val="28"/>
          <w:vertAlign w:val="superscript"/>
        </w:rPr>
        <w:tab/>
      </w:r>
      <w:r w:rsidRPr="00B82743">
        <w:rPr>
          <w:szCs w:val="28"/>
          <w:vertAlign w:val="superscript"/>
        </w:rPr>
        <w:tab/>
        <w:t xml:space="preserve">       (расшифровка подписи)</w:t>
      </w:r>
    </w:p>
    <w:p w14:paraId="7D1FE71F" w14:textId="77777777" w:rsidR="00047716" w:rsidRDefault="00047716" w:rsidP="00DE05DB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  <w:sectPr w:rsidR="00047716" w:rsidSect="00482257">
          <w:headerReference w:type="first" r:id="rId13"/>
          <w:pgSz w:w="11906" w:h="16838"/>
          <w:pgMar w:top="1134" w:right="850" w:bottom="709" w:left="1701" w:header="708" w:footer="708" w:gutter="0"/>
          <w:pgNumType w:start="1"/>
          <w:cols w:space="708"/>
          <w:titlePg/>
          <w:docGrid w:linePitch="360"/>
        </w:sectPr>
      </w:pPr>
    </w:p>
    <w:p w14:paraId="1B79AE9A" w14:textId="3D478E03" w:rsidR="00DE05DB" w:rsidRPr="00AB395F" w:rsidRDefault="00DE05DB" w:rsidP="00DE05DB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lastRenderedPageBreak/>
        <w:t xml:space="preserve">Приложение </w:t>
      </w:r>
      <w:r w:rsidR="0042584A">
        <w:rPr>
          <w:color w:val="000000"/>
          <w:sz w:val="24"/>
          <w:szCs w:val="24"/>
          <w:lang w:eastAsia="ru-RU" w:bidi="ru-RU"/>
        </w:rPr>
        <w:t xml:space="preserve">№ </w:t>
      </w:r>
      <w:r w:rsidR="0015299F">
        <w:rPr>
          <w:color w:val="000000"/>
          <w:sz w:val="24"/>
          <w:szCs w:val="24"/>
          <w:lang w:eastAsia="ru-RU" w:bidi="ru-RU"/>
        </w:rPr>
        <w:t>8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262BF927" w14:textId="77777777" w:rsidR="00DE05DB" w:rsidRDefault="00DE05DB" w:rsidP="00DE05DB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p w14:paraId="00021148" w14:textId="77777777" w:rsidR="00DE05DB" w:rsidRDefault="00DE05DB" w:rsidP="00DE05DB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</w:p>
    <w:p w14:paraId="6A5DAEE7" w14:textId="77777777" w:rsidR="00DE05DB" w:rsidRDefault="00DE05DB" w:rsidP="00DE05DB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СОГЛАСИЕ</w:t>
      </w:r>
    </w:p>
    <w:p w14:paraId="270BB328" w14:textId="7DAD8F54" w:rsidR="00DE05DB" w:rsidRDefault="00DE05DB" w:rsidP="00DE05DB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t>для преподавателя участника</w:t>
      </w:r>
      <w:r>
        <w:rPr>
          <w:rFonts w:ascii="Times New Roman" w:eastAsia="Times New Roman" w:hAnsi="Times New Roman"/>
          <w:sz w:val="28"/>
          <w:szCs w:val="28"/>
          <w:lang w:eastAsia="ru-RU"/>
        </w:rPr>
        <w:t xml:space="preserve"> </w:t>
      </w:r>
      <w:r w:rsidR="003470C8">
        <w:rPr>
          <w:rFonts w:ascii="Times New Roman" w:eastAsia="Times New Roman" w:hAnsi="Times New Roman"/>
          <w:sz w:val="28"/>
          <w:szCs w:val="28"/>
          <w:lang w:eastAsia="ru-RU"/>
        </w:rPr>
        <w:t xml:space="preserve">регионального этапа </w:t>
      </w:r>
      <w:r>
        <w:rPr>
          <w:rFonts w:ascii="Times New Roman" w:eastAsia="Times New Roman" w:hAnsi="Times New Roman"/>
          <w:sz w:val="28"/>
          <w:szCs w:val="28"/>
          <w:lang w:eastAsia="ru-RU"/>
        </w:rPr>
        <w:t>Конкурса</w:t>
      </w:r>
    </w:p>
    <w:p w14:paraId="06E4C1B4" w14:textId="77777777" w:rsidR="00DE05DB" w:rsidRDefault="00DE05DB" w:rsidP="00DE05DB">
      <w:pPr>
        <w:spacing w:after="0" w:line="240" w:lineRule="auto"/>
        <w:jc w:val="center"/>
        <w:rPr>
          <w:rFonts w:ascii="Times New Roman" w:eastAsia="Times New Roman" w:hAnsi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/>
          <w:sz w:val="28"/>
          <w:szCs w:val="28"/>
          <w:lang w:eastAsia="ru-RU"/>
        </w:rPr>
        <w:t>на обработку персональных данных</w:t>
      </w: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DE05DB" w:rsidRPr="00105F56" w14:paraId="29EBCB5C" w14:textId="77777777" w:rsidTr="00E11016">
        <w:trPr>
          <w:trHeight w:val="48"/>
        </w:trPr>
        <w:tc>
          <w:tcPr>
            <w:tcW w:w="9493" w:type="dxa"/>
            <w:gridSpan w:val="7"/>
          </w:tcPr>
          <w:p w14:paraId="10E7C466" w14:textId="77777777" w:rsidR="00DE05DB" w:rsidRPr="00B30F1E" w:rsidRDefault="00DE05DB" w:rsidP="00E11016">
            <w:pPr>
              <w:pStyle w:val="ConsPlusNormal"/>
              <w:jc w:val="center"/>
              <w:rPr>
                <w:strike/>
                <w:szCs w:val="28"/>
                <w:u w:val="single"/>
                <w:lang w:val="ru-RU"/>
              </w:rPr>
            </w:pPr>
          </w:p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DE05DB" w:rsidRPr="00B82743" w14:paraId="19A0BE23" w14:textId="77777777" w:rsidTr="00E11016">
              <w:tc>
                <w:tcPr>
                  <w:tcW w:w="454" w:type="dxa"/>
                </w:tcPr>
                <w:p w14:paraId="266644C3" w14:textId="77777777" w:rsidR="00DE05DB" w:rsidRPr="009A3F2F" w:rsidRDefault="00DE05DB" w:rsidP="00E1101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  <w:r w:rsidRPr="009A3F2F">
                    <w:rPr>
                      <w:sz w:val="28"/>
                      <w:szCs w:val="28"/>
                      <w:lang w:val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3C68C029" w14:textId="77777777" w:rsidR="00DE05DB" w:rsidRPr="009A3F2F" w:rsidRDefault="00DE05DB" w:rsidP="00E1101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</w:p>
              </w:tc>
            </w:tr>
          </w:tbl>
          <w:p w14:paraId="46AB0501" w14:textId="77777777" w:rsidR="00DE05DB" w:rsidRPr="00105F56" w:rsidRDefault="00DE05DB" w:rsidP="00E1101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color w:val="26282F"/>
                <w:lang w:val="ru-RU"/>
              </w:rPr>
              <w:t xml:space="preserve">фамилия, имя, отчество (при наличии) </w:t>
            </w:r>
          </w:p>
        </w:tc>
      </w:tr>
      <w:tr w:rsidR="00DE05DB" w:rsidRPr="00B401FE" w14:paraId="59C6EF3B" w14:textId="77777777" w:rsidTr="00E11016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55E553A6" w14:textId="77777777" w:rsidR="00DE05DB" w:rsidRPr="00B401FE" w:rsidRDefault="00DE05DB" w:rsidP="00E11016">
            <w:pPr>
              <w:pStyle w:val="ConsPlusNormal"/>
              <w:jc w:val="both"/>
              <w:rPr>
                <w:szCs w:val="28"/>
                <w:lang w:val="ru-RU"/>
              </w:rPr>
            </w:pPr>
            <w:r>
              <w:rPr>
                <w:szCs w:val="28"/>
                <w:lang w:val="ru-RU"/>
              </w:rPr>
              <w:t>з</w:t>
            </w:r>
            <w:r w:rsidRPr="00B401FE">
              <w:rPr>
                <w:szCs w:val="28"/>
                <w:lang w:val="ru-RU"/>
              </w:rPr>
              <w:t>арегистрирован</w:t>
            </w:r>
            <w:r>
              <w:rPr>
                <w:szCs w:val="28"/>
                <w:lang w:val="ru-RU"/>
              </w:rPr>
              <w:t>(а) по адресу:</w:t>
            </w:r>
          </w:p>
        </w:tc>
      </w:tr>
      <w:tr w:rsidR="00DE05DB" w:rsidRPr="00B401FE" w14:paraId="307E6F72" w14:textId="77777777" w:rsidTr="00E1101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3FD481CD" w14:textId="77777777" w:rsidR="00DE05DB" w:rsidRDefault="00DE05DB" w:rsidP="00E11016">
            <w:pPr>
              <w:pStyle w:val="ConsPlusNormal"/>
              <w:jc w:val="center"/>
              <w:rPr>
                <w:vertAlign w:val="superscript"/>
              </w:rPr>
            </w:pPr>
            <w:r w:rsidRPr="00B401FE">
              <w:rPr>
                <w:vertAlign w:val="superscript"/>
              </w:rPr>
              <w:t>(</w:t>
            </w:r>
            <w:proofErr w:type="spellStart"/>
            <w:r w:rsidRPr="00B401FE">
              <w:rPr>
                <w:vertAlign w:val="superscript"/>
              </w:rPr>
              <w:t>адрес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места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регистрации</w:t>
            </w:r>
            <w:proofErr w:type="spellEnd"/>
            <w:r w:rsidRPr="00B401FE">
              <w:rPr>
                <w:vertAlign w:val="superscript"/>
              </w:rPr>
              <w:t>)</w:t>
            </w:r>
          </w:p>
          <w:p w14:paraId="5684675E" w14:textId="77777777" w:rsidR="00DE05DB" w:rsidRPr="00B401FE" w:rsidRDefault="00DE05DB" w:rsidP="00E11016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DE05DB" w:rsidRPr="00B401FE" w14:paraId="1F10B2AC" w14:textId="77777777" w:rsidTr="00E1101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7D862A46" w14:textId="77777777" w:rsidR="00DE05DB" w:rsidRPr="00B401FE" w:rsidRDefault="00DE05DB" w:rsidP="00E11016">
            <w:pPr>
              <w:pStyle w:val="ConsPlusNormal"/>
              <w:jc w:val="both"/>
              <w:rPr>
                <w:lang w:val="ru-RU"/>
              </w:rPr>
            </w:pPr>
            <w:r w:rsidRPr="00B401FE">
              <w:rPr>
                <w:lang w:val="ru-RU"/>
              </w:rPr>
              <w:t>телефон</w:t>
            </w:r>
          </w:p>
        </w:tc>
      </w:tr>
      <w:tr w:rsidR="00DE05DB" w:rsidRPr="00B82743" w14:paraId="11048876" w14:textId="77777777" w:rsidTr="00E1101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5EA3320C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имеющий</w:t>
            </w:r>
            <w:proofErr w:type="spellEnd"/>
            <w:r w:rsidRPr="00B82743">
              <w:rPr>
                <w:sz w:val="28"/>
                <w:szCs w:val="28"/>
              </w:rPr>
              <w:t>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35C3CDBA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33B82A78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серия</w:t>
            </w:r>
            <w:proofErr w:type="spellEnd"/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3B420587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6EDACDE7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5B1A0A28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DE05DB" w:rsidRPr="00B82743" w14:paraId="2DB55D1D" w14:textId="77777777" w:rsidTr="00E1101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75F3C7DE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244787E9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6735BDA6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13B97880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4D508F41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269498C4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DE05DB" w:rsidRPr="00B82743" w14:paraId="26CA6699" w14:textId="77777777" w:rsidTr="00E11016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21C1E712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</w:t>
            </w:r>
            <w:proofErr w:type="spellStart"/>
            <w:r w:rsidRPr="00B82743">
              <w:t>вид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документа</w:t>
            </w:r>
            <w:proofErr w:type="spellEnd"/>
            <w:r w:rsidRPr="00B82743">
              <w:t xml:space="preserve">, </w:t>
            </w:r>
            <w:proofErr w:type="spellStart"/>
            <w:r w:rsidRPr="00B82743">
              <w:t>удостоверяющего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личность</w:t>
            </w:r>
            <w:proofErr w:type="spellEnd"/>
            <w:r w:rsidRPr="00B82743">
              <w:t>)</w:t>
            </w:r>
          </w:p>
        </w:tc>
      </w:tr>
      <w:tr w:rsidR="00DE05DB" w:rsidRPr="00B82743" w14:paraId="53922B13" w14:textId="77777777" w:rsidTr="00E11016">
        <w:tc>
          <w:tcPr>
            <w:tcW w:w="1097" w:type="dxa"/>
            <w:hideMark/>
          </w:tcPr>
          <w:p w14:paraId="3DCEB2E1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3DB13D87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DE05DB" w:rsidRPr="00105F56" w14:paraId="61EB2AC3" w14:textId="77777777" w:rsidTr="00E11016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298B593C" w14:textId="77777777" w:rsidR="00DE05DB" w:rsidRPr="00105F56" w:rsidRDefault="00DE05DB" w:rsidP="00E1101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DE05DB" w:rsidRPr="00105F56" w14:paraId="0F2B9897" w14:textId="77777777" w:rsidTr="00E11016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15D45E1F" w14:textId="77777777" w:rsidR="00DE05DB" w:rsidRPr="00105F56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</w:tbl>
    <w:p w14:paraId="16899DB8" w14:textId="33B7CA5F" w:rsidR="00DE05DB" w:rsidRPr="00D44070" w:rsidRDefault="00DE05DB" w:rsidP="00DE05DB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в соответствии со ст. 9 Федерального закона от 27.07.2006 № 152-ФЗ «О персональных данных», действуя свободно, по своей воле и в своих интересах, </w:t>
      </w:r>
      <w:r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даю свое согласие министерству культуры Красноярского края, зарегистрированному по адресу: 660009, Красноярский край, город Красноярск, ул. Ленина, д.123а и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, оператор), зарегистрированному по адресу:  Красноярский край, г. Дивногорск, ул. Чкалова, 43, на обработку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(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 сбор, запись, систематизацию, накопление, хранение, уточнение (обновление, 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изменение), извлечение, использование, обезличивание, блокирование, удаление, уничтожение) моих персональных данных, к которым относятся: фамилия, имя, отчество; пол; дата рождения; возраст; наименование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образовательной 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организации; адрес, телефон, e-</w:t>
      </w:r>
      <w:proofErr w:type="spellStart"/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mai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образовательной 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организации;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место работы, должность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; тип документа, удостоверяющего личность; данные документа, удостоверяющего личность; гражданство; данные о регистрации по месту проживания; контактная информация (номер телефона, адрес электронной почты); результат участия в конкурсе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, 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ц</w:t>
      </w:r>
      <w:r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ветное цифровое фото и/или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</w:t>
      </w:r>
      <w:r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видеоизображение лица 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и прочие  сведения.</w:t>
      </w:r>
    </w:p>
    <w:p w14:paraId="38744C8C" w14:textId="77777777" w:rsidR="00DE05DB" w:rsidRPr="00DB0E91" w:rsidRDefault="00DE05DB" w:rsidP="00DE05DB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Я даю согласие на использование моих персональных  данных исключительно с целью обеспечения участия </w:t>
      </w:r>
      <w:r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во Всероссийской выставке-конкурсе «Образ педагогов и наставников в произведениях молодых </w:t>
      </w:r>
      <w:r w:rsidRPr="00287F8D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lastRenderedPageBreak/>
        <w:t>художников»</w:t>
      </w:r>
      <w:r w:rsidRPr="00D44070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,</w:t>
      </w: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 xml:space="preserve"> ведения статистики и иных действий, необходимых и связанных с вышеуказанными целями.</w:t>
      </w:r>
    </w:p>
    <w:p w14:paraId="60A9733F" w14:textId="77777777" w:rsidR="00DE05DB" w:rsidRDefault="00DE05DB" w:rsidP="00DE05DB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ru-RU"/>
        </w:rPr>
        <w:t>Настоящее согласие дано мною на период проведения конкурса и действует в течение 3 (трёх) лет после его окончания. Мне разъяснено, что настоящее согласие может быть отозвано путем подачи письменного заявления.</w:t>
      </w:r>
    </w:p>
    <w:p w14:paraId="5FB7104D" w14:textId="77777777" w:rsidR="00DE05DB" w:rsidRDefault="00DE05DB" w:rsidP="00DE05DB">
      <w:pPr>
        <w:spacing w:after="0" w:line="240" w:lineRule="auto"/>
        <w:ind w:right="-285"/>
        <w:jc w:val="both"/>
        <w:rPr>
          <w:rFonts w:ascii="Times New Roman" w:hAnsi="Times New Roman" w:cs="Times New Roman"/>
          <w:lang w:eastAsia="ru-RU"/>
        </w:rPr>
      </w:pPr>
    </w:p>
    <w:p w14:paraId="0CF940B4" w14:textId="77777777" w:rsidR="00DE05DB" w:rsidRDefault="00DE05DB" w:rsidP="00DE05DB">
      <w:pPr>
        <w:pStyle w:val="ConsPlusNormal"/>
        <w:rPr>
          <w:szCs w:val="28"/>
        </w:rPr>
      </w:pPr>
      <w:r>
        <w:rPr>
          <w:szCs w:val="28"/>
        </w:rPr>
        <w:t>«____» __________ 20__ г.</w:t>
      </w:r>
      <w:r>
        <w:rPr>
          <w:szCs w:val="28"/>
        </w:rPr>
        <w:tab/>
      </w:r>
      <w:r>
        <w:rPr>
          <w:szCs w:val="28"/>
        </w:rPr>
        <w:tab/>
        <w:t>____________</w:t>
      </w:r>
      <w:r>
        <w:rPr>
          <w:szCs w:val="28"/>
        </w:rPr>
        <w:tab/>
        <w:t>____________________»</w:t>
      </w:r>
    </w:p>
    <w:p w14:paraId="5133EDFD" w14:textId="77777777" w:rsidR="00DE05DB" w:rsidRDefault="00DE05DB" w:rsidP="00DE05DB">
      <w:pPr>
        <w:pStyle w:val="ConsPlusNormal"/>
        <w:rPr>
          <w:szCs w:val="28"/>
          <w:vertAlign w:val="superscript"/>
        </w:rPr>
      </w:pPr>
      <w:r>
        <w:rPr>
          <w:szCs w:val="28"/>
          <w:vertAlign w:val="superscript"/>
        </w:rPr>
        <w:t xml:space="preserve">                                                                                                          (подпись)</w:t>
      </w:r>
      <w:r>
        <w:rPr>
          <w:szCs w:val="28"/>
          <w:vertAlign w:val="superscript"/>
        </w:rPr>
        <w:tab/>
      </w:r>
      <w:r>
        <w:rPr>
          <w:szCs w:val="28"/>
          <w:vertAlign w:val="superscript"/>
        </w:rPr>
        <w:tab/>
        <w:t xml:space="preserve">           (расшифровка подписи)</w:t>
      </w:r>
    </w:p>
    <w:p w14:paraId="46819A23" w14:textId="77777777" w:rsidR="00047716" w:rsidRDefault="00047716" w:rsidP="00DE05DB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  <w:sectPr w:rsidR="00047716" w:rsidSect="00482257">
          <w:headerReference w:type="first" r:id="rId14"/>
          <w:pgSz w:w="11906" w:h="16838"/>
          <w:pgMar w:top="1134" w:right="850" w:bottom="709" w:left="1701" w:header="708" w:footer="708" w:gutter="0"/>
          <w:pgNumType w:start="1"/>
          <w:cols w:space="708"/>
          <w:titlePg/>
          <w:docGrid w:linePitch="360"/>
        </w:sectPr>
      </w:pPr>
    </w:p>
    <w:p w14:paraId="0DAECD7B" w14:textId="20AA761A" w:rsidR="00DE05DB" w:rsidRPr="00AB395F" w:rsidRDefault="00DE05DB" w:rsidP="00DE05DB">
      <w:pPr>
        <w:pStyle w:val="40"/>
        <w:spacing w:after="0" w:line="240" w:lineRule="auto"/>
        <w:ind w:left="5387" w:right="522"/>
        <w:jc w:val="left"/>
        <w:rPr>
          <w:color w:val="000000"/>
          <w:sz w:val="24"/>
          <w:szCs w:val="24"/>
          <w:lang w:eastAsia="ru-RU" w:bidi="ru-RU"/>
        </w:rPr>
      </w:pPr>
      <w:r w:rsidRPr="00AB395F">
        <w:rPr>
          <w:color w:val="000000"/>
          <w:sz w:val="24"/>
          <w:szCs w:val="24"/>
          <w:lang w:eastAsia="ru-RU" w:bidi="ru-RU"/>
        </w:rPr>
        <w:lastRenderedPageBreak/>
        <w:t xml:space="preserve">Приложение </w:t>
      </w:r>
      <w:r w:rsidR="0042584A">
        <w:rPr>
          <w:color w:val="000000"/>
          <w:sz w:val="24"/>
          <w:szCs w:val="24"/>
          <w:lang w:eastAsia="ru-RU" w:bidi="ru-RU"/>
        </w:rPr>
        <w:t xml:space="preserve">№ </w:t>
      </w:r>
      <w:r w:rsidR="0015299F">
        <w:rPr>
          <w:color w:val="000000"/>
          <w:sz w:val="24"/>
          <w:szCs w:val="24"/>
          <w:lang w:eastAsia="ru-RU" w:bidi="ru-RU"/>
        </w:rPr>
        <w:t>9</w:t>
      </w:r>
      <w:r w:rsidRPr="00AB395F">
        <w:rPr>
          <w:color w:val="000000"/>
          <w:sz w:val="24"/>
          <w:szCs w:val="24"/>
          <w:lang w:eastAsia="ru-RU" w:bidi="ru-RU"/>
        </w:rPr>
        <w:t xml:space="preserve"> </w:t>
      </w:r>
    </w:p>
    <w:p w14:paraId="060DB277" w14:textId="77777777" w:rsidR="00DE05DB" w:rsidRDefault="00DE05DB" w:rsidP="00DE05DB">
      <w:pPr>
        <w:spacing w:after="0"/>
        <w:ind w:left="5387"/>
        <w:contextualSpacing/>
        <w:rPr>
          <w:rFonts w:ascii="Times New Roman" w:hAnsi="Times New Roman" w:cs="Times New Roman"/>
          <w:b/>
          <w:sz w:val="28"/>
          <w:szCs w:val="28"/>
          <w:lang w:eastAsia="ru-RU"/>
        </w:rPr>
      </w:pPr>
      <w:r w:rsidRPr="00AB395F">
        <w:rPr>
          <w:rFonts w:ascii="Times New Roman" w:hAnsi="Times New Roman" w:cs="Times New Roman"/>
          <w:color w:val="000000"/>
          <w:sz w:val="24"/>
          <w:szCs w:val="24"/>
          <w:lang w:eastAsia="ru-RU" w:bidi="ru-RU"/>
        </w:rPr>
        <w:t>к Регламенту проведения I тура (регионального этапа) Всероссийской выставки-конкурса «Образ педагогов и наставников в произведениях молодых художников</w:t>
      </w:r>
      <w:r w:rsidRPr="00FF5E4E">
        <w:rPr>
          <w:color w:val="000000"/>
          <w:sz w:val="24"/>
          <w:szCs w:val="24"/>
          <w:lang w:eastAsia="ru-RU" w:bidi="ru-RU"/>
        </w:rPr>
        <w:t>»</w:t>
      </w:r>
    </w:p>
    <w:tbl>
      <w:tblPr>
        <w:tblStyle w:val="a5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DE05DB" w:rsidRPr="005F3415" w14:paraId="2E2A2104" w14:textId="77777777" w:rsidTr="00E11016">
        <w:tc>
          <w:tcPr>
            <w:tcW w:w="9718" w:type="dxa"/>
          </w:tcPr>
          <w:p w14:paraId="56843D58" w14:textId="77777777" w:rsidR="00DE05DB" w:rsidRPr="005F3415" w:rsidRDefault="00DE05DB" w:rsidP="00E11016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5F3415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p w14:paraId="2A324910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6629BA76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69E31DED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3090, Красноярский край, </w:t>
            </w:r>
          </w:p>
          <w:p w14:paraId="48FFFDDD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г. Дивногорск, ул. Чкалова, 43, </w:t>
            </w:r>
          </w:p>
          <w:p w14:paraId="1FBAEF4A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ИНН 24656088727</w:t>
            </w:r>
          </w:p>
          <w:p w14:paraId="617AA1DA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ГРН 1022402663194</w:t>
            </w:r>
          </w:p>
          <w:p w14:paraId="38A01C56" w14:textId="77777777" w:rsidR="00DE05DB" w:rsidRPr="005F3415" w:rsidRDefault="00DE05DB" w:rsidP="00E11016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от</w:t>
            </w:r>
          </w:p>
          <w:p w14:paraId="716BD78C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Ф.И.О. субъекта персональных данных</w:t>
            </w:r>
          </w:p>
          <w:p w14:paraId="5138FA90" w14:textId="77777777" w:rsidR="00DE05DB" w:rsidRPr="005F3415" w:rsidRDefault="00DE05DB" w:rsidP="00E11016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1F144F3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номер телефона:</w:t>
            </w:r>
          </w:p>
          <w:p w14:paraId="6FEEE18F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 w:right="-2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адрес электронной почты: </w:t>
            </w:r>
          </w:p>
          <w:p w14:paraId="3A502F7F" w14:textId="77777777" w:rsidR="00DE05DB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3415">
              <w:rPr>
                <w:rFonts w:ascii="Times New Roman" w:eastAsia="Times New Roman" w:hAnsi="Times New Roman" w:cs="Times New Roman"/>
                <w:sz w:val="24"/>
                <w:szCs w:val="24"/>
              </w:rPr>
              <w:t>почтовый адрес:</w:t>
            </w:r>
          </w:p>
          <w:p w14:paraId="313B016A" w14:textId="77777777" w:rsidR="00DE05DB" w:rsidRPr="005F3415" w:rsidRDefault="00DE05DB" w:rsidP="00E11016">
            <w:pPr>
              <w:widowControl w:val="0"/>
              <w:autoSpaceDE w:val="0"/>
              <w:autoSpaceDN w:val="0"/>
              <w:adjustRightInd w:val="0"/>
              <w:ind w:left="48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B21706" w14:textId="77777777" w:rsidR="00DE05DB" w:rsidRPr="005F3415" w:rsidRDefault="00DE05DB" w:rsidP="00E11016">
            <w:pPr>
              <w:pStyle w:val="ConsPlusNormal"/>
              <w:rPr>
                <w:sz w:val="22"/>
                <w:szCs w:val="22"/>
              </w:rPr>
            </w:pPr>
          </w:p>
        </w:tc>
      </w:tr>
    </w:tbl>
    <w:p w14:paraId="21415625" w14:textId="06609051" w:rsidR="00DE05DB" w:rsidRDefault="00DE05DB" w:rsidP="00DE05DB">
      <w:pPr>
        <w:pStyle w:val="ConsPlusNormal"/>
        <w:jc w:val="center"/>
        <w:rPr>
          <w:szCs w:val="28"/>
        </w:rPr>
      </w:pPr>
      <w:r w:rsidRPr="005F3415">
        <w:rPr>
          <w:szCs w:val="28"/>
        </w:rPr>
        <w:t xml:space="preserve">Согласие </w:t>
      </w:r>
      <w:r>
        <w:rPr>
          <w:szCs w:val="28"/>
        </w:rPr>
        <w:t xml:space="preserve">преподавателя участника </w:t>
      </w:r>
      <w:r w:rsidR="003470C8">
        <w:rPr>
          <w:szCs w:val="28"/>
        </w:rPr>
        <w:t xml:space="preserve">регионального этапа </w:t>
      </w:r>
      <w:r>
        <w:rPr>
          <w:szCs w:val="28"/>
        </w:rPr>
        <w:t xml:space="preserve">Конкурса </w:t>
      </w:r>
    </w:p>
    <w:p w14:paraId="62928C0D" w14:textId="77777777" w:rsidR="00DE05DB" w:rsidRDefault="00DE05DB" w:rsidP="00DE05DB">
      <w:pPr>
        <w:pStyle w:val="ConsPlusNormal"/>
        <w:jc w:val="center"/>
        <w:rPr>
          <w:szCs w:val="28"/>
        </w:rPr>
      </w:pPr>
      <w:r w:rsidRPr="00B82743">
        <w:rPr>
          <w:color w:val="000000"/>
          <w:lang w:bidi="ru-RU"/>
        </w:rPr>
        <w:t xml:space="preserve"> </w:t>
      </w:r>
      <w:r w:rsidRPr="005F3415">
        <w:rPr>
          <w:szCs w:val="28"/>
        </w:rPr>
        <w:t>на обработку персональных данных, разрешенных субъектом персональных данных для распространения</w:t>
      </w:r>
    </w:p>
    <w:p w14:paraId="2B13BAEC" w14:textId="77777777" w:rsidR="00DE05DB" w:rsidRDefault="00DE05DB" w:rsidP="00DE05DB">
      <w:pPr>
        <w:pStyle w:val="ConsPlusNormal"/>
        <w:jc w:val="center"/>
        <w:rPr>
          <w:szCs w:val="28"/>
        </w:rPr>
      </w:pPr>
    </w:p>
    <w:tbl>
      <w:tblPr>
        <w:tblStyle w:val="2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3481"/>
        <w:gridCol w:w="1042"/>
        <w:gridCol w:w="1337"/>
        <w:gridCol w:w="651"/>
        <w:gridCol w:w="1131"/>
      </w:tblGrid>
      <w:tr w:rsidR="00DE05DB" w:rsidRPr="00105F56" w14:paraId="1A16CA66" w14:textId="77777777" w:rsidTr="00E11016">
        <w:trPr>
          <w:trHeight w:val="48"/>
        </w:trPr>
        <w:tc>
          <w:tcPr>
            <w:tcW w:w="9493" w:type="dxa"/>
            <w:gridSpan w:val="7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DE05DB" w:rsidRPr="00B82743" w14:paraId="5FF8C817" w14:textId="77777777" w:rsidTr="00E11016">
              <w:tc>
                <w:tcPr>
                  <w:tcW w:w="454" w:type="dxa"/>
                </w:tcPr>
                <w:p w14:paraId="2EF6AE4D" w14:textId="77777777" w:rsidR="00DE05DB" w:rsidRPr="009A3F2F" w:rsidRDefault="00DE05DB" w:rsidP="00E1101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  <w:r w:rsidRPr="009A3F2F">
                    <w:rPr>
                      <w:sz w:val="28"/>
                      <w:szCs w:val="28"/>
                      <w:lang w:val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48898D26" w14:textId="77777777" w:rsidR="00DE05DB" w:rsidRPr="009A3F2F" w:rsidRDefault="00DE05DB" w:rsidP="00E11016">
                  <w:pPr>
                    <w:widowControl w:val="0"/>
                    <w:autoSpaceDE w:val="0"/>
                    <w:autoSpaceDN w:val="0"/>
                    <w:adjustRightInd w:val="0"/>
                    <w:rPr>
                      <w:sz w:val="28"/>
                      <w:szCs w:val="28"/>
                      <w:lang w:val="ru-RU"/>
                    </w:rPr>
                  </w:pPr>
                </w:p>
              </w:tc>
            </w:tr>
          </w:tbl>
          <w:p w14:paraId="6620F9AA" w14:textId="77777777" w:rsidR="00DE05DB" w:rsidRPr="00105F56" w:rsidRDefault="00DE05DB" w:rsidP="00E1101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color w:val="26282F"/>
                <w:lang w:val="ru-RU"/>
              </w:rPr>
              <w:t xml:space="preserve">фамилия, имя, отчество (при наличии) </w:t>
            </w:r>
          </w:p>
        </w:tc>
      </w:tr>
      <w:tr w:rsidR="00DE05DB" w:rsidRPr="00B401FE" w14:paraId="2191EF61" w14:textId="77777777" w:rsidTr="00E11016">
        <w:trPr>
          <w:trHeight w:val="48"/>
        </w:trPr>
        <w:tc>
          <w:tcPr>
            <w:tcW w:w="9493" w:type="dxa"/>
            <w:gridSpan w:val="7"/>
            <w:tcBorders>
              <w:bottom w:val="single" w:sz="4" w:space="0" w:color="auto"/>
            </w:tcBorders>
            <w:shd w:val="clear" w:color="auto" w:fill="auto"/>
          </w:tcPr>
          <w:p w14:paraId="775F6426" w14:textId="77777777" w:rsidR="00DE05DB" w:rsidRPr="00B401FE" w:rsidRDefault="00DE05DB" w:rsidP="00E11016">
            <w:pPr>
              <w:pStyle w:val="ConsPlusNormal"/>
              <w:jc w:val="both"/>
              <w:rPr>
                <w:szCs w:val="28"/>
                <w:lang w:val="ru-RU"/>
              </w:rPr>
            </w:pPr>
            <w:r>
              <w:rPr>
                <w:szCs w:val="28"/>
                <w:lang w:val="ru-RU"/>
              </w:rPr>
              <w:t>з</w:t>
            </w:r>
            <w:r w:rsidRPr="00B401FE">
              <w:rPr>
                <w:szCs w:val="28"/>
                <w:lang w:val="ru-RU"/>
              </w:rPr>
              <w:t>арегистрирован</w:t>
            </w:r>
            <w:r>
              <w:rPr>
                <w:szCs w:val="28"/>
                <w:lang w:val="ru-RU"/>
              </w:rPr>
              <w:t>(а) по адресу:</w:t>
            </w:r>
          </w:p>
        </w:tc>
      </w:tr>
      <w:tr w:rsidR="00DE05DB" w:rsidRPr="00B401FE" w14:paraId="289EB64C" w14:textId="77777777" w:rsidTr="00E1101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76993387" w14:textId="77777777" w:rsidR="00DE05DB" w:rsidRDefault="00DE05DB" w:rsidP="00E11016">
            <w:pPr>
              <w:pStyle w:val="ConsPlusNormal"/>
              <w:jc w:val="center"/>
              <w:rPr>
                <w:vertAlign w:val="superscript"/>
              </w:rPr>
            </w:pPr>
            <w:r w:rsidRPr="00B401FE">
              <w:rPr>
                <w:vertAlign w:val="superscript"/>
              </w:rPr>
              <w:t>(</w:t>
            </w:r>
            <w:proofErr w:type="spellStart"/>
            <w:r w:rsidRPr="00B401FE">
              <w:rPr>
                <w:vertAlign w:val="superscript"/>
              </w:rPr>
              <w:t>адрес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места</w:t>
            </w:r>
            <w:proofErr w:type="spellEnd"/>
            <w:r w:rsidRPr="00B401FE">
              <w:rPr>
                <w:vertAlign w:val="superscript"/>
              </w:rPr>
              <w:t xml:space="preserve"> </w:t>
            </w:r>
            <w:proofErr w:type="spellStart"/>
            <w:r w:rsidRPr="00B401FE">
              <w:rPr>
                <w:vertAlign w:val="superscript"/>
              </w:rPr>
              <w:t>регистрации</w:t>
            </w:r>
            <w:proofErr w:type="spellEnd"/>
            <w:r w:rsidRPr="00B401FE">
              <w:rPr>
                <w:vertAlign w:val="superscript"/>
              </w:rPr>
              <w:t>)</w:t>
            </w:r>
          </w:p>
          <w:p w14:paraId="6E5AB355" w14:textId="77777777" w:rsidR="00DE05DB" w:rsidRPr="00B401FE" w:rsidRDefault="00DE05DB" w:rsidP="00E11016">
            <w:pPr>
              <w:pStyle w:val="ConsPlusNormal"/>
              <w:jc w:val="center"/>
              <w:rPr>
                <w:strike/>
                <w:szCs w:val="28"/>
                <w:u w:val="single"/>
                <w:vertAlign w:val="superscript"/>
              </w:rPr>
            </w:pPr>
          </w:p>
        </w:tc>
      </w:tr>
      <w:tr w:rsidR="00DE05DB" w:rsidRPr="00B401FE" w14:paraId="6351C659" w14:textId="77777777" w:rsidTr="00E11016">
        <w:trPr>
          <w:trHeight w:val="48"/>
        </w:trPr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6BC4432B" w14:textId="77777777" w:rsidR="00DE05DB" w:rsidRPr="00B401FE" w:rsidRDefault="00DE05DB" w:rsidP="00E11016">
            <w:pPr>
              <w:pStyle w:val="ConsPlusNormal"/>
              <w:jc w:val="both"/>
              <w:rPr>
                <w:lang w:val="ru-RU"/>
              </w:rPr>
            </w:pPr>
            <w:r w:rsidRPr="00B401FE">
              <w:rPr>
                <w:lang w:val="ru-RU"/>
              </w:rPr>
              <w:t>телефон</w:t>
            </w:r>
          </w:p>
        </w:tc>
      </w:tr>
      <w:tr w:rsidR="00DE05DB" w:rsidRPr="00B82743" w14:paraId="3D8F49C4" w14:textId="77777777" w:rsidTr="00E1101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53333CBE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имеющий</w:t>
            </w:r>
            <w:proofErr w:type="spellEnd"/>
            <w:r w:rsidRPr="00B82743">
              <w:rPr>
                <w:sz w:val="28"/>
                <w:szCs w:val="28"/>
              </w:rPr>
              <w:t>(</w:t>
            </w:r>
            <w:proofErr w:type="spellStart"/>
            <w:r w:rsidRPr="00B82743">
              <w:rPr>
                <w:sz w:val="28"/>
                <w:szCs w:val="28"/>
              </w:rPr>
              <w:t>ая</w:t>
            </w:r>
            <w:proofErr w:type="spellEnd"/>
            <w:r w:rsidRPr="00B82743">
              <w:rPr>
                <w:sz w:val="28"/>
                <w:szCs w:val="28"/>
              </w:rPr>
              <w:t xml:space="preserve">) </w:t>
            </w: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6FAE1AE4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054A7CD1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серия</w:t>
            </w:r>
            <w:proofErr w:type="spellEnd"/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15A30544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2A0DC30B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r w:rsidRPr="00B82743">
              <w:rPr>
                <w:sz w:val="28"/>
                <w:szCs w:val="28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6D003F74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DE05DB" w:rsidRPr="00B82743" w14:paraId="23DD6066" w14:textId="77777777" w:rsidTr="00E11016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3D0DAB29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3481" w:type="dxa"/>
            <w:tcBorders>
              <w:top w:val="single" w:sz="4" w:space="0" w:color="auto"/>
              <w:bottom w:val="single" w:sz="4" w:space="0" w:color="auto"/>
            </w:tcBorders>
          </w:tcPr>
          <w:p w14:paraId="506C1E42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042" w:type="dxa"/>
            <w:tcBorders>
              <w:top w:val="single" w:sz="4" w:space="0" w:color="auto"/>
            </w:tcBorders>
          </w:tcPr>
          <w:p w14:paraId="5ED1A610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</w:tcPr>
          <w:p w14:paraId="2BDC96B8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651" w:type="dxa"/>
            <w:tcBorders>
              <w:top w:val="single" w:sz="4" w:space="0" w:color="auto"/>
            </w:tcBorders>
          </w:tcPr>
          <w:p w14:paraId="488EE1B1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2C751CC4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DE05DB" w:rsidRPr="00B82743" w14:paraId="57695C4A" w14:textId="77777777" w:rsidTr="00E11016">
        <w:tc>
          <w:tcPr>
            <w:tcW w:w="9493" w:type="dxa"/>
            <w:gridSpan w:val="7"/>
            <w:tcBorders>
              <w:top w:val="single" w:sz="4" w:space="0" w:color="auto"/>
            </w:tcBorders>
          </w:tcPr>
          <w:p w14:paraId="7EC7F0AF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ind w:firstLine="1452"/>
              <w:jc w:val="center"/>
              <w:rPr>
                <w:sz w:val="28"/>
                <w:szCs w:val="28"/>
              </w:rPr>
            </w:pPr>
            <w:r w:rsidRPr="00B82743">
              <w:t>(</w:t>
            </w:r>
            <w:proofErr w:type="spellStart"/>
            <w:r w:rsidRPr="00B82743">
              <w:t>вид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документа</w:t>
            </w:r>
            <w:proofErr w:type="spellEnd"/>
            <w:r w:rsidRPr="00B82743">
              <w:t xml:space="preserve">, </w:t>
            </w:r>
            <w:proofErr w:type="spellStart"/>
            <w:r w:rsidRPr="00B82743">
              <w:t>удостоверяющего</w:t>
            </w:r>
            <w:proofErr w:type="spellEnd"/>
            <w:r w:rsidRPr="00B82743">
              <w:t xml:space="preserve"> </w:t>
            </w:r>
            <w:proofErr w:type="spellStart"/>
            <w:r w:rsidRPr="00B82743">
              <w:t>личность</w:t>
            </w:r>
            <w:proofErr w:type="spellEnd"/>
            <w:r w:rsidRPr="00B82743">
              <w:t>)</w:t>
            </w:r>
          </w:p>
        </w:tc>
      </w:tr>
      <w:tr w:rsidR="00DE05DB" w:rsidRPr="00B82743" w14:paraId="0582C9E3" w14:textId="77777777" w:rsidTr="00E11016">
        <w:tc>
          <w:tcPr>
            <w:tcW w:w="1097" w:type="dxa"/>
            <w:hideMark/>
          </w:tcPr>
          <w:p w14:paraId="00066053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  <w:proofErr w:type="spellStart"/>
            <w:r w:rsidRPr="00B82743">
              <w:rPr>
                <w:sz w:val="28"/>
                <w:szCs w:val="28"/>
              </w:rPr>
              <w:t>выдан</w:t>
            </w:r>
            <w:proofErr w:type="spellEnd"/>
          </w:p>
        </w:tc>
        <w:tc>
          <w:tcPr>
            <w:tcW w:w="8396" w:type="dxa"/>
            <w:gridSpan w:val="6"/>
            <w:tcBorders>
              <w:bottom w:val="single" w:sz="4" w:space="0" w:color="auto"/>
            </w:tcBorders>
          </w:tcPr>
          <w:p w14:paraId="0FA9F0AD" w14:textId="77777777" w:rsidR="00DE05DB" w:rsidRPr="00B82743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8"/>
                <w:szCs w:val="28"/>
              </w:rPr>
            </w:pPr>
          </w:p>
        </w:tc>
      </w:tr>
      <w:tr w:rsidR="00DE05DB" w:rsidRPr="00105F56" w14:paraId="40A8B2E0" w14:textId="77777777" w:rsidTr="00E11016">
        <w:tc>
          <w:tcPr>
            <w:tcW w:w="9493" w:type="dxa"/>
            <w:gridSpan w:val="7"/>
            <w:tcBorders>
              <w:top w:val="single" w:sz="4" w:space="0" w:color="auto"/>
            </w:tcBorders>
            <w:hideMark/>
          </w:tcPr>
          <w:p w14:paraId="0587AA9B" w14:textId="77777777" w:rsidR="00DE05DB" w:rsidRPr="00105F56" w:rsidRDefault="00DE05DB" w:rsidP="00E11016">
            <w:pPr>
              <w:widowControl w:val="0"/>
              <w:autoSpaceDE w:val="0"/>
              <w:autoSpaceDN w:val="0"/>
              <w:adjustRightInd w:val="0"/>
              <w:jc w:val="center"/>
              <w:rPr>
                <w:lang w:val="ru-RU"/>
              </w:rPr>
            </w:pPr>
            <w:r w:rsidRPr="00105F56">
              <w:rPr>
                <w:lang w:val="ru-RU"/>
              </w:rPr>
              <w:t>(наименование органа, выдавшего документ, дата выдачи)</w:t>
            </w:r>
          </w:p>
        </w:tc>
      </w:tr>
      <w:tr w:rsidR="00DE05DB" w:rsidRPr="00105F56" w14:paraId="7CDD86A8" w14:textId="77777777" w:rsidTr="00E11016">
        <w:tc>
          <w:tcPr>
            <w:tcW w:w="9493" w:type="dxa"/>
            <w:gridSpan w:val="7"/>
            <w:tcBorders>
              <w:bottom w:val="single" w:sz="4" w:space="0" w:color="auto"/>
            </w:tcBorders>
            <w:hideMark/>
          </w:tcPr>
          <w:p w14:paraId="22E3165C" w14:textId="77777777" w:rsidR="00DE05DB" w:rsidRPr="00105F56" w:rsidRDefault="00DE05DB" w:rsidP="00E11016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ru-RU"/>
              </w:rPr>
            </w:pPr>
          </w:p>
        </w:tc>
      </w:tr>
    </w:tbl>
    <w:p w14:paraId="5983E6EC" w14:textId="77777777" w:rsidR="00DE05DB" w:rsidRDefault="00DE05DB" w:rsidP="00DE05DB">
      <w:pPr>
        <w:pStyle w:val="ConsPlusNormal"/>
        <w:jc w:val="both"/>
        <w:rPr>
          <w:szCs w:val="28"/>
        </w:rPr>
      </w:pPr>
      <w:r w:rsidRPr="00B82743">
        <w:rPr>
          <w:szCs w:val="28"/>
        </w:rPr>
        <w:t xml:space="preserve">в соответствии со статьями 9, 10.1, 11 Федерального закона от 27.07.2006 </w:t>
      </w:r>
      <w:r>
        <w:rPr>
          <w:szCs w:val="28"/>
        </w:rPr>
        <w:br/>
      </w:r>
      <w:r w:rsidRPr="00B82743">
        <w:rPr>
          <w:szCs w:val="28"/>
        </w:rPr>
        <w:t>№ 152-ФЗ «О персональных данных»</w:t>
      </w:r>
      <w:r>
        <w:rPr>
          <w:szCs w:val="28"/>
        </w:rPr>
        <w:t xml:space="preserve">, </w:t>
      </w:r>
      <w:r>
        <w:rPr>
          <w:szCs w:val="28"/>
          <w:shd w:val="clear" w:color="auto" w:fill="FFFFFF"/>
        </w:rPr>
        <w:t xml:space="preserve">действуя свободно, по своей воле и в своих интересах, даю свое </w:t>
      </w:r>
      <w:r w:rsidRPr="00B82743">
        <w:rPr>
          <w:szCs w:val="28"/>
        </w:rPr>
        <w:t xml:space="preserve">согласие </w:t>
      </w:r>
      <w:r>
        <w:rPr>
          <w:szCs w:val="28"/>
        </w:rPr>
        <w:t xml:space="preserve">министерству культуры Красноярского края, </w:t>
      </w:r>
      <w:r w:rsidRPr="00B82743">
        <w:rPr>
          <w:szCs w:val="28"/>
        </w:rPr>
        <w:t>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далее – Оператор</w:t>
      </w:r>
      <w:r>
        <w:rPr>
          <w:szCs w:val="28"/>
        </w:rPr>
        <w:t>ы</w:t>
      </w:r>
      <w:r w:rsidRPr="00B82743">
        <w:rPr>
          <w:szCs w:val="28"/>
        </w:rPr>
        <w:t xml:space="preserve">) на </w:t>
      </w:r>
      <w:r w:rsidRPr="003407D3">
        <w:rPr>
          <w:szCs w:val="28"/>
        </w:rPr>
        <w:t>передачу (распространение, предоставление, доступ) моих персональных дан</w:t>
      </w:r>
      <w:r w:rsidRPr="00B82743">
        <w:rPr>
          <w:szCs w:val="28"/>
        </w:rPr>
        <w:t xml:space="preserve">ных (далее – персональные данные) посредством внесения данных в информационные ресурсы: http://www.educentre.ru; </w:t>
      </w:r>
      <w:r w:rsidRPr="00F17810">
        <w:rPr>
          <w:szCs w:val="28"/>
        </w:rPr>
        <w:t>http://krascult.krskstate.ru</w:t>
      </w:r>
      <w:r>
        <w:rPr>
          <w:szCs w:val="28"/>
        </w:rPr>
        <w:t xml:space="preserve">; </w:t>
      </w:r>
      <w:r w:rsidRPr="00B82743">
        <w:rPr>
          <w:szCs w:val="28"/>
        </w:rPr>
        <w:t>видеоканалы Оператор</w:t>
      </w:r>
      <w:r>
        <w:rPr>
          <w:szCs w:val="28"/>
        </w:rPr>
        <w:t>ов</w:t>
      </w:r>
      <w:r w:rsidRPr="00B82743">
        <w:rPr>
          <w:szCs w:val="28"/>
        </w:rPr>
        <w:t xml:space="preserve"> на </w:t>
      </w:r>
      <w:proofErr w:type="spellStart"/>
      <w:r w:rsidRPr="00B82743">
        <w:rPr>
          <w:szCs w:val="28"/>
        </w:rPr>
        <w:t>видеоплатформах</w:t>
      </w:r>
      <w:proofErr w:type="spellEnd"/>
      <w:r>
        <w:rPr>
          <w:szCs w:val="28"/>
        </w:rPr>
        <w:t>,</w:t>
      </w:r>
      <w:r w:rsidRPr="00B82743">
        <w:rPr>
          <w:szCs w:val="28"/>
        </w:rPr>
        <w:t xml:space="preserve"> с целью обеспечения участия </w:t>
      </w:r>
      <w:r w:rsidRPr="00F17810">
        <w:rPr>
          <w:szCs w:val="28"/>
        </w:rPr>
        <w:lastRenderedPageBreak/>
        <w:t>во Всероссийской выставке-конкурсе «Образ педагогов и наставников в произведениях молодых художников»</w:t>
      </w:r>
      <w:r w:rsidRPr="00B82743">
        <w:rPr>
          <w:szCs w:val="28"/>
        </w:rPr>
        <w:t>.</w:t>
      </w:r>
    </w:p>
    <w:p w14:paraId="343ECA5F" w14:textId="77777777" w:rsidR="00DE05DB" w:rsidRDefault="00DE05DB" w:rsidP="00DE05DB">
      <w:pPr>
        <w:pStyle w:val="ConsPlusNormal"/>
        <w:jc w:val="both"/>
        <w:rPr>
          <w:szCs w:val="28"/>
        </w:rPr>
      </w:pPr>
    </w:p>
    <w:p w14:paraId="0C42AD4C" w14:textId="77777777" w:rsidR="00DE05DB" w:rsidRPr="00B82743" w:rsidRDefault="00DE05DB" w:rsidP="00DE05DB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 xml:space="preserve">Категории и перечень персональных данных, </w:t>
      </w:r>
    </w:p>
    <w:p w14:paraId="74FEFC72" w14:textId="77777777" w:rsidR="00DE05DB" w:rsidRPr="00B82743" w:rsidRDefault="00DE05DB" w:rsidP="00DE05DB">
      <w:pPr>
        <w:pStyle w:val="ConsPlusNormal"/>
        <w:jc w:val="center"/>
        <w:rPr>
          <w:sz w:val="24"/>
          <w:szCs w:val="24"/>
        </w:rPr>
      </w:pPr>
      <w:r w:rsidRPr="00B82743">
        <w:rPr>
          <w:sz w:val="24"/>
          <w:szCs w:val="24"/>
        </w:rPr>
        <w:t>на обработку которых дается согласие:</w:t>
      </w:r>
    </w:p>
    <w:tbl>
      <w:tblPr>
        <w:tblW w:w="963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0"/>
        <w:gridCol w:w="6251"/>
        <w:gridCol w:w="1112"/>
        <w:gridCol w:w="1139"/>
        <w:gridCol w:w="13"/>
      </w:tblGrid>
      <w:tr w:rsidR="00DE05DB" w:rsidRPr="00B82743" w14:paraId="08C3444F" w14:textId="77777777" w:rsidTr="00E11016">
        <w:trPr>
          <w:gridAfter w:val="1"/>
          <w:wAfter w:w="13" w:type="dxa"/>
        </w:trPr>
        <w:tc>
          <w:tcPr>
            <w:tcW w:w="1120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5279853" w14:textId="77777777" w:rsidR="00DE05DB" w:rsidRPr="00B82743" w:rsidRDefault="00DE05DB" w:rsidP="00E1101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62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0B0B8C2F" w14:textId="77777777" w:rsidR="00DE05DB" w:rsidRPr="00B82743" w:rsidRDefault="00DE05DB" w:rsidP="00E1101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Персональные данные</w:t>
            </w:r>
          </w:p>
        </w:tc>
        <w:tc>
          <w:tcPr>
            <w:tcW w:w="22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50DAD6E" w14:textId="77777777" w:rsidR="00DE05DB" w:rsidRPr="00B82743" w:rsidRDefault="00DE05DB" w:rsidP="00E1101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Согласие</w:t>
            </w:r>
          </w:p>
        </w:tc>
      </w:tr>
      <w:tr w:rsidR="00DE05DB" w:rsidRPr="00B82743" w14:paraId="5767D6F0" w14:textId="77777777" w:rsidTr="00E11016">
        <w:trPr>
          <w:gridAfter w:val="1"/>
          <w:wAfter w:w="13" w:type="dxa"/>
        </w:trPr>
        <w:tc>
          <w:tcPr>
            <w:tcW w:w="1120" w:type="dxa"/>
            <w:vMerge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6203B0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D855B73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01237CC" w14:textId="77777777" w:rsidR="00DE05DB" w:rsidRPr="00B82743" w:rsidRDefault="00DE05DB" w:rsidP="00E1101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</w:t>
            </w: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  <w:hideMark/>
          </w:tcPr>
          <w:p w14:paraId="35F371F7" w14:textId="77777777" w:rsidR="00DE05DB" w:rsidRPr="00B82743" w:rsidRDefault="00DE05DB" w:rsidP="00E1101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ЕТ</w:t>
            </w:r>
          </w:p>
        </w:tc>
      </w:tr>
      <w:tr w:rsidR="00DE05DB" w:rsidRPr="00B82743" w14:paraId="2F772427" w14:textId="77777777" w:rsidTr="00E11016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45AD9698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 Общие персональные данные</w:t>
            </w:r>
          </w:p>
        </w:tc>
      </w:tr>
      <w:tr w:rsidR="00DE05DB" w:rsidRPr="00B82743" w14:paraId="6FCE7F87" w14:textId="77777777" w:rsidTr="00E11016">
        <w:trPr>
          <w:gridAfter w:val="1"/>
          <w:wAfter w:w="13" w:type="dxa"/>
          <w:trHeight w:val="217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8B2CB55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E2F233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Фамил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166DCA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22CE809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773F4144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FFF56AD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1AD15C5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м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29081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9297A21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7F083137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50B7C284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34AE22B0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Отчество 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7758086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1D04C34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6888B674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7855125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2AECF6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Дата рож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7579D3A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73788D2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147BB325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FCC7BF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2BDC924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Возраст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5DA4C50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2AE5190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1F28EC13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8943DE6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A1787E2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3C4AF16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B7DAB7E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6C0F68CC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7FF54C92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0877BAC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образовательной 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A0280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32DB89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0065A567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6344230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DDBEA74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 xml:space="preserve">Телефон, </w:t>
            </w:r>
            <w:r w:rsidRPr="00B8274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-mail 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организации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8BE34C4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3FB07C2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18B4BC34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568700B6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4332AFA" w14:textId="675E99A0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есто рабо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A04670E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5F23A55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556F3B19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68A4CAE4" w14:textId="77777777" w:rsidR="00DE05DB" w:rsidRPr="0019079E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079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50868EB" w14:textId="3B2E2712" w:rsidR="00DE05DB" w:rsidRPr="0019079E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EADBBE9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A0ED0DA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48AFCECF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73B0A3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F04D666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7A1D3C9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646797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0E6715A7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1B9DB49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C25D316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Адрес электронной почты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21F9862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125B395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3F64DFB5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</w:tcPr>
          <w:p w14:paraId="23B655D3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07554C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Результат участ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600FB1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146ACEC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0627B3E5" w14:textId="77777777" w:rsidTr="00E11016">
        <w:tc>
          <w:tcPr>
            <w:tcW w:w="9635" w:type="dxa"/>
            <w:gridSpan w:val="5"/>
            <w:tcBorders>
              <w:top w:val="nil"/>
              <w:bottom w:val="single" w:sz="4" w:space="0" w:color="auto"/>
            </w:tcBorders>
            <w:hideMark/>
          </w:tcPr>
          <w:p w14:paraId="1BE6F3E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 Биометрические персональные данные</w:t>
            </w:r>
          </w:p>
        </w:tc>
      </w:tr>
      <w:tr w:rsidR="00DE05DB" w:rsidRPr="00B82743" w14:paraId="282E2153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3C2D1CE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9BA930D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Цветное цифровое фотографическое, видео изображение участника, в т.ч. его лица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A817FC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4CAD1C93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6AE9CA54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0CC1328A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ABC9340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Голос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69E427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C628734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E05DB" w:rsidRPr="00B82743" w14:paraId="573D7F98" w14:textId="77777777" w:rsidTr="00E11016">
        <w:trPr>
          <w:gridAfter w:val="1"/>
          <w:wAfter w:w="13" w:type="dxa"/>
        </w:trPr>
        <w:tc>
          <w:tcPr>
            <w:tcW w:w="1120" w:type="dxa"/>
            <w:tcBorders>
              <w:top w:val="nil"/>
              <w:bottom w:val="single" w:sz="4" w:space="0" w:color="auto"/>
              <w:right w:val="nil"/>
            </w:tcBorders>
            <w:hideMark/>
          </w:tcPr>
          <w:p w14:paraId="2603DCD9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5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D3C2CB2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2743">
              <w:rPr>
                <w:rFonts w:ascii="Times New Roman" w:hAnsi="Times New Roman" w:cs="Times New Roman"/>
                <w:sz w:val="24"/>
                <w:szCs w:val="24"/>
              </w:rPr>
              <w:t>Иные сведения</w:t>
            </w:r>
          </w:p>
        </w:tc>
        <w:tc>
          <w:tcPr>
            <w:tcW w:w="111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88BADE4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19AB5CD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54C973" w14:textId="77777777" w:rsidR="00DE05DB" w:rsidRDefault="00DE05DB" w:rsidP="00DE05DB">
      <w:pPr>
        <w:pStyle w:val="ConsPlusNormal"/>
        <w:jc w:val="both"/>
        <w:rPr>
          <w:sz w:val="24"/>
          <w:szCs w:val="24"/>
        </w:rPr>
      </w:pPr>
    </w:p>
    <w:p w14:paraId="68C13BCF" w14:textId="77777777" w:rsidR="00DE05DB" w:rsidRDefault="00DE05DB" w:rsidP="00DE05DB">
      <w:pPr>
        <w:pStyle w:val="ConsPlusNormal"/>
        <w:jc w:val="both"/>
        <w:rPr>
          <w:sz w:val="24"/>
          <w:szCs w:val="24"/>
        </w:rPr>
      </w:pPr>
      <w:r w:rsidRPr="00B82743">
        <w:rPr>
          <w:sz w:val="24"/>
          <w:szCs w:val="24"/>
        </w:rPr>
        <w:t>Категории и перечень персональных данных, для обработки которых устанавливаются условия и запреты:</w:t>
      </w:r>
    </w:p>
    <w:p w14:paraId="582057ED" w14:textId="77777777" w:rsidR="00DE05DB" w:rsidRPr="00B82743" w:rsidRDefault="00DE05DB" w:rsidP="00DE05DB">
      <w:pPr>
        <w:pStyle w:val="ConsPlusNormal"/>
        <w:jc w:val="both"/>
        <w:rPr>
          <w:sz w:val="24"/>
          <w:szCs w:val="24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0"/>
        <w:gridCol w:w="7"/>
        <w:gridCol w:w="4856"/>
        <w:gridCol w:w="3515"/>
      </w:tblGrid>
      <w:tr w:rsidR="00DE05DB" w:rsidRPr="00B82743" w14:paraId="334BF771" w14:textId="77777777" w:rsidTr="00E11016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BDA163B" w14:textId="77777777" w:rsidR="00DE05DB" w:rsidRPr="00B82743" w:rsidRDefault="00DE05DB" w:rsidP="00E11016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№</w:t>
            </w:r>
            <w:r w:rsidRPr="00B82743">
              <w:rPr>
                <w:rFonts w:ascii="Times New Roman" w:hAnsi="Times New Roman" w:cs="Times New Roman"/>
              </w:rPr>
              <w:br/>
              <w:t>п/п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893CE4B" w14:textId="77777777" w:rsidR="00DE05DB" w:rsidRPr="00B82743" w:rsidRDefault="00DE05DB" w:rsidP="00E11016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сональные данные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5DECA3" w14:textId="77777777" w:rsidR="00DE05DB" w:rsidRPr="00B82743" w:rsidRDefault="00DE05DB" w:rsidP="00E11016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Перечень устанавливаемых условий и запретов</w:t>
            </w:r>
          </w:p>
        </w:tc>
      </w:tr>
      <w:tr w:rsidR="00DE05DB" w:rsidRPr="00B82743" w14:paraId="03942BD1" w14:textId="77777777" w:rsidTr="00E11016">
        <w:tc>
          <w:tcPr>
            <w:tcW w:w="9498" w:type="dxa"/>
            <w:gridSpan w:val="4"/>
            <w:tcBorders>
              <w:top w:val="nil"/>
              <w:bottom w:val="single" w:sz="4" w:space="0" w:color="auto"/>
            </w:tcBorders>
          </w:tcPr>
          <w:p w14:paraId="046075CF" w14:textId="77777777" w:rsidR="00DE05DB" w:rsidRPr="00B82743" w:rsidRDefault="00DE05DB" w:rsidP="00E11016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 Общие персональные данные</w:t>
            </w:r>
          </w:p>
        </w:tc>
      </w:tr>
      <w:tr w:rsidR="00DE05DB" w:rsidRPr="00B82743" w14:paraId="29705CAC" w14:textId="77777777" w:rsidTr="00E11016">
        <w:tc>
          <w:tcPr>
            <w:tcW w:w="112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661AB71" w14:textId="77777777" w:rsidR="00DE05DB" w:rsidRPr="00B82743" w:rsidRDefault="00DE05DB" w:rsidP="00E11016">
            <w:pPr>
              <w:pStyle w:val="a7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BFB08EF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28E77" w14:textId="77777777" w:rsidR="00DE05DB" w:rsidRPr="00B82743" w:rsidRDefault="00DE05DB" w:rsidP="00E11016">
            <w:pPr>
              <w:pStyle w:val="a7"/>
              <w:rPr>
                <w:rFonts w:ascii="Times New Roman" w:hAnsi="Times New Roman" w:cs="Times New Roman"/>
              </w:rPr>
            </w:pPr>
          </w:p>
        </w:tc>
      </w:tr>
      <w:tr w:rsidR="00DE05DB" w:rsidRPr="00B82743" w14:paraId="55111D4E" w14:textId="77777777" w:rsidTr="00E11016">
        <w:tc>
          <w:tcPr>
            <w:tcW w:w="949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6A00C9F" w14:textId="77777777" w:rsidR="00DE05DB" w:rsidRPr="00B82743" w:rsidRDefault="00DE05DB" w:rsidP="00E11016">
            <w:pPr>
              <w:pStyle w:val="a7"/>
              <w:jc w:val="center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2. Биометрические персональные данные</w:t>
            </w:r>
          </w:p>
        </w:tc>
      </w:tr>
      <w:tr w:rsidR="00DE05DB" w:rsidRPr="00B82743" w14:paraId="2D975D79" w14:textId="77777777" w:rsidTr="00E11016">
        <w:tc>
          <w:tcPr>
            <w:tcW w:w="1127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289C" w14:textId="77777777" w:rsidR="00DE05DB" w:rsidRPr="00B82743" w:rsidRDefault="00DE05DB" w:rsidP="00E11016">
            <w:pPr>
              <w:pStyle w:val="a7"/>
              <w:rPr>
                <w:rFonts w:ascii="Times New Roman" w:hAnsi="Times New Roman" w:cs="Times New Roman"/>
              </w:rPr>
            </w:pPr>
            <w:r w:rsidRPr="00B82743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48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9209" w14:textId="77777777" w:rsidR="00DE05DB" w:rsidRPr="00B82743" w:rsidRDefault="00DE05DB" w:rsidP="00E11016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5720EF" w14:textId="77777777" w:rsidR="00DE05DB" w:rsidRPr="00B82743" w:rsidRDefault="00DE05DB" w:rsidP="00E11016">
            <w:pPr>
              <w:pStyle w:val="a7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2E9ACF9" w14:textId="77777777" w:rsidR="00DE05DB" w:rsidRPr="00B82743" w:rsidRDefault="00DE05DB" w:rsidP="00DE05DB">
      <w:pPr>
        <w:pStyle w:val="ConsPlusNormal"/>
        <w:rPr>
          <w:szCs w:val="28"/>
        </w:rPr>
      </w:pPr>
    </w:p>
    <w:p w14:paraId="799D80E7" w14:textId="77777777" w:rsidR="00DE05DB" w:rsidRPr="00B82743" w:rsidRDefault="00DE05DB" w:rsidP="00DE05DB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</w:t>
      </w:r>
      <w:r w:rsidRPr="00170838">
        <w:rPr>
          <w:rFonts w:eastAsia="Calibri"/>
          <w:szCs w:val="28"/>
        </w:rPr>
        <w:t>во Всероссийской выставке-конкурсе «Образ педагогов и наставников в произведениях молодых художников»</w:t>
      </w:r>
      <w:r>
        <w:rPr>
          <w:rFonts w:eastAsia="Calibri"/>
          <w:szCs w:val="28"/>
        </w:rPr>
        <w:t>.</w:t>
      </w:r>
    </w:p>
    <w:p w14:paraId="2A6723D1" w14:textId="77777777" w:rsidR="00DE05DB" w:rsidRPr="00B82743" w:rsidRDefault="00DE05DB" w:rsidP="00DE05DB">
      <w:pPr>
        <w:pStyle w:val="ConsPlusNormal"/>
        <w:ind w:firstLine="709"/>
        <w:jc w:val="both"/>
        <w:rPr>
          <w:szCs w:val="28"/>
        </w:rPr>
      </w:pPr>
      <w:r w:rsidRPr="00B82743">
        <w:rPr>
          <w:szCs w:val="28"/>
        </w:rPr>
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 прекращении распространения моих персональных данных.</w:t>
      </w:r>
    </w:p>
    <w:p w14:paraId="51D5D32E" w14:textId="77777777" w:rsidR="00DE05DB" w:rsidRPr="00B82743" w:rsidRDefault="00DE05DB" w:rsidP="00DE05DB">
      <w:pPr>
        <w:pStyle w:val="ConsPlusNormal"/>
        <w:ind w:firstLine="708"/>
        <w:jc w:val="both"/>
        <w:rPr>
          <w:szCs w:val="28"/>
        </w:rPr>
      </w:pPr>
      <w:r w:rsidRPr="00B82743">
        <w:rPr>
          <w:szCs w:val="28"/>
        </w:rPr>
        <w:lastRenderedPageBreak/>
        <w:t>Настоящее согласие действует в течение трех лет со дня его подписания.</w:t>
      </w:r>
    </w:p>
    <w:p w14:paraId="131365C7" w14:textId="77777777" w:rsidR="00DE05DB" w:rsidRPr="00B82743" w:rsidRDefault="00DE05DB" w:rsidP="00DE05DB">
      <w:pPr>
        <w:pStyle w:val="ConsPlusNormal"/>
        <w:rPr>
          <w:szCs w:val="28"/>
        </w:rPr>
      </w:pPr>
    </w:p>
    <w:p w14:paraId="6A344381" w14:textId="77777777" w:rsidR="00DE05DB" w:rsidRPr="00B82743" w:rsidRDefault="00DE05DB" w:rsidP="00DE05DB">
      <w:pPr>
        <w:pStyle w:val="ConsPlusNormal"/>
        <w:rPr>
          <w:szCs w:val="28"/>
        </w:rPr>
      </w:pPr>
      <w:r w:rsidRPr="00B82743">
        <w:rPr>
          <w:szCs w:val="28"/>
        </w:rPr>
        <w:t>«____» __________ 20</w:t>
      </w:r>
      <w:r>
        <w:rPr>
          <w:szCs w:val="28"/>
        </w:rPr>
        <w:t>__г.</w:t>
      </w:r>
      <w:r w:rsidRPr="00B82743">
        <w:rPr>
          <w:szCs w:val="28"/>
        </w:rPr>
        <w:tab/>
      </w:r>
      <w:r w:rsidRPr="00B82743">
        <w:rPr>
          <w:szCs w:val="28"/>
        </w:rPr>
        <w:tab/>
        <w:t>____________</w:t>
      </w:r>
      <w:r w:rsidRPr="00B82743">
        <w:rPr>
          <w:szCs w:val="28"/>
        </w:rPr>
        <w:tab/>
        <w:t>____________________»</w:t>
      </w:r>
    </w:p>
    <w:p w14:paraId="720E9F40" w14:textId="77777777" w:rsidR="00DE05DB" w:rsidRDefault="00DE05DB" w:rsidP="00DE05DB">
      <w:pPr>
        <w:pStyle w:val="ConsPlusNormal"/>
        <w:rPr>
          <w:szCs w:val="28"/>
          <w:vertAlign w:val="superscript"/>
        </w:rPr>
      </w:pPr>
      <w:r w:rsidRPr="00B82743">
        <w:rPr>
          <w:szCs w:val="28"/>
          <w:vertAlign w:val="superscript"/>
        </w:rPr>
        <w:t xml:space="preserve">                                                                                              </w:t>
      </w:r>
      <w:r>
        <w:rPr>
          <w:szCs w:val="28"/>
          <w:vertAlign w:val="superscript"/>
        </w:rPr>
        <w:t xml:space="preserve">  </w:t>
      </w:r>
      <w:r w:rsidRPr="00B82743">
        <w:rPr>
          <w:szCs w:val="28"/>
          <w:vertAlign w:val="superscript"/>
        </w:rPr>
        <w:t xml:space="preserve">    (подпись)</w:t>
      </w:r>
      <w:r w:rsidRPr="00B82743">
        <w:rPr>
          <w:szCs w:val="28"/>
          <w:vertAlign w:val="superscript"/>
        </w:rPr>
        <w:tab/>
      </w:r>
      <w:r w:rsidRPr="00B82743">
        <w:rPr>
          <w:szCs w:val="28"/>
          <w:vertAlign w:val="superscript"/>
        </w:rPr>
        <w:tab/>
        <w:t xml:space="preserve">       (расшифровка подписи)</w:t>
      </w:r>
    </w:p>
    <w:p w14:paraId="64DA0834" w14:textId="66B0485F" w:rsidR="003A3E42" w:rsidRDefault="003A3E42">
      <w:pPr>
        <w:rPr>
          <w:rFonts w:ascii="Times New Roman" w:eastAsia="Times New Roman" w:hAnsi="Times New Roman"/>
          <w:sz w:val="28"/>
          <w:szCs w:val="28"/>
          <w:lang w:eastAsia="ru-RU"/>
        </w:rPr>
      </w:pPr>
    </w:p>
    <w:sectPr w:rsidR="003A3E42" w:rsidSect="00482257">
      <w:headerReference w:type="first" r:id="rId15"/>
      <w:pgSz w:w="11906" w:h="16838"/>
      <w:pgMar w:top="1134" w:right="850" w:bottom="709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A353E9" w14:textId="77777777" w:rsidR="005E27A7" w:rsidRDefault="005E27A7" w:rsidP="00E11016">
      <w:pPr>
        <w:spacing w:after="0" w:line="240" w:lineRule="auto"/>
      </w:pPr>
      <w:r>
        <w:separator/>
      </w:r>
    </w:p>
  </w:endnote>
  <w:endnote w:type="continuationSeparator" w:id="0">
    <w:p w14:paraId="22DEDD77" w14:textId="77777777" w:rsidR="005E27A7" w:rsidRDefault="005E27A7" w:rsidP="00E11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23461E" w14:textId="77777777" w:rsidR="005E27A7" w:rsidRDefault="005E27A7" w:rsidP="00E11016">
      <w:pPr>
        <w:spacing w:after="0" w:line="240" w:lineRule="auto"/>
      </w:pPr>
      <w:r>
        <w:separator/>
      </w:r>
    </w:p>
  </w:footnote>
  <w:footnote w:type="continuationSeparator" w:id="0">
    <w:p w14:paraId="61577442" w14:textId="77777777" w:rsidR="005E27A7" w:rsidRDefault="005E27A7" w:rsidP="00E110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5892759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150EC5DA" w14:textId="210FB1A0" w:rsidR="005E27A7" w:rsidRPr="005E27A7" w:rsidRDefault="005E27A7">
        <w:pPr>
          <w:pStyle w:val="ac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5E27A7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5E27A7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5E27A7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9A076D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5E27A7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0ACEF9A0" w14:textId="77777777" w:rsidR="005E27A7" w:rsidRDefault="005E27A7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5662238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5D3B198A" w14:textId="6D654132" w:rsidR="005E27A7" w:rsidRPr="005E27A7" w:rsidRDefault="005E27A7">
        <w:pPr>
          <w:pStyle w:val="ac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5E27A7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5E27A7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5E27A7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9A076D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5E27A7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12B47369" w14:textId="77777777" w:rsidR="005E27A7" w:rsidRDefault="005E27A7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2157199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36D8ED91" w14:textId="77777777" w:rsidR="005E27A7" w:rsidRPr="005E27A7" w:rsidRDefault="005E27A7">
        <w:pPr>
          <w:pStyle w:val="ac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5E27A7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5E27A7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5E27A7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9A076D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5E27A7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3B1EB72E" w14:textId="77777777" w:rsidR="005E27A7" w:rsidRDefault="005E27A7">
    <w:pPr>
      <w:pStyle w:val="ac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6F5625" w14:textId="77777777" w:rsidR="005E27A7" w:rsidRDefault="005E27A7">
    <w:pPr>
      <w:pStyle w:val="ac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CED80C" w14:textId="77777777" w:rsidR="00482257" w:rsidRDefault="00482257">
    <w:pPr>
      <w:pStyle w:val="ac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A60DFE" w14:textId="77777777" w:rsidR="00482257" w:rsidRDefault="00482257">
    <w:pPr>
      <w:pStyle w:val="ac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BF6700" w14:textId="77777777" w:rsidR="00482257" w:rsidRDefault="00482257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51A55"/>
    <w:multiLevelType w:val="hybridMultilevel"/>
    <w:tmpl w:val="2048DA0E"/>
    <w:lvl w:ilvl="0" w:tplc="068C7A6C">
      <w:start w:val="4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2AD5780B"/>
    <w:multiLevelType w:val="hybridMultilevel"/>
    <w:tmpl w:val="9326B2B6"/>
    <w:lvl w:ilvl="0" w:tplc="606461C0">
      <w:start w:val="1"/>
      <w:numFmt w:val="decimal"/>
      <w:lvlText w:val="%1."/>
      <w:lvlJc w:val="left"/>
      <w:pPr>
        <w:ind w:left="1068" w:hanging="360"/>
      </w:pPr>
      <w:rPr>
        <w:rFonts w:hint="default"/>
        <w:color w:val="auto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701E7F41"/>
    <w:multiLevelType w:val="hybridMultilevel"/>
    <w:tmpl w:val="0FBA9A36"/>
    <w:lvl w:ilvl="0" w:tplc="FA8EAC7E">
      <w:start w:val="1"/>
      <w:numFmt w:val="decimal"/>
      <w:lvlText w:val="%1."/>
      <w:lvlJc w:val="left"/>
      <w:pPr>
        <w:ind w:left="4330" w:hanging="360"/>
      </w:pPr>
    </w:lvl>
    <w:lvl w:ilvl="1" w:tplc="04190019">
      <w:start w:val="1"/>
      <w:numFmt w:val="lowerLetter"/>
      <w:lvlText w:val="%2."/>
      <w:lvlJc w:val="left"/>
      <w:pPr>
        <w:ind w:left="1785" w:hanging="360"/>
      </w:pPr>
    </w:lvl>
    <w:lvl w:ilvl="2" w:tplc="0419001B">
      <w:start w:val="1"/>
      <w:numFmt w:val="lowerRoman"/>
      <w:lvlText w:val="%3."/>
      <w:lvlJc w:val="right"/>
      <w:pPr>
        <w:ind w:left="2505" w:hanging="180"/>
      </w:pPr>
    </w:lvl>
    <w:lvl w:ilvl="3" w:tplc="0419000F">
      <w:start w:val="1"/>
      <w:numFmt w:val="decimal"/>
      <w:lvlText w:val="%4."/>
      <w:lvlJc w:val="left"/>
      <w:pPr>
        <w:ind w:left="3225" w:hanging="360"/>
      </w:pPr>
    </w:lvl>
    <w:lvl w:ilvl="4" w:tplc="04190019">
      <w:start w:val="1"/>
      <w:numFmt w:val="lowerLetter"/>
      <w:lvlText w:val="%5."/>
      <w:lvlJc w:val="left"/>
      <w:pPr>
        <w:ind w:left="3945" w:hanging="360"/>
      </w:pPr>
    </w:lvl>
    <w:lvl w:ilvl="5" w:tplc="0419001B">
      <w:start w:val="1"/>
      <w:numFmt w:val="lowerRoman"/>
      <w:lvlText w:val="%6."/>
      <w:lvlJc w:val="right"/>
      <w:pPr>
        <w:ind w:left="4665" w:hanging="180"/>
      </w:pPr>
    </w:lvl>
    <w:lvl w:ilvl="6" w:tplc="0419000F">
      <w:start w:val="1"/>
      <w:numFmt w:val="decimal"/>
      <w:lvlText w:val="%7."/>
      <w:lvlJc w:val="left"/>
      <w:pPr>
        <w:ind w:left="5385" w:hanging="360"/>
      </w:pPr>
    </w:lvl>
    <w:lvl w:ilvl="7" w:tplc="04190019">
      <w:start w:val="1"/>
      <w:numFmt w:val="lowerLetter"/>
      <w:lvlText w:val="%8."/>
      <w:lvlJc w:val="left"/>
      <w:pPr>
        <w:ind w:left="6105" w:hanging="360"/>
      </w:pPr>
    </w:lvl>
    <w:lvl w:ilvl="8" w:tplc="0419001B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Александр Рожков">
    <w15:presenceInfo w15:providerId="None" w15:userId="Александр Рожков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E76F7"/>
    <w:rsid w:val="00022377"/>
    <w:rsid w:val="00047716"/>
    <w:rsid w:val="0005748F"/>
    <w:rsid w:val="000B09B4"/>
    <w:rsid w:val="000B50B1"/>
    <w:rsid w:val="00105F56"/>
    <w:rsid w:val="0015299F"/>
    <w:rsid w:val="00190610"/>
    <w:rsid w:val="0019079E"/>
    <w:rsid w:val="001D7AF1"/>
    <w:rsid w:val="00201FB1"/>
    <w:rsid w:val="00281150"/>
    <w:rsid w:val="00287F8D"/>
    <w:rsid w:val="002E0A79"/>
    <w:rsid w:val="00312541"/>
    <w:rsid w:val="003405F2"/>
    <w:rsid w:val="003470C8"/>
    <w:rsid w:val="003A294C"/>
    <w:rsid w:val="003A3E42"/>
    <w:rsid w:val="003D3C66"/>
    <w:rsid w:val="00424B47"/>
    <w:rsid w:val="0042584A"/>
    <w:rsid w:val="00482257"/>
    <w:rsid w:val="004F7FCB"/>
    <w:rsid w:val="005B7612"/>
    <w:rsid w:val="005E27A7"/>
    <w:rsid w:val="00614685"/>
    <w:rsid w:val="00650361"/>
    <w:rsid w:val="00651957"/>
    <w:rsid w:val="00695633"/>
    <w:rsid w:val="006A6CFB"/>
    <w:rsid w:val="006E27F0"/>
    <w:rsid w:val="00751C47"/>
    <w:rsid w:val="00814469"/>
    <w:rsid w:val="008252B7"/>
    <w:rsid w:val="00874A1A"/>
    <w:rsid w:val="008D2EFC"/>
    <w:rsid w:val="008E76F7"/>
    <w:rsid w:val="00942C72"/>
    <w:rsid w:val="009A076D"/>
    <w:rsid w:val="009A3F2F"/>
    <w:rsid w:val="00A35296"/>
    <w:rsid w:val="00AE5761"/>
    <w:rsid w:val="00B30A75"/>
    <w:rsid w:val="00B30F1E"/>
    <w:rsid w:val="00B3288F"/>
    <w:rsid w:val="00B401FE"/>
    <w:rsid w:val="00C566B6"/>
    <w:rsid w:val="00CB6BC1"/>
    <w:rsid w:val="00D10663"/>
    <w:rsid w:val="00D13168"/>
    <w:rsid w:val="00D1422D"/>
    <w:rsid w:val="00D23C23"/>
    <w:rsid w:val="00D44070"/>
    <w:rsid w:val="00D57DC3"/>
    <w:rsid w:val="00D776D3"/>
    <w:rsid w:val="00D93F9A"/>
    <w:rsid w:val="00DB0E91"/>
    <w:rsid w:val="00DC64DB"/>
    <w:rsid w:val="00DE05DB"/>
    <w:rsid w:val="00E11016"/>
    <w:rsid w:val="00EA3648"/>
    <w:rsid w:val="00ED5350"/>
    <w:rsid w:val="00EE0EBD"/>
    <w:rsid w:val="00EE2761"/>
    <w:rsid w:val="00F17810"/>
    <w:rsid w:val="00F248AE"/>
    <w:rsid w:val="00F3121C"/>
    <w:rsid w:val="00F74FBD"/>
    <w:rsid w:val="00FA5F54"/>
    <w:rsid w:val="00FD69B1"/>
    <w:rsid w:val="00FE5796"/>
    <w:rsid w:val="00FE5F48"/>
    <w:rsid w:val="00FF1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306BC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9"/>
    <w:qFormat/>
    <w:rsid w:val="00CB6BC1"/>
    <w:pPr>
      <w:widowControl w:val="0"/>
      <w:autoSpaceDE w:val="0"/>
      <w:autoSpaceDN w:val="0"/>
      <w:adjustRightInd w:val="0"/>
      <w:spacing w:before="108" w:after="108" w:line="240" w:lineRule="auto"/>
      <w:jc w:val="center"/>
      <w:outlineLvl w:val="0"/>
    </w:pPr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A5F5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A5F54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FA5F54"/>
    <w:pPr>
      <w:ind w:left="720"/>
      <w:contextualSpacing/>
    </w:pPr>
  </w:style>
  <w:style w:type="table" w:styleId="a5">
    <w:name w:val="Table Grid"/>
    <w:basedOn w:val="a1"/>
    <w:rsid w:val="001D7A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Сетка таблицы2"/>
    <w:basedOn w:val="a1"/>
    <w:rsid w:val="00D93F9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rmal">
    <w:name w:val="ConsPlusNormal"/>
    <w:rsid w:val="00DB0E9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6"/>
    <w:next w:val="a6"/>
    <w:qFormat/>
    <w:rsid w:val="00105F5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a7">
    <w:name w:val="Нормальный (таблица)"/>
    <w:basedOn w:val="a"/>
    <w:next w:val="a"/>
    <w:uiPriority w:val="99"/>
    <w:rsid w:val="00105F5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styleId="a6">
    <w:name w:val="Body Text"/>
    <w:basedOn w:val="a"/>
    <w:link w:val="a8"/>
    <w:uiPriority w:val="99"/>
    <w:semiHidden/>
    <w:unhideWhenUsed/>
    <w:rsid w:val="00105F56"/>
    <w:pPr>
      <w:spacing w:after="120"/>
    </w:pPr>
  </w:style>
  <w:style w:type="character" w:customStyle="1" w:styleId="a8">
    <w:name w:val="Основной текст Знак"/>
    <w:basedOn w:val="a0"/>
    <w:link w:val="a6"/>
    <w:semiHidden/>
    <w:rsid w:val="00105F56"/>
  </w:style>
  <w:style w:type="paragraph" w:styleId="a9">
    <w:name w:val="Balloon Text"/>
    <w:basedOn w:val="a"/>
    <w:link w:val="aa"/>
    <w:uiPriority w:val="99"/>
    <w:semiHidden/>
    <w:unhideWhenUsed/>
    <w:rsid w:val="00B4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B401FE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a0"/>
    <w:rsid w:val="00650361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10">
    <w:name w:val="Заголовок 1 Знак"/>
    <w:basedOn w:val="a0"/>
    <w:link w:val="1"/>
    <w:uiPriority w:val="99"/>
    <w:rsid w:val="00CB6BC1"/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4">
    <w:name w:val="Основной текст (4)_"/>
    <w:basedOn w:val="a0"/>
    <w:link w:val="40"/>
    <w:rsid w:val="00D776D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D776D3"/>
    <w:pPr>
      <w:widowControl w:val="0"/>
      <w:shd w:val="clear" w:color="auto" w:fill="FFFFFF"/>
      <w:spacing w:after="300" w:line="274" w:lineRule="exact"/>
      <w:jc w:val="right"/>
    </w:pPr>
    <w:rPr>
      <w:rFonts w:ascii="Times New Roman" w:eastAsia="Times New Roman" w:hAnsi="Times New Roman" w:cs="Times New Roman"/>
    </w:rPr>
  </w:style>
  <w:style w:type="table" w:customStyle="1" w:styleId="11">
    <w:name w:val="Сетка таблицы1"/>
    <w:basedOn w:val="a1"/>
    <w:next w:val="a5"/>
    <w:uiPriority w:val="59"/>
    <w:rsid w:val="0015299F"/>
    <w:pPr>
      <w:spacing w:after="0" w:line="240" w:lineRule="auto"/>
      <w:ind w:left="567" w:right="567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No Spacing"/>
    <w:uiPriority w:val="1"/>
    <w:qFormat/>
    <w:rsid w:val="0015299F"/>
    <w:pPr>
      <w:spacing w:after="0" w:line="240" w:lineRule="auto"/>
    </w:pPr>
    <w:rPr>
      <w:rFonts w:eastAsiaTheme="minorEastAsia"/>
      <w:lang w:eastAsia="ru-RU"/>
    </w:rPr>
  </w:style>
  <w:style w:type="paragraph" w:styleId="ac">
    <w:name w:val="header"/>
    <w:basedOn w:val="a"/>
    <w:link w:val="ad"/>
    <w:uiPriority w:val="99"/>
    <w:unhideWhenUsed/>
    <w:rsid w:val="00E1101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E11016"/>
  </w:style>
  <w:style w:type="paragraph" w:styleId="ae">
    <w:name w:val="footer"/>
    <w:basedOn w:val="a"/>
    <w:link w:val="af"/>
    <w:uiPriority w:val="99"/>
    <w:unhideWhenUsed/>
    <w:rsid w:val="00E1101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E11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9"/>
    <w:qFormat/>
    <w:rsid w:val="00CB6BC1"/>
    <w:pPr>
      <w:widowControl w:val="0"/>
      <w:autoSpaceDE w:val="0"/>
      <w:autoSpaceDN w:val="0"/>
      <w:adjustRightInd w:val="0"/>
      <w:spacing w:before="108" w:after="108" w:line="240" w:lineRule="auto"/>
      <w:jc w:val="center"/>
      <w:outlineLvl w:val="0"/>
    </w:pPr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A5F5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FA5F54"/>
    <w:rPr>
      <w:color w:val="605E5C"/>
      <w:shd w:val="clear" w:color="auto" w:fill="E1DFDD"/>
    </w:rPr>
  </w:style>
  <w:style w:type="paragraph" w:styleId="a4">
    <w:name w:val="List Paragraph"/>
    <w:basedOn w:val="a"/>
    <w:uiPriority w:val="34"/>
    <w:qFormat/>
    <w:rsid w:val="00FA5F54"/>
    <w:pPr>
      <w:ind w:left="720"/>
      <w:contextualSpacing/>
    </w:pPr>
  </w:style>
  <w:style w:type="table" w:styleId="a5">
    <w:name w:val="Table Grid"/>
    <w:basedOn w:val="a1"/>
    <w:rsid w:val="001D7A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Сетка таблицы2"/>
    <w:basedOn w:val="a1"/>
    <w:rsid w:val="00D93F9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rmal">
    <w:name w:val="ConsPlusNormal"/>
    <w:rsid w:val="00DB0E9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FirstParagraph">
    <w:name w:val="First Paragraph"/>
    <w:basedOn w:val="a6"/>
    <w:next w:val="a6"/>
    <w:qFormat/>
    <w:rsid w:val="00105F56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a7">
    <w:name w:val="Нормальный (таблица)"/>
    <w:basedOn w:val="a"/>
    <w:next w:val="a"/>
    <w:uiPriority w:val="99"/>
    <w:rsid w:val="00105F5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styleId="a6">
    <w:name w:val="Body Text"/>
    <w:basedOn w:val="a"/>
    <w:link w:val="a8"/>
    <w:uiPriority w:val="99"/>
    <w:semiHidden/>
    <w:unhideWhenUsed/>
    <w:rsid w:val="00105F56"/>
    <w:pPr>
      <w:spacing w:after="120"/>
    </w:pPr>
  </w:style>
  <w:style w:type="character" w:customStyle="1" w:styleId="a8">
    <w:name w:val="Основной текст Знак"/>
    <w:basedOn w:val="a0"/>
    <w:link w:val="a6"/>
    <w:semiHidden/>
    <w:rsid w:val="00105F56"/>
  </w:style>
  <w:style w:type="paragraph" w:styleId="a9">
    <w:name w:val="Balloon Text"/>
    <w:basedOn w:val="a"/>
    <w:link w:val="aa"/>
    <w:uiPriority w:val="99"/>
    <w:semiHidden/>
    <w:unhideWhenUsed/>
    <w:rsid w:val="00B40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B401FE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a0"/>
    <w:rsid w:val="00650361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10">
    <w:name w:val="Заголовок 1 Знак"/>
    <w:basedOn w:val="a0"/>
    <w:link w:val="1"/>
    <w:uiPriority w:val="99"/>
    <w:rsid w:val="00CB6BC1"/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4">
    <w:name w:val="Основной текст (4)_"/>
    <w:basedOn w:val="a0"/>
    <w:link w:val="40"/>
    <w:rsid w:val="00D776D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D776D3"/>
    <w:pPr>
      <w:widowControl w:val="0"/>
      <w:shd w:val="clear" w:color="auto" w:fill="FFFFFF"/>
      <w:spacing w:after="300" w:line="274" w:lineRule="exact"/>
      <w:jc w:val="right"/>
    </w:pPr>
    <w:rPr>
      <w:rFonts w:ascii="Times New Roman" w:eastAsia="Times New Roman" w:hAnsi="Times New Roman" w:cs="Times New Roman"/>
    </w:rPr>
  </w:style>
  <w:style w:type="table" w:customStyle="1" w:styleId="11">
    <w:name w:val="Сетка таблицы1"/>
    <w:basedOn w:val="a1"/>
    <w:next w:val="a5"/>
    <w:uiPriority w:val="59"/>
    <w:rsid w:val="0015299F"/>
    <w:pPr>
      <w:spacing w:after="0" w:line="240" w:lineRule="auto"/>
      <w:ind w:left="567" w:right="567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No Spacing"/>
    <w:uiPriority w:val="1"/>
    <w:qFormat/>
    <w:rsid w:val="0015299F"/>
    <w:pPr>
      <w:spacing w:after="0" w:line="240" w:lineRule="auto"/>
    </w:pPr>
    <w:rPr>
      <w:rFonts w:eastAsiaTheme="minorEastAsia"/>
      <w:lang w:eastAsia="ru-RU"/>
    </w:rPr>
  </w:style>
  <w:style w:type="paragraph" w:styleId="ac">
    <w:name w:val="header"/>
    <w:basedOn w:val="a"/>
    <w:link w:val="ad"/>
    <w:uiPriority w:val="99"/>
    <w:unhideWhenUsed/>
    <w:rsid w:val="00E1101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E11016"/>
  </w:style>
  <w:style w:type="paragraph" w:styleId="ae">
    <w:name w:val="footer"/>
    <w:basedOn w:val="a"/>
    <w:link w:val="af"/>
    <w:uiPriority w:val="99"/>
    <w:unhideWhenUsed/>
    <w:rsid w:val="00E1101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E11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00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5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header" Target="header7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D819F-B322-4EFF-A552-3426CBA2B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9</Pages>
  <Words>4182</Words>
  <Characters>23841</Characters>
  <Application>Microsoft Office Word</Application>
  <DocSecurity>0</DocSecurity>
  <Lines>198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на Сергеевна Павлова</dc:creator>
  <cp:lastModifiedBy>Безъязыкова Екатерина Юрьевна</cp:lastModifiedBy>
  <cp:revision>4</cp:revision>
  <cp:lastPrinted>2023-05-22T09:58:00Z</cp:lastPrinted>
  <dcterms:created xsi:type="dcterms:W3CDTF">2023-05-22T10:01:00Z</dcterms:created>
  <dcterms:modified xsi:type="dcterms:W3CDTF">2023-05-24T03:42:00Z</dcterms:modified>
</cp:coreProperties>
</file>